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70EB4" w14:textId="77777777" w:rsidR="00C04490" w:rsidRDefault="00C04490" w:rsidP="00241B2F">
      <w:pPr>
        <w:spacing w:before="100" w:beforeAutospacing="1" w:after="100" w:afterAutospacing="1"/>
        <w:rPr>
          <w:rFonts w:asciiTheme="majorHAnsi" w:hAnsiTheme="majorHAnsi"/>
          <w:sz w:val="44"/>
        </w:rPr>
      </w:pPr>
      <w:r w:rsidRPr="00354693">
        <w:rPr>
          <w:rFonts w:asciiTheme="majorHAnsi" w:hAnsiTheme="majorHAnsi"/>
          <w:sz w:val="44"/>
        </w:rPr>
        <w:t>December Count Report Check List</w:t>
      </w:r>
    </w:p>
    <w:p w14:paraId="151BE3B0" w14:textId="55D483A6" w:rsidR="00C04490" w:rsidRPr="00D03466" w:rsidRDefault="00C04490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next 6 pages provide an </w:t>
      </w:r>
      <w:r w:rsidRPr="00D03466">
        <w:rPr>
          <w:b/>
          <w:sz w:val="24"/>
          <w:szCs w:val="28"/>
        </w:rPr>
        <w:t>optional</w:t>
      </w:r>
      <w:r w:rsidRPr="00D03466">
        <w:rPr>
          <w:sz w:val="24"/>
          <w:szCs w:val="28"/>
        </w:rPr>
        <w:t xml:space="preserve"> checklist which data respondents and their directors </w:t>
      </w:r>
      <w:r w:rsidR="00D03466">
        <w:rPr>
          <w:sz w:val="24"/>
          <w:szCs w:val="28"/>
        </w:rPr>
        <w:t>may</w:t>
      </w:r>
      <w:r w:rsidRPr="00D03466">
        <w:rPr>
          <w:sz w:val="24"/>
          <w:szCs w:val="28"/>
        </w:rPr>
        <w:t xml:space="preserve"> use to track their progress through the review</w:t>
      </w:r>
      <w:r w:rsidR="00E4778E">
        <w:rPr>
          <w:sz w:val="24"/>
          <w:szCs w:val="28"/>
        </w:rPr>
        <w:t xml:space="preserve"> </w:t>
      </w:r>
      <w:r w:rsidRPr="00D03466">
        <w:rPr>
          <w:sz w:val="24"/>
          <w:szCs w:val="28"/>
        </w:rPr>
        <w:t>of</w:t>
      </w:r>
      <w:r w:rsidR="00E4778E">
        <w:rPr>
          <w:sz w:val="24"/>
          <w:szCs w:val="28"/>
        </w:rPr>
        <w:t xml:space="preserve"> the</w:t>
      </w:r>
      <w:r w:rsidRPr="00D03466">
        <w:rPr>
          <w:sz w:val="24"/>
          <w:szCs w:val="28"/>
        </w:rPr>
        <w:t xml:space="preserve"> December Count </w:t>
      </w:r>
      <w:r w:rsidR="00E4778E">
        <w:rPr>
          <w:sz w:val="24"/>
          <w:szCs w:val="28"/>
        </w:rPr>
        <w:t>validation r</w:t>
      </w:r>
      <w:r w:rsidRPr="00D03466">
        <w:rPr>
          <w:sz w:val="24"/>
          <w:szCs w:val="28"/>
        </w:rPr>
        <w:t xml:space="preserve">eports.  </w:t>
      </w:r>
    </w:p>
    <w:p w14:paraId="69FA97AC" w14:textId="77777777" w:rsidR="00C04490" w:rsidRPr="00D03466" w:rsidRDefault="00C04490" w:rsidP="00C04490">
      <w:pPr>
        <w:pStyle w:val="NoSpacing"/>
        <w:rPr>
          <w:sz w:val="24"/>
          <w:szCs w:val="28"/>
        </w:rPr>
      </w:pPr>
    </w:p>
    <w:p w14:paraId="4D999F4A" w14:textId="1808BDB3" w:rsidR="00C04490" w:rsidRDefault="00C04490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</w:t>
      </w:r>
      <w:r w:rsidR="00E4778E">
        <w:rPr>
          <w:sz w:val="24"/>
          <w:szCs w:val="28"/>
        </w:rPr>
        <w:t>c</w:t>
      </w:r>
      <w:r w:rsidRPr="00D03466">
        <w:rPr>
          <w:sz w:val="24"/>
          <w:szCs w:val="28"/>
        </w:rPr>
        <w:t xml:space="preserve">hecklist is color-coded to match the colors of the slides from the </w:t>
      </w:r>
      <w:r w:rsidR="00032761">
        <w:rPr>
          <w:sz w:val="24"/>
          <w:szCs w:val="28"/>
        </w:rPr>
        <w:t>December Count Report Webinar.</w:t>
      </w:r>
    </w:p>
    <w:p w14:paraId="1980B2C0" w14:textId="77777777" w:rsidR="00032761" w:rsidRPr="00D03466" w:rsidRDefault="00032761" w:rsidP="00C04490">
      <w:pPr>
        <w:pStyle w:val="NoSpacing"/>
        <w:rPr>
          <w:sz w:val="24"/>
          <w:szCs w:val="28"/>
        </w:rPr>
      </w:pPr>
    </w:p>
    <w:p w14:paraId="7956338F" w14:textId="3F87F039" w:rsidR="00C04490" w:rsidRPr="00D03466" w:rsidRDefault="00C04490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first </w:t>
      </w:r>
      <w:r w:rsidR="00BD7EFB" w:rsidRPr="00D03466">
        <w:rPr>
          <w:sz w:val="24"/>
          <w:szCs w:val="28"/>
        </w:rPr>
        <w:t>page</w:t>
      </w:r>
      <w:r w:rsidRPr="00D03466">
        <w:rPr>
          <w:sz w:val="24"/>
          <w:szCs w:val="28"/>
        </w:rPr>
        <w:t xml:space="preserve"> of the checklist covers the reports that must be reviewed by directors </w:t>
      </w:r>
      <w:r w:rsidR="00006FC2">
        <w:rPr>
          <w:sz w:val="24"/>
          <w:szCs w:val="28"/>
        </w:rPr>
        <w:t xml:space="preserve">by </w:t>
      </w:r>
      <w:r w:rsidR="004A017B">
        <w:rPr>
          <w:b/>
          <w:sz w:val="24"/>
          <w:szCs w:val="28"/>
        </w:rPr>
        <w:t xml:space="preserve">February </w:t>
      </w:r>
      <w:r w:rsidR="00006FC2">
        <w:rPr>
          <w:b/>
          <w:sz w:val="24"/>
          <w:szCs w:val="28"/>
        </w:rPr>
        <w:t>2</w:t>
      </w:r>
      <w:r w:rsidR="00ED00FE">
        <w:rPr>
          <w:b/>
          <w:sz w:val="24"/>
          <w:szCs w:val="28"/>
        </w:rPr>
        <w:t xml:space="preserve">, </w:t>
      </w:r>
      <w:r w:rsidR="00C14E25">
        <w:rPr>
          <w:b/>
          <w:sz w:val="24"/>
          <w:szCs w:val="28"/>
        </w:rPr>
        <w:t>202</w:t>
      </w:r>
      <w:r w:rsidR="00006FC2">
        <w:rPr>
          <w:b/>
          <w:sz w:val="24"/>
          <w:szCs w:val="28"/>
        </w:rPr>
        <w:t>4</w:t>
      </w:r>
      <w:r w:rsidRPr="00D03466">
        <w:rPr>
          <w:sz w:val="24"/>
          <w:szCs w:val="28"/>
        </w:rPr>
        <w:t xml:space="preserve">.  </w:t>
      </w:r>
      <w:r w:rsidR="00647BB8">
        <w:rPr>
          <w:sz w:val="24"/>
          <w:szCs w:val="28"/>
        </w:rPr>
        <w:t xml:space="preserve">Pages 3-6 cover the “Detail” reports that should be reviewed </w:t>
      </w:r>
      <w:r w:rsidR="00647BB8" w:rsidRPr="00647BB8">
        <w:rPr>
          <w:sz w:val="24"/>
          <w:szCs w:val="28"/>
          <w:u w:val="single"/>
        </w:rPr>
        <w:t>and</w:t>
      </w:r>
      <w:r w:rsidR="00647BB8">
        <w:rPr>
          <w:sz w:val="24"/>
          <w:szCs w:val="28"/>
        </w:rPr>
        <w:t xml:space="preserve"> the “Signature” reports that must be signed and uploaded by </w:t>
      </w:r>
      <w:r w:rsidR="00D64364">
        <w:rPr>
          <w:b/>
          <w:sz w:val="24"/>
          <w:szCs w:val="28"/>
        </w:rPr>
        <w:t>February 2</w:t>
      </w:r>
      <w:r w:rsidR="00006FC2">
        <w:rPr>
          <w:b/>
          <w:sz w:val="24"/>
          <w:szCs w:val="28"/>
        </w:rPr>
        <w:t>3</w:t>
      </w:r>
      <w:r w:rsidR="005A574E">
        <w:rPr>
          <w:b/>
          <w:sz w:val="24"/>
          <w:szCs w:val="28"/>
        </w:rPr>
        <w:t xml:space="preserve">, </w:t>
      </w:r>
      <w:r w:rsidR="00C14E25">
        <w:rPr>
          <w:b/>
          <w:sz w:val="24"/>
          <w:szCs w:val="28"/>
        </w:rPr>
        <w:t>202</w:t>
      </w:r>
      <w:r w:rsidR="00006FC2">
        <w:rPr>
          <w:b/>
          <w:sz w:val="24"/>
          <w:szCs w:val="28"/>
        </w:rPr>
        <w:t>4</w:t>
      </w:r>
      <w:r w:rsidR="00647BB8">
        <w:rPr>
          <w:sz w:val="24"/>
          <w:szCs w:val="28"/>
        </w:rPr>
        <w:t xml:space="preserve">. </w:t>
      </w:r>
    </w:p>
    <w:p w14:paraId="7B04DD8C" w14:textId="77777777" w:rsidR="00BD7EFB" w:rsidRPr="00D03466" w:rsidRDefault="00BD7EFB" w:rsidP="00C04490">
      <w:pPr>
        <w:pStyle w:val="NoSpacing"/>
        <w:rPr>
          <w:sz w:val="24"/>
          <w:szCs w:val="28"/>
        </w:rPr>
      </w:pPr>
    </w:p>
    <w:p w14:paraId="04B43395" w14:textId="77777777" w:rsidR="00BD7EFB" w:rsidRPr="00D03466" w:rsidRDefault="00BD7EFB" w:rsidP="00C04490">
      <w:pPr>
        <w:pStyle w:val="NoSpacing"/>
        <w:rPr>
          <w:sz w:val="24"/>
          <w:szCs w:val="28"/>
        </w:rPr>
      </w:pPr>
      <w:r w:rsidRPr="00D03466">
        <w:rPr>
          <w:sz w:val="24"/>
          <w:szCs w:val="28"/>
        </w:rPr>
        <w:t xml:space="preserve">The data captured in the December Count Snapshot </w:t>
      </w:r>
      <w:r w:rsidR="00633C78">
        <w:rPr>
          <w:sz w:val="24"/>
          <w:szCs w:val="28"/>
        </w:rPr>
        <w:t>are</w:t>
      </w:r>
      <w:r w:rsidRPr="00D03466">
        <w:rPr>
          <w:sz w:val="24"/>
          <w:szCs w:val="28"/>
        </w:rPr>
        <w:t xml:space="preserve"> used for a number of purposes including fiscal allocation as well as performance and compliance indicators.  In other words</w:t>
      </w:r>
      <w:r w:rsidR="00633C78">
        <w:rPr>
          <w:sz w:val="24"/>
          <w:szCs w:val="28"/>
        </w:rPr>
        <w:t>,</w:t>
      </w:r>
      <w:r w:rsidRPr="00D03466">
        <w:rPr>
          <w:sz w:val="24"/>
          <w:szCs w:val="28"/>
        </w:rPr>
        <w:t xml:space="preserve"> </w:t>
      </w:r>
      <w:r w:rsidR="00633C78">
        <w:rPr>
          <w:sz w:val="24"/>
          <w:szCs w:val="28"/>
        </w:rPr>
        <w:t xml:space="preserve">these data are </w:t>
      </w:r>
      <w:r w:rsidRPr="00D03466">
        <w:rPr>
          <w:sz w:val="24"/>
          <w:szCs w:val="28"/>
        </w:rPr>
        <w:t xml:space="preserve">used to determine the money allocated to your </w:t>
      </w:r>
      <w:r w:rsidR="00633C78">
        <w:rPr>
          <w:sz w:val="24"/>
          <w:szCs w:val="28"/>
        </w:rPr>
        <w:t>LEA,</w:t>
      </w:r>
      <w:r w:rsidRPr="00D03466">
        <w:rPr>
          <w:sz w:val="24"/>
          <w:szCs w:val="28"/>
        </w:rPr>
        <w:t xml:space="preserve"> the CDE Exceptional Student Services Unit</w:t>
      </w:r>
      <w:r w:rsidR="00633C78">
        <w:rPr>
          <w:sz w:val="24"/>
          <w:szCs w:val="28"/>
        </w:rPr>
        <w:t>’</w:t>
      </w:r>
      <w:r w:rsidRPr="00D03466">
        <w:rPr>
          <w:sz w:val="24"/>
          <w:szCs w:val="28"/>
        </w:rPr>
        <w:t>s determinations around the AUs</w:t>
      </w:r>
      <w:r w:rsidR="00633C78">
        <w:rPr>
          <w:sz w:val="24"/>
          <w:szCs w:val="28"/>
        </w:rPr>
        <w:t>’</w:t>
      </w:r>
      <w:r w:rsidRPr="00D03466">
        <w:rPr>
          <w:sz w:val="24"/>
          <w:szCs w:val="28"/>
        </w:rPr>
        <w:t xml:space="preserve"> performance in serving their students</w:t>
      </w:r>
      <w:r w:rsidR="00633C78">
        <w:rPr>
          <w:sz w:val="24"/>
          <w:szCs w:val="28"/>
        </w:rPr>
        <w:t>,</w:t>
      </w:r>
      <w:r w:rsidRPr="00D03466">
        <w:rPr>
          <w:sz w:val="24"/>
          <w:szCs w:val="28"/>
        </w:rPr>
        <w:t xml:space="preserve"> as well as compliance with ECEA and Federal requirements. </w:t>
      </w:r>
    </w:p>
    <w:p w14:paraId="102B8804" w14:textId="77777777" w:rsidR="00BD7EFB" w:rsidRPr="00D03466" w:rsidRDefault="00BD7EFB" w:rsidP="00C04490">
      <w:pPr>
        <w:pStyle w:val="NoSpacing"/>
        <w:rPr>
          <w:sz w:val="24"/>
          <w:szCs w:val="28"/>
        </w:rPr>
      </w:pPr>
    </w:p>
    <w:p w14:paraId="710DAD5C" w14:textId="77777777" w:rsidR="00BD7EFB" w:rsidRPr="00D03466" w:rsidRDefault="00633C78" w:rsidP="00633C78">
      <w:pPr>
        <w:pStyle w:val="NoSpacing"/>
        <w:rPr>
          <w:sz w:val="24"/>
          <w:szCs w:val="28"/>
        </w:rPr>
      </w:pPr>
      <w:r>
        <w:rPr>
          <w:sz w:val="24"/>
          <w:szCs w:val="28"/>
        </w:rPr>
        <w:t>Please pay extra attention to the reports with the symbols below:</w:t>
      </w:r>
      <w:r w:rsidR="00BD7EFB" w:rsidRPr="00D03466">
        <w:rPr>
          <w:sz w:val="24"/>
          <w:szCs w:val="28"/>
        </w:rPr>
        <w:t xml:space="preserve"> </w:t>
      </w:r>
    </w:p>
    <w:p w14:paraId="34C08D32" w14:textId="77777777" w:rsidR="00BD7EFB" w:rsidRPr="00D03466" w:rsidRDefault="00BD7EFB" w:rsidP="00C04490">
      <w:pPr>
        <w:pStyle w:val="NoSpacing"/>
        <w:rPr>
          <w:sz w:val="24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Symbols throughout reports"/>
      </w:tblPr>
      <w:tblGrid>
        <w:gridCol w:w="1111"/>
        <w:gridCol w:w="12659"/>
      </w:tblGrid>
      <w:tr w:rsidR="00BD7EFB" w14:paraId="25E238A0" w14:textId="77777777" w:rsidTr="00633C78">
        <w:trPr>
          <w:trHeight w:val="576"/>
        </w:trPr>
        <w:tc>
          <w:tcPr>
            <w:tcW w:w="1111" w:type="dxa"/>
            <w:vAlign w:val="center"/>
          </w:tcPr>
          <w:p w14:paraId="59F58ADC" w14:textId="77777777"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mbol</w:t>
            </w:r>
          </w:p>
        </w:tc>
        <w:tc>
          <w:tcPr>
            <w:tcW w:w="12659" w:type="dxa"/>
            <w:vAlign w:val="center"/>
          </w:tcPr>
          <w:p w14:paraId="3BDCEFA4" w14:textId="77777777"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aning</w:t>
            </w:r>
          </w:p>
        </w:tc>
      </w:tr>
      <w:tr w:rsidR="00BD7EFB" w14:paraId="1B1C80AE" w14:textId="77777777" w:rsidTr="00633C78">
        <w:trPr>
          <w:trHeight w:val="576"/>
        </w:trPr>
        <w:tc>
          <w:tcPr>
            <w:tcW w:w="1111" w:type="dxa"/>
            <w:vAlign w:val="center"/>
          </w:tcPr>
          <w:p w14:paraId="72A327FD" w14:textId="77777777"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rFonts w:ascii="Arial Rounded MT Bold" w:hAnsi="Arial Rounded MT Bold"/>
                <w:sz w:val="36"/>
                <w:szCs w:val="36"/>
              </w:rPr>
              <w:t>$</w:t>
            </w:r>
          </w:p>
        </w:tc>
        <w:tc>
          <w:tcPr>
            <w:tcW w:w="12659" w:type="dxa"/>
            <w:vAlign w:val="center"/>
          </w:tcPr>
          <w:p w14:paraId="78421B41" w14:textId="77777777"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report ties to </w:t>
            </w:r>
            <w:r w:rsidR="00AD4557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financial </w:t>
            </w:r>
            <w:r w:rsidR="00E362E2">
              <w:rPr>
                <w:sz w:val="28"/>
                <w:szCs w:val="28"/>
              </w:rPr>
              <w:t>allocation</w:t>
            </w:r>
          </w:p>
        </w:tc>
      </w:tr>
      <w:tr w:rsidR="00BD7EFB" w14:paraId="5FFDECB9" w14:textId="77777777" w:rsidTr="00633C78">
        <w:trPr>
          <w:trHeight w:val="576"/>
        </w:trPr>
        <w:tc>
          <w:tcPr>
            <w:tcW w:w="1111" w:type="dxa"/>
            <w:vAlign w:val="center"/>
          </w:tcPr>
          <w:p w14:paraId="2F8154A0" w14:textId="77777777"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rFonts w:ascii="Segoe UI Symbol" w:hAnsi="Segoe UI Symbol"/>
                <w:sz w:val="36"/>
                <w:szCs w:val="36"/>
              </w:rPr>
              <w:t>📈</w:t>
            </w:r>
          </w:p>
        </w:tc>
        <w:tc>
          <w:tcPr>
            <w:tcW w:w="12659" w:type="dxa"/>
            <w:vAlign w:val="center"/>
          </w:tcPr>
          <w:p w14:paraId="0F98478F" w14:textId="77777777"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report</w:t>
            </w:r>
            <w:r w:rsidR="00633C78">
              <w:rPr>
                <w:sz w:val="28"/>
                <w:szCs w:val="28"/>
              </w:rPr>
              <w:t xml:space="preserve"> ties to a p</w:t>
            </w:r>
            <w:r w:rsidR="00D03466">
              <w:rPr>
                <w:sz w:val="28"/>
                <w:szCs w:val="28"/>
              </w:rPr>
              <w:t>erformance measure</w:t>
            </w:r>
          </w:p>
        </w:tc>
      </w:tr>
      <w:tr w:rsidR="00BD7EFB" w14:paraId="1DE0428B" w14:textId="77777777" w:rsidTr="00633C78">
        <w:trPr>
          <w:trHeight w:val="576"/>
        </w:trPr>
        <w:tc>
          <w:tcPr>
            <w:tcW w:w="1111" w:type="dxa"/>
            <w:vAlign w:val="center"/>
          </w:tcPr>
          <w:p w14:paraId="2B6F62C1" w14:textId="77777777"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rFonts w:ascii="Wingdings" w:eastAsia="Wingdings" w:hAnsi="Wingdings" w:cs="Wingdings"/>
                <w:sz w:val="36"/>
                <w:szCs w:val="36"/>
              </w:rPr>
              <w:t>þ</w:t>
            </w:r>
          </w:p>
        </w:tc>
        <w:tc>
          <w:tcPr>
            <w:tcW w:w="12659" w:type="dxa"/>
            <w:vAlign w:val="center"/>
          </w:tcPr>
          <w:p w14:paraId="6B2C4F04" w14:textId="77777777" w:rsidR="00BD7EFB" w:rsidRDefault="00BD7EFB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repor</w:t>
            </w:r>
            <w:r w:rsidR="00633C78">
              <w:rPr>
                <w:sz w:val="28"/>
                <w:szCs w:val="28"/>
              </w:rPr>
              <w:t>t ties to a c</w:t>
            </w:r>
            <w:r w:rsidR="00D03466">
              <w:rPr>
                <w:sz w:val="28"/>
                <w:szCs w:val="28"/>
              </w:rPr>
              <w:t>ompliance measure</w:t>
            </w:r>
          </w:p>
        </w:tc>
      </w:tr>
      <w:tr w:rsidR="00BD7EFB" w14:paraId="78ABAF81" w14:textId="77777777" w:rsidTr="00633C78">
        <w:trPr>
          <w:trHeight w:val="576"/>
        </w:trPr>
        <w:tc>
          <w:tcPr>
            <w:tcW w:w="1111" w:type="dxa"/>
            <w:vAlign w:val="center"/>
          </w:tcPr>
          <w:p w14:paraId="3F658C2A" w14:textId="77777777" w:rsidR="00BD7EFB" w:rsidRPr="00B666D5" w:rsidRDefault="00E362E2" w:rsidP="00633C78">
            <w:pPr>
              <w:pStyle w:val="NoSpacing"/>
              <w:rPr>
                <w:sz w:val="36"/>
                <w:szCs w:val="36"/>
              </w:rPr>
            </w:pPr>
            <w:r w:rsidRPr="00B666D5">
              <w:rPr>
                <w:rFonts w:ascii="Wingdings" w:eastAsia="Wingdings" w:hAnsi="Wingdings" w:cs="Wingdings"/>
                <w:sz w:val="36"/>
                <w:szCs w:val="36"/>
              </w:rPr>
              <w:t>:</w:t>
            </w:r>
          </w:p>
        </w:tc>
        <w:tc>
          <w:tcPr>
            <w:tcW w:w="12659" w:type="dxa"/>
            <w:vAlign w:val="center"/>
          </w:tcPr>
          <w:p w14:paraId="35BEED8B" w14:textId="77777777" w:rsidR="00BD7EFB" w:rsidRDefault="003B69E1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data in this </w:t>
            </w:r>
            <w:r w:rsidR="00E362E2">
              <w:rPr>
                <w:sz w:val="28"/>
                <w:szCs w:val="28"/>
              </w:rPr>
              <w:t xml:space="preserve">report </w:t>
            </w:r>
            <w:r w:rsidR="00633C78">
              <w:rPr>
                <w:sz w:val="28"/>
                <w:szCs w:val="28"/>
              </w:rPr>
              <w:t>are</w:t>
            </w:r>
            <w:r w:rsidR="00E362E2">
              <w:rPr>
                <w:sz w:val="28"/>
                <w:szCs w:val="28"/>
              </w:rPr>
              <w:t xml:space="preserve"> used in public accountability reports posted on the CDE website</w:t>
            </w:r>
          </w:p>
        </w:tc>
      </w:tr>
      <w:tr w:rsidR="00E362E2" w14:paraId="2059AFE1" w14:textId="77777777" w:rsidTr="00633C78">
        <w:trPr>
          <w:trHeight w:val="576"/>
        </w:trPr>
        <w:tc>
          <w:tcPr>
            <w:tcW w:w="1111" w:type="dxa"/>
            <w:vAlign w:val="center"/>
          </w:tcPr>
          <w:p w14:paraId="6D78E90A" w14:textId="77777777" w:rsidR="00E362E2" w:rsidRPr="00B666D5" w:rsidRDefault="00A31D88" w:rsidP="00633C78">
            <w:pPr>
              <w:pStyle w:val="NoSpacing"/>
              <w:rPr>
                <w:sz w:val="36"/>
                <w:szCs w:val="36"/>
              </w:rPr>
            </w:pPr>
            <w:r w:rsidRPr="00D03466">
              <w:rPr>
                <w:noProof/>
              </w:rPr>
              <w:drawing>
                <wp:inline distT="0" distB="0" distL="0" distR="0" wp14:anchorId="552F177C" wp14:editId="0AA4E5EA">
                  <wp:extent cx="276726" cy="276726"/>
                  <wp:effectExtent l="0" t="0" r="9525" b="9525"/>
                  <wp:docPr id="11" name="Picture 11" title="Edfac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grayscl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59" w:type="dxa"/>
            <w:vAlign w:val="center"/>
          </w:tcPr>
          <w:p w14:paraId="5291042A" w14:textId="77777777" w:rsidR="00E362E2" w:rsidRDefault="003B69E1" w:rsidP="00633C78">
            <w:pPr>
              <w:pStyle w:val="NoSpac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ata in this</w:t>
            </w:r>
            <w:r w:rsidR="00E362E2">
              <w:rPr>
                <w:sz w:val="28"/>
                <w:szCs w:val="28"/>
              </w:rPr>
              <w:t xml:space="preserve"> report </w:t>
            </w:r>
            <w:r w:rsidR="00633C78">
              <w:rPr>
                <w:sz w:val="28"/>
                <w:szCs w:val="28"/>
              </w:rPr>
              <w:t>are</w:t>
            </w:r>
            <w:r w:rsidR="00E362E2">
              <w:rPr>
                <w:sz w:val="28"/>
                <w:szCs w:val="28"/>
              </w:rPr>
              <w:t xml:space="preserve"> included in </w:t>
            </w:r>
            <w:r>
              <w:rPr>
                <w:sz w:val="28"/>
                <w:szCs w:val="28"/>
              </w:rPr>
              <w:t>EdFacts Reports</w:t>
            </w:r>
            <w:r w:rsidR="00E362E2">
              <w:rPr>
                <w:sz w:val="28"/>
                <w:szCs w:val="28"/>
              </w:rPr>
              <w:t xml:space="preserve"> to the U.S. Department of Education</w:t>
            </w:r>
          </w:p>
        </w:tc>
      </w:tr>
    </w:tbl>
    <w:p w14:paraId="2BBCFE71" w14:textId="77777777" w:rsidR="00BD7EFB" w:rsidRDefault="00BD7EFB" w:rsidP="00C04490">
      <w:pPr>
        <w:pStyle w:val="NoSpacing"/>
        <w:rPr>
          <w:sz w:val="28"/>
          <w:szCs w:val="28"/>
        </w:rPr>
      </w:pPr>
    </w:p>
    <w:p w14:paraId="0C79F545" w14:textId="77777777" w:rsidR="00C04490" w:rsidRPr="00C04490" w:rsidRDefault="00C04490" w:rsidP="00C04490">
      <w:pPr>
        <w:pStyle w:val="NoSpacing"/>
        <w:rPr>
          <w:sz w:val="28"/>
          <w:szCs w:val="28"/>
        </w:rPr>
      </w:pPr>
      <w:r w:rsidRPr="00C04490">
        <w:rPr>
          <w:sz w:val="28"/>
          <w:szCs w:val="28"/>
        </w:rPr>
        <w:t xml:space="preserve"> </w:t>
      </w:r>
      <w:r w:rsidRPr="00C04490">
        <w:rPr>
          <w:sz w:val="28"/>
          <w:szCs w:val="28"/>
        </w:rPr>
        <w:br w:type="page"/>
      </w:r>
    </w:p>
    <w:tbl>
      <w:tblPr>
        <w:tblStyle w:val="TableGrid"/>
        <w:tblpPr w:leftFromText="180" w:rightFromText="180" w:vertAnchor="page" w:horzAnchor="margin" w:tblpY="618"/>
        <w:tblW w:w="14317" w:type="dxa"/>
        <w:tblBorders>
          <w:top w:val="single" w:sz="18" w:space="0" w:color="6D3A5D"/>
          <w:left w:val="single" w:sz="18" w:space="0" w:color="6D3A5D"/>
          <w:bottom w:val="single" w:sz="18" w:space="0" w:color="6D3A5D"/>
          <w:right w:val="single" w:sz="18" w:space="0" w:color="6D3A5D"/>
          <w:insideH w:val="single" w:sz="18" w:space="0" w:color="6D3A5D"/>
          <w:insideV w:val="single" w:sz="18" w:space="0" w:color="6D3A5D"/>
        </w:tblBorders>
        <w:tblLayout w:type="fixed"/>
        <w:tblLook w:val="04A0" w:firstRow="1" w:lastRow="0" w:firstColumn="1" w:lastColumn="0" w:noHBand="0" w:noVBand="1"/>
        <w:tblCaption w:val="Error Reports - Director Must Review"/>
      </w:tblPr>
      <w:tblGrid>
        <w:gridCol w:w="1957"/>
        <w:gridCol w:w="6970"/>
        <w:gridCol w:w="1078"/>
        <w:gridCol w:w="1078"/>
        <w:gridCol w:w="1078"/>
        <w:gridCol w:w="1078"/>
        <w:gridCol w:w="1078"/>
      </w:tblGrid>
      <w:tr w:rsidR="00C04490" w14:paraId="7CB31B47" w14:textId="77777777" w:rsidTr="00FA0BD0">
        <w:trPr>
          <w:trHeight w:val="315"/>
        </w:trPr>
        <w:tc>
          <w:tcPr>
            <w:tcW w:w="14317" w:type="dxa"/>
            <w:gridSpan w:val="7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</w:tcPr>
          <w:p w14:paraId="3DC2FEBB" w14:textId="025A9745" w:rsidR="00C04490" w:rsidRPr="00FA0BD0" w:rsidRDefault="00C04490" w:rsidP="00C14E25">
            <w:pPr>
              <w:rPr>
                <w:sz w:val="32"/>
                <w:szCs w:val="32"/>
              </w:rPr>
            </w:pPr>
            <w:r w:rsidRPr="00FA0BD0">
              <w:rPr>
                <w:color w:val="FFC846" w:themeColor="accent2"/>
                <w:sz w:val="32"/>
                <w:szCs w:val="32"/>
              </w:rPr>
              <w:lastRenderedPageBreak/>
              <w:t xml:space="preserve">Error Reports </w:t>
            </w:r>
            <w:r w:rsidRPr="00FA0BD0">
              <w:rPr>
                <w:color w:val="FFFFFF" w:themeColor="background1"/>
                <w:sz w:val="32"/>
                <w:szCs w:val="32"/>
              </w:rPr>
              <w:t xml:space="preserve">- Director Must Review </w:t>
            </w:r>
            <w:r w:rsidRPr="00FA0BD0">
              <w:rPr>
                <w:color w:val="FFFFFF" w:themeColor="background1"/>
                <w:sz w:val="32"/>
                <w:szCs w:val="32"/>
                <w:u w:val="single"/>
              </w:rPr>
              <w:t>Warnings</w:t>
            </w:r>
            <w:r w:rsidRPr="00FA0BD0">
              <w:rPr>
                <w:color w:val="FFFFFF" w:themeColor="background1"/>
                <w:sz w:val="32"/>
                <w:szCs w:val="32"/>
              </w:rPr>
              <w:t xml:space="preserve"> Before </w:t>
            </w:r>
            <w:r w:rsidR="004A017B">
              <w:rPr>
                <w:color w:val="FFFFFF" w:themeColor="background1"/>
                <w:sz w:val="32"/>
                <w:szCs w:val="32"/>
              </w:rPr>
              <w:t xml:space="preserve">February </w:t>
            </w:r>
            <w:r w:rsidR="00650A88">
              <w:rPr>
                <w:color w:val="FFFFFF" w:themeColor="background1"/>
                <w:sz w:val="32"/>
                <w:szCs w:val="32"/>
              </w:rPr>
              <w:t>2</w:t>
            </w:r>
            <w:r w:rsidR="00ED00FE">
              <w:rPr>
                <w:color w:val="FFFFFF" w:themeColor="background1"/>
                <w:sz w:val="32"/>
                <w:szCs w:val="32"/>
              </w:rPr>
              <w:t xml:space="preserve">, </w:t>
            </w:r>
            <w:r w:rsidR="00C14E25">
              <w:rPr>
                <w:color w:val="FFFFFF" w:themeColor="background1"/>
                <w:sz w:val="32"/>
                <w:szCs w:val="32"/>
              </w:rPr>
              <w:t>202</w:t>
            </w:r>
            <w:r w:rsidR="00650A88">
              <w:rPr>
                <w:color w:val="FFFFFF" w:themeColor="background1"/>
                <w:sz w:val="32"/>
                <w:szCs w:val="32"/>
              </w:rPr>
              <w:t>4</w:t>
            </w:r>
          </w:p>
        </w:tc>
      </w:tr>
      <w:tr w:rsidR="00C04490" w14:paraId="7873175B" w14:textId="77777777" w:rsidTr="00E6773A">
        <w:trPr>
          <w:trHeight w:val="477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7E2A80B4" w14:textId="77777777" w:rsidR="00C04490" w:rsidRPr="00B76934" w:rsidRDefault="00C04490" w:rsidP="00C04490">
            <w:pPr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Report</w:t>
            </w:r>
          </w:p>
        </w:tc>
        <w:tc>
          <w:tcPr>
            <w:tcW w:w="69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3F987ACB" w14:textId="77777777" w:rsidR="00C04490" w:rsidRPr="00B76934" w:rsidRDefault="00C04490" w:rsidP="00C04490">
            <w:pPr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Looks like: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57AB8BE5" w14:textId="77777777"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Pages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6B22BB56" w14:textId="77777777"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4"/>
              </w:rPr>
              <w:t>Format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2E79C8B5" w14:textId="77777777"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0"/>
              </w:rPr>
              <w:t>Director Reviewed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111581FA" w14:textId="77777777"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8"/>
              </w:rPr>
              <w:t>Signed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01280C78" w14:textId="77777777" w:rsidR="00C04490" w:rsidRPr="00B76934" w:rsidRDefault="00C04490" w:rsidP="00C04490">
            <w:pPr>
              <w:jc w:val="center"/>
              <w:rPr>
                <w:color w:val="5C6670" w:themeColor="text1"/>
                <w:sz w:val="28"/>
              </w:rPr>
            </w:pPr>
            <w:r w:rsidRPr="00B76934">
              <w:rPr>
                <w:color w:val="5C6670" w:themeColor="text1"/>
                <w:sz w:val="24"/>
              </w:rPr>
              <w:t>Upload-ed</w:t>
            </w:r>
          </w:p>
        </w:tc>
      </w:tr>
      <w:tr w:rsidR="00C04490" w14:paraId="23A9662D" w14:textId="77777777" w:rsidTr="00FC3A02">
        <w:trPr>
          <w:trHeight w:val="684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7253EE00" w14:textId="77777777" w:rsidR="00C04490" w:rsidRPr="00687ACE" w:rsidRDefault="00C04490" w:rsidP="00C04490">
            <w:r>
              <w:t>Errors: Student Detail Report of Errors to Correct</w:t>
            </w:r>
          </w:p>
        </w:tc>
        <w:tc>
          <w:tcPr>
            <w:tcW w:w="69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18DE699E" w14:textId="40CBF6FE" w:rsidR="00C04490" w:rsidRDefault="00E8569A" w:rsidP="00C04490">
            <w:r>
              <w:rPr>
                <w:noProof/>
              </w:rPr>
              <w:drawing>
                <wp:inline distT="0" distB="0" distL="0" distR="0" wp14:anchorId="248CCB72" wp14:editId="5588672A">
                  <wp:extent cx="4288790" cy="390525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857" b="38798"/>
                          <a:stretch/>
                        </pic:blipFill>
                        <pic:spPr bwMode="auto">
                          <a:xfrm>
                            <a:off x="0" y="0"/>
                            <a:ext cx="428879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2786905E" w14:textId="77777777" w:rsidR="00C04490" w:rsidRPr="00476B9E" w:rsidRDefault="00C04490" w:rsidP="00C04490">
            <w:pPr>
              <w:jc w:val="center"/>
              <w:rPr>
                <w:sz w:val="40"/>
              </w:rPr>
            </w:pPr>
            <w:r>
              <w:rPr>
                <w:sz w:val="40"/>
              </w:rPr>
              <w:t>1+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705D21F0" w14:textId="77777777" w:rsidR="00C04490" w:rsidRPr="00B76934" w:rsidRDefault="00C04490" w:rsidP="00C04490">
            <w:pPr>
              <w:jc w:val="center"/>
              <w:rPr>
                <w:color w:val="5C6670" w:themeColor="text1"/>
              </w:rPr>
            </w:pPr>
            <w:r w:rsidRPr="00B76934">
              <w:rPr>
                <w:color w:val="5C6670" w:themeColor="text1"/>
              </w:rPr>
              <w:t>optional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3FEBF271" w14:textId="77777777" w:rsidR="00C04490" w:rsidRPr="001F3C74" w:rsidRDefault="00C04490" w:rsidP="00C04490">
            <w:pPr>
              <w:rPr>
                <w:color w:val="9AA3AC" w:themeColor="text1" w:themeTint="99"/>
                <w:sz w:val="28"/>
              </w:rPr>
            </w:pP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59C0B570" w14:textId="77777777"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50FD621A" w14:textId="77777777"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C04490" w14:paraId="5B39BC58" w14:textId="77777777" w:rsidTr="00C04490">
        <w:trPr>
          <w:trHeight w:val="474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34C180F3" w14:textId="77777777" w:rsidR="00C04490" w:rsidRPr="00687ACE" w:rsidRDefault="00C04490" w:rsidP="00C04490">
            <w:r>
              <w:t>Errors: Staff Detail Report of Errors to Correct</w:t>
            </w:r>
          </w:p>
        </w:tc>
        <w:tc>
          <w:tcPr>
            <w:tcW w:w="69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7E7CB161" w14:textId="76CF0B61" w:rsidR="00C04490" w:rsidRDefault="00E8569A" w:rsidP="00C04490">
            <w:r>
              <w:rPr>
                <w:noProof/>
              </w:rPr>
              <w:drawing>
                <wp:inline distT="0" distB="0" distL="0" distR="0" wp14:anchorId="3E1C9B58" wp14:editId="3908E2BD">
                  <wp:extent cx="4288790" cy="39052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146" b="38057"/>
                          <a:stretch/>
                        </pic:blipFill>
                        <pic:spPr bwMode="auto">
                          <a:xfrm>
                            <a:off x="0" y="0"/>
                            <a:ext cx="428879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10ADE4E8" w14:textId="77777777" w:rsidR="00C04490" w:rsidRPr="00476B9E" w:rsidRDefault="00C04490" w:rsidP="00C04490">
            <w:pPr>
              <w:jc w:val="center"/>
              <w:rPr>
                <w:sz w:val="40"/>
              </w:rPr>
            </w:pPr>
            <w:r>
              <w:rPr>
                <w:sz w:val="40"/>
              </w:rPr>
              <w:t>1+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7A3345C2" w14:textId="77777777" w:rsidR="00C04490" w:rsidRPr="00B76934" w:rsidRDefault="00C04490" w:rsidP="00C04490">
            <w:pPr>
              <w:jc w:val="center"/>
              <w:rPr>
                <w:color w:val="5C6670" w:themeColor="text1"/>
              </w:rPr>
            </w:pPr>
            <w:r w:rsidRPr="00B76934">
              <w:rPr>
                <w:color w:val="5C6670" w:themeColor="text1"/>
              </w:rPr>
              <w:t>optional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1C082D7F" w14:textId="77777777" w:rsidR="00C04490" w:rsidRPr="001F3C74" w:rsidRDefault="00C04490" w:rsidP="00C04490">
            <w:pPr>
              <w:rPr>
                <w:color w:val="9AA3AC" w:themeColor="text1" w:themeTint="99"/>
                <w:sz w:val="28"/>
              </w:rPr>
            </w:pP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00C62B18" w14:textId="77777777"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7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4D6FF5E9" w14:textId="77777777" w:rsidR="00C04490" w:rsidRDefault="00C04490" w:rsidP="00C04490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tbl>
      <w:tblPr>
        <w:tblStyle w:val="TableGrid"/>
        <w:tblpPr w:leftFromText="180" w:rightFromText="180" w:vertAnchor="page" w:horzAnchor="margin" w:tblpY="3373"/>
        <w:tblW w:w="14287" w:type="dxa"/>
        <w:tblBorders>
          <w:top w:val="single" w:sz="18" w:space="0" w:color="6D3A5D"/>
          <w:left w:val="single" w:sz="18" w:space="0" w:color="6D3A5D"/>
          <w:bottom w:val="single" w:sz="18" w:space="0" w:color="6D3A5D"/>
          <w:right w:val="single" w:sz="18" w:space="0" w:color="6D3A5D"/>
          <w:insideH w:val="single" w:sz="18" w:space="0" w:color="6D3A5D"/>
          <w:insideV w:val="single" w:sz="18" w:space="0" w:color="6D3A5D"/>
        </w:tblBorders>
        <w:tblLayout w:type="fixed"/>
        <w:tblLook w:val="04A0" w:firstRow="1" w:lastRow="0" w:firstColumn="1" w:lastColumn="0" w:noHBand="0" w:noVBand="1"/>
        <w:tblCaption w:val="Error Reports - Director Must Review"/>
      </w:tblPr>
      <w:tblGrid>
        <w:gridCol w:w="5827"/>
        <w:gridCol w:w="1350"/>
        <w:gridCol w:w="6300"/>
        <w:gridCol w:w="810"/>
      </w:tblGrid>
      <w:tr w:rsidR="009445E5" w14:paraId="3668B8F0" w14:textId="77777777" w:rsidTr="00B165D7">
        <w:trPr>
          <w:trHeight w:val="227"/>
        </w:trPr>
        <w:tc>
          <w:tcPr>
            <w:tcW w:w="7177" w:type="dxa"/>
            <w:gridSpan w:val="2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5C6670" w:themeFill="text1"/>
          </w:tcPr>
          <w:p w14:paraId="50FB52F6" w14:textId="77777777" w:rsidR="009445E5" w:rsidRPr="00FA0BD0" w:rsidRDefault="009445E5" w:rsidP="00B165D7">
            <w:pPr>
              <w:rPr>
                <w:sz w:val="28"/>
                <w:szCs w:val="28"/>
              </w:rPr>
            </w:pPr>
            <w:r w:rsidRPr="00FA0BD0">
              <w:rPr>
                <w:color w:val="FFC846" w:themeColor="accent2"/>
                <w:sz w:val="28"/>
                <w:szCs w:val="28"/>
              </w:rPr>
              <w:t>Directors Review</w:t>
            </w:r>
            <w:r w:rsidRPr="00FA0BD0">
              <w:rPr>
                <w:color w:val="FFFFFF" w:themeColor="background1"/>
                <w:sz w:val="28"/>
                <w:szCs w:val="28"/>
              </w:rPr>
              <w:t xml:space="preserve"> reports listed on Validity Certification for Student and Staff</w:t>
            </w:r>
          </w:p>
        </w:tc>
        <w:tc>
          <w:tcPr>
            <w:tcW w:w="7110" w:type="dxa"/>
            <w:gridSpan w:val="2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14:paraId="54AA7CC9" w14:textId="0203F29B" w:rsidR="009445E5" w:rsidRPr="00FA0BD0" w:rsidRDefault="009445E5" w:rsidP="00B165D7">
            <w:pPr>
              <w:rPr>
                <w:color w:val="FFC846" w:themeColor="accent2"/>
                <w:sz w:val="28"/>
                <w:szCs w:val="28"/>
              </w:rPr>
            </w:pPr>
            <w:r w:rsidRPr="00FA0BD0">
              <w:rPr>
                <w:color w:val="FFFFFF" w:themeColor="background1"/>
                <w:sz w:val="28"/>
                <w:szCs w:val="28"/>
              </w:rPr>
              <w:t>Data Validity Reports</w:t>
            </w:r>
            <w:r w:rsidRPr="00FA0BD0">
              <w:rPr>
                <w:color w:val="FFC846" w:themeColor="accent2"/>
                <w:sz w:val="28"/>
                <w:szCs w:val="28"/>
              </w:rPr>
              <w:t xml:space="preserve"> Due </w:t>
            </w:r>
            <w:r w:rsidR="004A017B">
              <w:rPr>
                <w:b/>
                <w:color w:val="FFC846" w:themeColor="accent2"/>
                <w:sz w:val="28"/>
                <w:szCs w:val="28"/>
              </w:rPr>
              <w:t xml:space="preserve">February </w:t>
            </w:r>
            <w:r w:rsidR="00650A88">
              <w:rPr>
                <w:b/>
                <w:color w:val="FFC846" w:themeColor="accent2"/>
                <w:sz w:val="28"/>
                <w:szCs w:val="28"/>
              </w:rPr>
              <w:t>23</w:t>
            </w:r>
            <w:r w:rsidR="00ED00FE" w:rsidRPr="00ED00FE">
              <w:rPr>
                <w:b/>
                <w:color w:val="FFC846" w:themeColor="accent2"/>
                <w:sz w:val="28"/>
                <w:szCs w:val="28"/>
              </w:rPr>
              <w:t xml:space="preserve">, </w:t>
            </w:r>
            <w:r w:rsidR="00C14E25">
              <w:rPr>
                <w:b/>
                <w:color w:val="FFC846" w:themeColor="accent2"/>
                <w:sz w:val="28"/>
                <w:szCs w:val="28"/>
              </w:rPr>
              <w:t>202</w:t>
            </w:r>
            <w:r w:rsidR="00650A88">
              <w:rPr>
                <w:b/>
                <w:color w:val="FFC846" w:themeColor="accent2"/>
                <w:sz w:val="28"/>
                <w:szCs w:val="28"/>
              </w:rPr>
              <w:t>4</w:t>
            </w:r>
          </w:p>
          <w:p w14:paraId="2B82078F" w14:textId="6B2F639C" w:rsidR="00C26F13" w:rsidRPr="00FA0BD0" w:rsidRDefault="00C26F13" w:rsidP="00B165D7">
            <w:pPr>
              <w:rPr>
                <w:color w:val="FFC846" w:themeColor="accent2"/>
                <w:sz w:val="28"/>
                <w:szCs w:val="28"/>
              </w:rPr>
            </w:pPr>
            <w:r w:rsidRPr="00FA0BD0">
              <w:rPr>
                <w:color w:val="FFC846" w:themeColor="accent2"/>
                <w:sz w:val="28"/>
                <w:szCs w:val="28"/>
              </w:rPr>
              <w:t>(Upload</w:t>
            </w:r>
            <w:r w:rsidR="00C14E25">
              <w:rPr>
                <w:color w:val="FFC846" w:themeColor="accent2"/>
                <w:sz w:val="28"/>
                <w:szCs w:val="28"/>
              </w:rPr>
              <w:t xml:space="preserve"> Validity Reports</w:t>
            </w:r>
            <w:r w:rsidRPr="00FA0BD0">
              <w:rPr>
                <w:color w:val="FFC846" w:themeColor="accent2"/>
                <w:sz w:val="28"/>
                <w:szCs w:val="28"/>
              </w:rPr>
              <w:t xml:space="preserve"> to </w:t>
            </w:r>
            <w:r w:rsidR="00C14E25">
              <w:rPr>
                <w:color w:val="FFC846" w:themeColor="accent2"/>
                <w:sz w:val="28"/>
                <w:szCs w:val="28"/>
              </w:rPr>
              <w:t>DMS</w:t>
            </w:r>
            <w:r w:rsidRPr="00FA0BD0">
              <w:rPr>
                <w:color w:val="FFC846" w:themeColor="accent2"/>
                <w:sz w:val="28"/>
                <w:szCs w:val="28"/>
              </w:rPr>
              <w:t>)</w:t>
            </w:r>
          </w:p>
        </w:tc>
      </w:tr>
      <w:tr w:rsidR="0016068A" w14:paraId="0D8D1398" w14:textId="77777777" w:rsidTr="00B165D7">
        <w:trPr>
          <w:trHeight w:val="173"/>
        </w:trPr>
        <w:tc>
          <w:tcPr>
            <w:tcW w:w="7177" w:type="dxa"/>
            <w:gridSpan w:val="2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5C6670" w:themeFill="text1"/>
          </w:tcPr>
          <w:p w14:paraId="6A8BADAB" w14:textId="77777777" w:rsidR="0016068A" w:rsidRPr="00FA0BD0" w:rsidRDefault="0016068A" w:rsidP="00B165D7">
            <w:pPr>
              <w:jc w:val="center"/>
              <w:rPr>
                <w:sz w:val="20"/>
                <w:szCs w:val="20"/>
              </w:rPr>
            </w:pPr>
            <w:r w:rsidRPr="00354693">
              <w:rPr>
                <w:color w:val="FFC846" w:themeColor="accent2"/>
                <w:sz w:val="24"/>
              </w:rPr>
              <w:t>Staff Validation</w:t>
            </w: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14:paraId="0B927B33" w14:textId="77777777" w:rsidR="0016068A" w:rsidRPr="00354693" w:rsidRDefault="0016068A" w:rsidP="00B165D7">
            <w:pPr>
              <w:jc w:val="center"/>
              <w:rPr>
                <w:color w:val="FFC846" w:themeColor="accent2"/>
                <w:sz w:val="24"/>
              </w:rPr>
            </w:pPr>
          </w:p>
        </w:tc>
      </w:tr>
      <w:tr w:rsidR="00FD2914" w14:paraId="4078A360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78356D4E" w14:textId="77777777" w:rsidR="00FD2914" w:rsidRPr="001F3C74" w:rsidRDefault="00FD2914" w:rsidP="00B165D7">
            <w:pPr>
              <w:rPr>
                <w:color w:val="5C6670" w:themeColor="text1"/>
                <w:sz w:val="24"/>
              </w:rPr>
            </w:pPr>
            <w:r w:rsidRPr="001F3C74">
              <w:rPr>
                <w:color w:val="5C6670" w:themeColor="text1"/>
                <w:sz w:val="24"/>
              </w:rPr>
              <w:t>Report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  <w:vAlign w:val="center"/>
          </w:tcPr>
          <w:p w14:paraId="34AF474B" w14:textId="77777777" w:rsidR="00FD2914" w:rsidRPr="001F3C74" w:rsidRDefault="00FD2914" w:rsidP="00B165D7">
            <w:pPr>
              <w:jc w:val="center"/>
              <w:rPr>
                <w:color w:val="5C6670" w:themeColor="text1"/>
                <w:sz w:val="24"/>
              </w:rPr>
            </w:pPr>
            <w:r w:rsidRPr="001F3C74">
              <w:rPr>
                <w:color w:val="5C6670" w:themeColor="text1"/>
                <w:sz w:val="24"/>
              </w:rPr>
              <w:t>Reviewed</w:t>
            </w: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14:paraId="434EC8C2" w14:textId="77777777" w:rsidR="00FD2914" w:rsidRPr="001F3C74" w:rsidRDefault="00FD2914" w:rsidP="00B165D7">
            <w:pPr>
              <w:jc w:val="center"/>
              <w:rPr>
                <w:color w:val="5C6670" w:themeColor="text1"/>
                <w:sz w:val="24"/>
              </w:rPr>
            </w:pPr>
            <w:r>
              <w:rPr>
                <w:color w:val="FFFFFF" w:themeColor="background1"/>
                <w:sz w:val="24"/>
              </w:rPr>
              <w:t>Staff: 1.0 Data Validity Certification Report</w:t>
            </w:r>
          </w:p>
        </w:tc>
      </w:tr>
      <w:tr w:rsidR="00FD2914" w14:paraId="4560D4BC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6F207F1A" w14:textId="77777777" w:rsidR="00FD2914" w:rsidRPr="00B165D7" w:rsidRDefault="00FD2914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1.1 Summary Staff by AU/District/ Job Classification Code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4CB8F17F" w14:textId="77777777" w:rsidR="00FD2914" w:rsidRPr="00FA0BD0" w:rsidRDefault="00FD2914" w:rsidP="00B165D7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14:paraId="6E156216" w14:textId="77777777" w:rsidR="00FD2914" w:rsidRPr="009445E5" w:rsidRDefault="00FD2914" w:rsidP="00B165D7">
            <w:pPr>
              <w:rPr>
                <w:sz w:val="20"/>
              </w:rPr>
            </w:pPr>
            <w:r>
              <w:rPr>
                <w:sz w:val="20"/>
              </w:rPr>
              <w:t>Looks Like:</w:t>
            </w:r>
          </w:p>
        </w:tc>
      </w:tr>
      <w:tr w:rsidR="00FD2914" w14:paraId="4E82F6F2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2ECE1C1F" w14:textId="77777777" w:rsidR="00FD2914" w:rsidRPr="00B165D7" w:rsidRDefault="00FD2914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1.2 Summary of JCC/PURCHASED SERVICE STAFF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34199359" w14:textId="77777777" w:rsidR="00FD2914" w:rsidRPr="00FA0BD0" w:rsidRDefault="00FD2914" w:rsidP="00B165D7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 w:val="restart"/>
            <w:tcBorders>
              <w:top w:val="single" w:sz="18" w:space="0" w:color="6D3A5D"/>
              <w:left w:val="single" w:sz="18" w:space="0" w:color="6D3A5D"/>
              <w:right w:val="single" w:sz="18" w:space="0" w:color="6D3A5D"/>
            </w:tcBorders>
          </w:tcPr>
          <w:p w14:paraId="54369F1D" w14:textId="569DB0A7" w:rsidR="00FD2914" w:rsidRPr="009445E5" w:rsidRDefault="00A74AD9" w:rsidP="00B165D7">
            <w:pPr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66A88EB" wp14:editId="0C5C49DC">
                  <wp:extent cx="4377690" cy="533400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29" b="69887"/>
                          <a:stretch/>
                        </pic:blipFill>
                        <pic:spPr bwMode="auto">
                          <a:xfrm>
                            <a:off x="0" y="0"/>
                            <a:ext cx="437769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914" w14:paraId="5129ECD2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114892D6" w14:textId="77777777" w:rsidR="00FD2914" w:rsidRPr="00B165D7" w:rsidRDefault="00FD2914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1.4 Special Ed Directors &amp; Child Find Coordinator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2835C4F4" w14:textId="77777777" w:rsidR="00FD2914" w:rsidRPr="00FA0BD0" w:rsidRDefault="00FD2914" w:rsidP="00B165D7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</w:tcPr>
          <w:p w14:paraId="31D19ABC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FD2914" w14:paraId="3B6EEF8E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506F1BEA" w14:textId="77777777" w:rsidR="00FD2914" w:rsidRPr="00B165D7" w:rsidRDefault="00FD2914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SAM 1.5 Non-Qualified Personnel Statu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518EC1DD" w14:textId="77777777" w:rsidR="00FD2914" w:rsidRPr="00FA0BD0" w:rsidRDefault="00FD2914" w:rsidP="00B165D7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bottom w:val="single" w:sz="18" w:space="0" w:color="5C6670" w:themeColor="text1"/>
              <w:right w:val="single" w:sz="18" w:space="0" w:color="6D3A5D"/>
            </w:tcBorders>
          </w:tcPr>
          <w:p w14:paraId="6CB01DAA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FD2914" w14:paraId="5C3555E3" w14:textId="77777777" w:rsidTr="00B165D7">
        <w:trPr>
          <w:trHeight w:val="20"/>
        </w:trPr>
        <w:tc>
          <w:tcPr>
            <w:tcW w:w="7177" w:type="dxa"/>
            <w:gridSpan w:val="2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5C6670" w:themeFill="text1"/>
            <w:vAlign w:val="center"/>
          </w:tcPr>
          <w:p w14:paraId="29E8EA89" w14:textId="77777777" w:rsidR="00FD2914" w:rsidRPr="009445E5" w:rsidRDefault="00FD2914" w:rsidP="00B165D7">
            <w:pPr>
              <w:rPr>
                <w:sz w:val="20"/>
              </w:rPr>
            </w:pPr>
            <w:r w:rsidRPr="00354693">
              <w:rPr>
                <w:color w:val="FFC846" w:themeColor="accent2"/>
                <w:sz w:val="24"/>
              </w:rPr>
              <w:t>Student Validation</w:t>
            </w:r>
          </w:p>
        </w:tc>
        <w:tc>
          <w:tcPr>
            <w:tcW w:w="7110" w:type="dxa"/>
            <w:gridSpan w:val="2"/>
            <w:tcBorders>
              <w:top w:val="single" w:sz="18" w:space="0" w:color="5C6670" w:themeColor="text1"/>
              <w:left w:val="single" w:sz="18" w:space="0" w:color="6D3A5D"/>
              <w:bottom w:val="single" w:sz="18" w:space="0" w:color="5C6670" w:themeColor="text1"/>
              <w:right w:val="single" w:sz="18" w:space="0" w:color="6D3A5D"/>
            </w:tcBorders>
            <w:shd w:val="clear" w:color="auto" w:fill="6D3A5D"/>
          </w:tcPr>
          <w:p w14:paraId="677A5C57" w14:textId="77777777" w:rsidR="00FD2914" w:rsidRPr="009445E5" w:rsidRDefault="00FD2914" w:rsidP="00B165D7">
            <w:pPr>
              <w:jc w:val="center"/>
              <w:rPr>
                <w:sz w:val="20"/>
              </w:rPr>
            </w:pPr>
            <w:r w:rsidRPr="00FC3A02">
              <w:rPr>
                <w:color w:val="FFFFFF" w:themeColor="background1"/>
                <w:sz w:val="20"/>
              </w:rPr>
              <w:t>1 Page, PDF Format</w:t>
            </w:r>
          </w:p>
        </w:tc>
      </w:tr>
      <w:tr w:rsidR="00FD2914" w14:paraId="24E4B380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052CCEF8" w14:textId="77777777" w:rsidR="00FD2914" w:rsidRPr="00B165D7" w:rsidRDefault="0096105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 xml:space="preserve">2.1 Sig Y2Y Age Group/Disability 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230CA9FB" w14:textId="77777777" w:rsidR="00FD2914" w:rsidRPr="009445E5" w:rsidRDefault="00FD2914" w:rsidP="00B165D7">
            <w:pPr>
              <w:rPr>
                <w:sz w:val="20"/>
              </w:rPr>
            </w:pPr>
          </w:p>
        </w:tc>
        <w:tc>
          <w:tcPr>
            <w:tcW w:w="6300" w:type="dxa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14:paraId="37E1CA44" w14:textId="77777777" w:rsidR="00FD2914" w:rsidRPr="009445E5" w:rsidRDefault="00FD2914" w:rsidP="00B165D7">
            <w:pPr>
              <w:rPr>
                <w:sz w:val="20"/>
              </w:rPr>
            </w:pPr>
            <w:r>
              <w:rPr>
                <w:sz w:val="20"/>
              </w:rPr>
              <w:t>Director Reviewed?</w:t>
            </w:r>
          </w:p>
        </w:tc>
        <w:tc>
          <w:tcPr>
            <w:tcW w:w="810" w:type="dxa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14:paraId="6C196280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FD2914" w14:paraId="7A66D0E7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74C6F7A9" w14:textId="77777777" w:rsidR="00FD2914" w:rsidRPr="00B165D7" w:rsidRDefault="0096105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 xml:space="preserve">2.2 Sig Y2Y Age Group/Race/Ethnicity 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1017F726" w14:textId="77777777" w:rsidR="00FD2914" w:rsidRPr="009445E5" w:rsidRDefault="00FD2914" w:rsidP="00B165D7">
            <w:pPr>
              <w:rPr>
                <w:sz w:val="20"/>
              </w:rPr>
            </w:pPr>
          </w:p>
        </w:tc>
        <w:tc>
          <w:tcPr>
            <w:tcW w:w="6300" w:type="dxa"/>
            <w:tcBorders>
              <w:top w:val="single" w:sz="18" w:space="0" w:color="6D3A5D"/>
              <w:left w:val="single" w:sz="18" w:space="0" w:color="6D3A5D"/>
              <w:bottom w:val="single" w:sz="18" w:space="0" w:color="5C6670" w:themeColor="text1"/>
              <w:right w:val="single" w:sz="18" w:space="0" w:color="6D3A5D"/>
            </w:tcBorders>
          </w:tcPr>
          <w:p w14:paraId="02711DE3" w14:textId="77777777" w:rsidR="00FD2914" w:rsidRPr="009445E5" w:rsidRDefault="00FD2914" w:rsidP="00B165D7">
            <w:pPr>
              <w:rPr>
                <w:sz w:val="20"/>
              </w:rPr>
            </w:pPr>
            <w:r>
              <w:rPr>
                <w:sz w:val="20"/>
              </w:rPr>
              <w:t>Director Signed?</w:t>
            </w:r>
          </w:p>
        </w:tc>
        <w:tc>
          <w:tcPr>
            <w:tcW w:w="810" w:type="dxa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14:paraId="48943FF7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FD2914" w14:paraId="78B44279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55692D85" w14:textId="77777777" w:rsidR="00FD2914" w:rsidRPr="00B165D7" w:rsidRDefault="0096105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 xml:space="preserve">2.3 Sig Y2Y Educational Environment 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3F042E0B" w14:textId="77777777" w:rsidR="00FD2914" w:rsidRPr="009445E5" w:rsidRDefault="00FD2914" w:rsidP="00B165D7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 w:val="restart"/>
            <w:tcBorders>
              <w:top w:val="single" w:sz="18" w:space="0" w:color="6D3A5D"/>
              <w:left w:val="single" w:sz="18" w:space="0" w:color="6D3A5D"/>
              <w:right w:val="single" w:sz="18" w:space="0" w:color="6D3A5D"/>
            </w:tcBorders>
            <w:shd w:val="clear" w:color="auto" w:fill="B778A3" w:themeFill="text2" w:themeFillTint="99"/>
          </w:tcPr>
          <w:p w14:paraId="1E6736F6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FD2914" w14:paraId="79E3DFB7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36670442" w14:textId="77777777" w:rsidR="00FD2914" w:rsidRPr="00B165D7" w:rsidRDefault="0096105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2.4 Sig Y2Y Ed Orphan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291B2BD3" w14:textId="77777777" w:rsidR="00FD2914" w:rsidRPr="009445E5" w:rsidRDefault="00FD2914" w:rsidP="00B165D7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B778A3" w:themeFill="text2" w:themeFillTint="99"/>
          </w:tcPr>
          <w:p w14:paraId="126CFAF2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FD2914" w14:paraId="3F0DA94D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360A6C76" w14:textId="77777777" w:rsidR="00FD2914" w:rsidRPr="00B165D7" w:rsidRDefault="0096105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2.5 Indicator 5 – Number of Student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48EFC3CF" w14:textId="77777777" w:rsidR="00FD2914" w:rsidRPr="009445E5" w:rsidRDefault="00FD2914" w:rsidP="00B165D7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B778A3" w:themeFill="text2" w:themeFillTint="99"/>
          </w:tcPr>
          <w:p w14:paraId="3137A6FB" w14:textId="77777777" w:rsidR="00FD2914" w:rsidRPr="009445E5" w:rsidRDefault="00FD2914" w:rsidP="00B165D7">
            <w:pPr>
              <w:rPr>
                <w:sz w:val="20"/>
              </w:rPr>
            </w:pPr>
          </w:p>
        </w:tc>
      </w:tr>
      <w:tr w:rsidR="00B165D7" w14:paraId="44204C11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0A24B8B5" w14:textId="77777777" w:rsidR="00B165D7" w:rsidRPr="00B165D7" w:rsidRDefault="00B165D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2.6 Indicator 6 – Number of Students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3DCEA10A" w14:textId="77777777" w:rsidR="00B165D7" w:rsidRPr="009445E5" w:rsidRDefault="00B165D7" w:rsidP="00B165D7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tcBorders>
              <w:top w:val="single" w:sz="4" w:space="0" w:color="auto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/>
          </w:tcPr>
          <w:p w14:paraId="3B04D9B2" w14:textId="77777777" w:rsidR="00B165D7" w:rsidRPr="00FC3A02" w:rsidRDefault="00B165D7" w:rsidP="00B165D7">
            <w:pPr>
              <w:jc w:val="center"/>
              <w:rPr>
                <w:color w:val="FFFFFF" w:themeColor="background1"/>
                <w:sz w:val="24"/>
              </w:rPr>
            </w:pPr>
            <w:r w:rsidRPr="0004194D">
              <w:rPr>
                <w:color w:val="FFFFFF" w:themeColor="background1"/>
                <w:sz w:val="24"/>
              </w:rPr>
              <w:t xml:space="preserve">Student:  </w:t>
            </w:r>
            <w:r>
              <w:rPr>
                <w:color w:val="FFFFFF" w:themeColor="background1"/>
                <w:sz w:val="24"/>
              </w:rPr>
              <w:t xml:space="preserve">2.0 </w:t>
            </w:r>
            <w:r w:rsidRPr="0004194D">
              <w:rPr>
                <w:color w:val="FFFFFF" w:themeColor="background1"/>
                <w:sz w:val="24"/>
              </w:rPr>
              <w:t>Data Validity Certification Report</w:t>
            </w:r>
          </w:p>
        </w:tc>
      </w:tr>
      <w:tr w:rsidR="00B165D7" w14:paraId="36C29C01" w14:textId="77777777" w:rsidTr="00CB06E3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2613102E" w14:textId="77777777" w:rsidR="00B165D7" w:rsidRPr="00B165D7" w:rsidRDefault="00B165D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2.7 # Reported by Funding Status/AU/Disability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44606CAF" w14:textId="77777777" w:rsidR="00B165D7" w:rsidRPr="009445E5" w:rsidRDefault="00B165D7" w:rsidP="00B165D7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tcBorders>
              <w:top w:val="single" w:sz="18" w:space="0" w:color="6D3A5D"/>
              <w:left w:val="single" w:sz="18" w:space="0" w:color="6D3A5D"/>
              <w:bottom w:val="single" w:sz="18" w:space="0" w:color="6D3A5D"/>
              <w:right w:val="single" w:sz="18" w:space="0" w:color="6D3A5D"/>
            </w:tcBorders>
          </w:tcPr>
          <w:p w14:paraId="4236435A" w14:textId="77777777" w:rsidR="00B165D7" w:rsidRPr="001F3C74" w:rsidRDefault="00B165D7" w:rsidP="00B165D7">
            <w:r>
              <w:t>Looks Like:</w:t>
            </w:r>
          </w:p>
        </w:tc>
      </w:tr>
      <w:tr w:rsidR="00B165D7" w14:paraId="67B13E33" w14:textId="77777777" w:rsidTr="00B165D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/>
            </w:tcBorders>
            <w:shd w:val="clear" w:color="auto" w:fill="auto"/>
            <w:vAlign w:val="center"/>
          </w:tcPr>
          <w:p w14:paraId="62E790B4" w14:textId="77777777" w:rsidR="00B165D7" w:rsidRPr="00B165D7" w:rsidRDefault="00B165D7" w:rsidP="00B165D7">
            <w:pPr>
              <w:rPr>
                <w:szCs w:val="20"/>
              </w:rPr>
            </w:pPr>
            <w:r w:rsidRPr="00B165D7">
              <w:rPr>
                <w:szCs w:val="20"/>
              </w:rPr>
              <w:t>2.8 # PPPS by Disability and Type of Service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68A72806" w14:textId="06095636" w:rsidR="001944C0" w:rsidRPr="009445E5" w:rsidRDefault="001944C0" w:rsidP="00B165D7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 w:val="restart"/>
            <w:tcBorders>
              <w:top w:val="single" w:sz="18" w:space="0" w:color="6D3A5D"/>
              <w:left w:val="single" w:sz="18" w:space="0" w:color="6D3A5D"/>
              <w:right w:val="single" w:sz="18" w:space="0" w:color="6D3A5D"/>
            </w:tcBorders>
          </w:tcPr>
          <w:p w14:paraId="6FB757D3" w14:textId="4A887B9D" w:rsidR="00B165D7" w:rsidRPr="009445E5" w:rsidRDefault="00FD1F90" w:rsidP="00B165D7">
            <w:pPr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0FB0AB4" wp14:editId="6413F35E">
                  <wp:extent cx="4275582" cy="5715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571" b="76385"/>
                          <a:stretch/>
                        </pic:blipFill>
                        <pic:spPr bwMode="auto">
                          <a:xfrm>
                            <a:off x="0" y="0"/>
                            <a:ext cx="4292291" cy="573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092E" w14:paraId="4AE8C318" w14:textId="77777777" w:rsidTr="00177CFA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  <w:vAlign w:val="center"/>
          </w:tcPr>
          <w:p w14:paraId="15AC10CF" w14:textId="4C6A95C5" w:rsidR="006B092E" w:rsidRPr="00B165D7" w:rsidRDefault="006B092E" w:rsidP="006B092E">
            <w:pPr>
              <w:rPr>
                <w:szCs w:val="20"/>
              </w:rPr>
            </w:pPr>
            <w:r w:rsidRPr="00B165D7">
              <w:rPr>
                <w:szCs w:val="20"/>
              </w:rPr>
              <w:t>2.9 Indicator 9 – Disproportionate Representation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050D865B" w14:textId="77777777" w:rsidR="006B092E" w:rsidRPr="00FA0BD0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</w:tcPr>
          <w:p w14:paraId="72E80A87" w14:textId="77777777" w:rsidR="006B092E" w:rsidRPr="001F3C74" w:rsidRDefault="006B092E" w:rsidP="006B092E"/>
        </w:tc>
      </w:tr>
      <w:tr w:rsidR="006B092E" w14:paraId="26284CC2" w14:textId="77777777" w:rsidTr="00FD5FA7">
        <w:trPr>
          <w:trHeight w:val="288"/>
        </w:trPr>
        <w:tc>
          <w:tcPr>
            <w:tcW w:w="582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auto"/>
          </w:tcPr>
          <w:p w14:paraId="5E9158D7" w14:textId="216CE360" w:rsidR="006B092E" w:rsidRPr="00B165D7" w:rsidRDefault="006B092E" w:rsidP="006B092E">
            <w:pPr>
              <w:rPr>
                <w:szCs w:val="20"/>
              </w:rPr>
            </w:pPr>
            <w:r w:rsidRPr="00B165D7">
              <w:rPr>
                <w:szCs w:val="20"/>
              </w:rPr>
              <w:t>2.10 Indicator 10 – Disproportionate Representation</w:t>
            </w:r>
          </w:p>
        </w:tc>
        <w:tc>
          <w:tcPr>
            <w:tcW w:w="135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090A2A3E" w14:textId="77777777" w:rsidR="006B092E" w:rsidRPr="009445E5" w:rsidRDefault="006B092E" w:rsidP="006B092E">
            <w:pPr>
              <w:rPr>
                <w:sz w:val="20"/>
              </w:rPr>
            </w:pPr>
          </w:p>
        </w:tc>
        <w:tc>
          <w:tcPr>
            <w:tcW w:w="7110" w:type="dxa"/>
            <w:gridSpan w:val="2"/>
            <w:vMerge/>
            <w:tcBorders>
              <w:left w:val="single" w:sz="18" w:space="0" w:color="6D3A5D"/>
              <w:right w:val="single" w:sz="18" w:space="0" w:color="6D3A5D"/>
            </w:tcBorders>
            <w:shd w:val="clear" w:color="auto" w:fill="6D3A5D"/>
          </w:tcPr>
          <w:p w14:paraId="660342D8" w14:textId="77777777" w:rsidR="006B092E" w:rsidRPr="001F3C74" w:rsidRDefault="006B092E" w:rsidP="006B092E">
            <w:pPr>
              <w:jc w:val="center"/>
            </w:pPr>
          </w:p>
        </w:tc>
      </w:tr>
      <w:tr w:rsidR="006B092E" w14:paraId="7091E330" w14:textId="77777777" w:rsidTr="00B165D7">
        <w:trPr>
          <w:trHeight w:val="288"/>
        </w:trPr>
        <w:tc>
          <w:tcPr>
            <w:tcW w:w="5827" w:type="dxa"/>
            <w:tcBorders>
              <w:top w:val="single" w:sz="4" w:space="0" w:color="FFFFFF" w:themeColor="background1"/>
              <w:left w:val="single" w:sz="18" w:space="0" w:color="5C6670" w:themeColor="text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731584B7" w14:textId="77777777" w:rsidR="006B092E" w:rsidRPr="0026502B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8" w:space="0" w:color="6D3A5D"/>
            </w:tcBorders>
            <w:shd w:val="clear" w:color="auto" w:fill="auto"/>
          </w:tcPr>
          <w:p w14:paraId="1B91634F" w14:textId="77777777" w:rsidR="006B092E" w:rsidRPr="00FA0BD0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/>
              <w:right w:val="single" w:sz="18" w:space="0" w:color="6D3A5D"/>
            </w:tcBorders>
            <w:shd w:val="clear" w:color="auto" w:fill="6D3A5D" w:themeFill="text2"/>
          </w:tcPr>
          <w:p w14:paraId="339B86DF" w14:textId="77777777" w:rsidR="006B092E" w:rsidRPr="009445E5" w:rsidRDefault="006B092E" w:rsidP="006B092E">
            <w:pPr>
              <w:jc w:val="center"/>
              <w:rPr>
                <w:sz w:val="20"/>
              </w:rPr>
            </w:pPr>
            <w:r w:rsidRPr="00FC3A02">
              <w:rPr>
                <w:color w:val="FFFFFF" w:themeColor="background1"/>
              </w:rPr>
              <w:t>1 Page, PDF Format</w:t>
            </w:r>
          </w:p>
        </w:tc>
      </w:tr>
      <w:tr w:rsidR="006B092E" w14:paraId="14CD9196" w14:textId="77777777" w:rsidTr="00B165D7">
        <w:trPr>
          <w:trHeight w:val="288"/>
        </w:trPr>
        <w:tc>
          <w:tcPr>
            <w:tcW w:w="5827" w:type="dxa"/>
            <w:tcBorders>
              <w:top w:val="single" w:sz="4" w:space="0" w:color="FFFFFF" w:themeColor="background1"/>
              <w:left w:val="single" w:sz="18" w:space="0" w:color="5C6670" w:themeColor="text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27C5A1E6" w14:textId="64D1D95E" w:rsidR="006B092E" w:rsidRPr="0026502B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18" w:space="0" w:color="6D3A5D"/>
            </w:tcBorders>
            <w:shd w:val="clear" w:color="auto" w:fill="auto"/>
          </w:tcPr>
          <w:p w14:paraId="63E0B8F6" w14:textId="77777777" w:rsidR="006B092E" w:rsidRPr="00FA0BD0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6300" w:type="dxa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 w:themeColor="text2"/>
              <w:right w:val="single" w:sz="18" w:space="0" w:color="6D3A5D"/>
            </w:tcBorders>
            <w:shd w:val="clear" w:color="auto" w:fill="FFFFFF" w:themeFill="background1"/>
          </w:tcPr>
          <w:p w14:paraId="3F24AF5A" w14:textId="77777777" w:rsidR="006B092E" w:rsidRPr="009445E5" w:rsidRDefault="006B092E" w:rsidP="006B092E">
            <w:pPr>
              <w:rPr>
                <w:sz w:val="20"/>
              </w:rPr>
            </w:pPr>
            <w:r>
              <w:rPr>
                <w:sz w:val="20"/>
              </w:rPr>
              <w:t>Director Reviewed?</w:t>
            </w:r>
          </w:p>
        </w:tc>
        <w:tc>
          <w:tcPr>
            <w:tcW w:w="810" w:type="dxa"/>
            <w:tcBorders>
              <w:top w:val="single" w:sz="18" w:space="0" w:color="5C6670" w:themeColor="text1"/>
              <w:left w:val="single" w:sz="18" w:space="0" w:color="6D3A5D"/>
              <w:bottom w:val="single" w:sz="18" w:space="0" w:color="6D3A5D" w:themeColor="text2"/>
              <w:right w:val="single" w:sz="18" w:space="0" w:color="6D3A5D"/>
            </w:tcBorders>
            <w:shd w:val="clear" w:color="auto" w:fill="FFFFFF" w:themeFill="background1"/>
          </w:tcPr>
          <w:p w14:paraId="7D67DE71" w14:textId="77777777" w:rsidR="006B092E" w:rsidRPr="009445E5" w:rsidRDefault="006B092E" w:rsidP="006B092E">
            <w:pPr>
              <w:rPr>
                <w:sz w:val="20"/>
              </w:rPr>
            </w:pPr>
          </w:p>
        </w:tc>
      </w:tr>
      <w:tr w:rsidR="006B092E" w14:paraId="3E2A9E60" w14:textId="77777777" w:rsidTr="00B165D7">
        <w:trPr>
          <w:trHeight w:val="288"/>
        </w:trPr>
        <w:tc>
          <w:tcPr>
            <w:tcW w:w="5827" w:type="dxa"/>
            <w:tcBorders>
              <w:top w:val="single" w:sz="4" w:space="0" w:color="FFFFFF" w:themeColor="background1"/>
              <w:left w:val="single" w:sz="18" w:space="0" w:color="5C6670" w:themeColor="text1"/>
              <w:bottom w:val="single" w:sz="18" w:space="0" w:color="5C6670" w:themeColor="text1"/>
              <w:right w:val="single" w:sz="4" w:space="0" w:color="FFFFFF" w:themeColor="background1"/>
            </w:tcBorders>
            <w:shd w:val="clear" w:color="auto" w:fill="auto"/>
          </w:tcPr>
          <w:p w14:paraId="2D56D6C6" w14:textId="77777777" w:rsidR="006B092E" w:rsidRPr="0026502B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8" w:space="0" w:color="5C6670" w:themeColor="text1"/>
              <w:right w:val="single" w:sz="18" w:space="0" w:color="6D3A5D"/>
            </w:tcBorders>
            <w:shd w:val="clear" w:color="auto" w:fill="auto"/>
          </w:tcPr>
          <w:p w14:paraId="777A3501" w14:textId="77777777" w:rsidR="006B092E" w:rsidRPr="00FA0BD0" w:rsidRDefault="006B092E" w:rsidP="006B092E">
            <w:pPr>
              <w:rPr>
                <w:sz w:val="20"/>
                <w:szCs w:val="20"/>
              </w:rPr>
            </w:pPr>
          </w:p>
        </w:tc>
        <w:tc>
          <w:tcPr>
            <w:tcW w:w="6300" w:type="dxa"/>
            <w:tcBorders>
              <w:top w:val="single" w:sz="18" w:space="0" w:color="6D3A5D" w:themeColor="text2"/>
              <w:left w:val="single" w:sz="18" w:space="0" w:color="6D3A5D"/>
              <w:bottom w:val="single" w:sz="18" w:space="0" w:color="6D3A5D" w:themeColor="text2"/>
              <w:right w:val="single" w:sz="18" w:space="0" w:color="6D3A5D"/>
            </w:tcBorders>
            <w:shd w:val="clear" w:color="auto" w:fill="FFFFFF" w:themeFill="background1"/>
          </w:tcPr>
          <w:p w14:paraId="265067B8" w14:textId="77777777" w:rsidR="006B092E" w:rsidRDefault="006B092E" w:rsidP="006B092E">
            <w:pPr>
              <w:rPr>
                <w:sz w:val="20"/>
              </w:rPr>
            </w:pPr>
            <w:r>
              <w:rPr>
                <w:sz w:val="20"/>
              </w:rPr>
              <w:t>Director Signed?</w:t>
            </w:r>
          </w:p>
        </w:tc>
        <w:tc>
          <w:tcPr>
            <w:tcW w:w="810" w:type="dxa"/>
            <w:tcBorders>
              <w:top w:val="single" w:sz="18" w:space="0" w:color="6D3A5D" w:themeColor="text2"/>
              <w:left w:val="single" w:sz="18" w:space="0" w:color="6D3A5D"/>
              <w:bottom w:val="single" w:sz="18" w:space="0" w:color="6D3A5D" w:themeColor="text2"/>
              <w:right w:val="single" w:sz="18" w:space="0" w:color="6D3A5D"/>
            </w:tcBorders>
            <w:shd w:val="clear" w:color="auto" w:fill="FFFFFF" w:themeFill="background1"/>
          </w:tcPr>
          <w:p w14:paraId="75A7B729" w14:textId="77777777" w:rsidR="006B092E" w:rsidRPr="009445E5" w:rsidRDefault="006B092E" w:rsidP="006B092E">
            <w:pPr>
              <w:rPr>
                <w:sz w:val="20"/>
              </w:rPr>
            </w:pPr>
          </w:p>
        </w:tc>
      </w:tr>
    </w:tbl>
    <w:p w14:paraId="040A93BB" w14:textId="77777777" w:rsidR="009445E5" w:rsidRPr="00FA0BD0" w:rsidRDefault="009445E5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36"/>
        </w:rPr>
        <w:br w:type="page"/>
      </w:r>
    </w:p>
    <w:p w14:paraId="24D23205" w14:textId="463F09C6" w:rsidR="00EE10C8" w:rsidRDefault="00476B9E">
      <w:pPr>
        <w:rPr>
          <w:rFonts w:asciiTheme="majorHAnsi" w:hAnsiTheme="majorHAnsi"/>
          <w:sz w:val="36"/>
        </w:rPr>
      </w:pPr>
      <w:r w:rsidRPr="00476B9E">
        <w:rPr>
          <w:rFonts w:asciiTheme="majorHAnsi" w:hAnsiTheme="majorHAnsi"/>
          <w:sz w:val="36"/>
        </w:rPr>
        <w:lastRenderedPageBreak/>
        <w:t xml:space="preserve">Signature Reports – Due </w:t>
      </w:r>
      <w:r w:rsidR="00D64364">
        <w:rPr>
          <w:rFonts w:asciiTheme="majorHAnsi" w:hAnsiTheme="majorHAnsi"/>
          <w:sz w:val="36"/>
        </w:rPr>
        <w:t>February 2</w:t>
      </w:r>
      <w:r w:rsidR="00650A88">
        <w:rPr>
          <w:rFonts w:asciiTheme="majorHAnsi" w:hAnsiTheme="majorHAnsi"/>
          <w:sz w:val="36"/>
        </w:rPr>
        <w:t>3</w:t>
      </w:r>
      <w:r w:rsidR="005A574E">
        <w:rPr>
          <w:rFonts w:asciiTheme="majorHAnsi" w:hAnsiTheme="majorHAnsi"/>
          <w:sz w:val="36"/>
        </w:rPr>
        <w:t xml:space="preserve">, </w:t>
      </w:r>
      <w:r w:rsidR="00C14E25">
        <w:rPr>
          <w:rFonts w:asciiTheme="majorHAnsi" w:hAnsiTheme="majorHAnsi"/>
          <w:sz w:val="36"/>
        </w:rPr>
        <w:t>202</w:t>
      </w:r>
      <w:r w:rsidR="00650A88">
        <w:rPr>
          <w:rFonts w:asciiTheme="majorHAnsi" w:hAnsiTheme="majorHAnsi"/>
          <w:sz w:val="36"/>
        </w:rPr>
        <w:t>4</w:t>
      </w:r>
    </w:p>
    <w:tbl>
      <w:tblPr>
        <w:tblStyle w:val="TableGrid"/>
        <w:tblW w:w="14286" w:type="dxa"/>
        <w:tblBorders>
          <w:top w:val="single" w:sz="18" w:space="0" w:color="8DC63F" w:themeColor="accent1"/>
          <w:left w:val="single" w:sz="18" w:space="0" w:color="8DC63F" w:themeColor="accent1"/>
          <w:bottom w:val="single" w:sz="18" w:space="0" w:color="8DC63F" w:themeColor="accent1"/>
          <w:right w:val="single" w:sz="18" w:space="0" w:color="8DC63F" w:themeColor="accent1"/>
          <w:insideH w:val="single" w:sz="18" w:space="0" w:color="8DC63F" w:themeColor="accent1"/>
          <w:insideV w:val="single" w:sz="18" w:space="0" w:color="8DC63F" w:themeColor="accent1"/>
        </w:tblBorders>
        <w:tblLayout w:type="fixed"/>
        <w:tblLook w:val="04A0" w:firstRow="1" w:lastRow="0" w:firstColumn="1" w:lastColumn="0" w:noHBand="0" w:noVBand="1"/>
        <w:tblCaption w:val="Staff Reports that are due Feb 20, 2020"/>
      </w:tblPr>
      <w:tblGrid>
        <w:gridCol w:w="2317"/>
        <w:gridCol w:w="6640"/>
        <w:gridCol w:w="1065"/>
        <w:gridCol w:w="1066"/>
        <w:gridCol w:w="1066"/>
        <w:gridCol w:w="1066"/>
        <w:gridCol w:w="1066"/>
      </w:tblGrid>
      <w:tr w:rsidR="00EE10C8" w:rsidRPr="00687ACE" w14:paraId="56B7B89F" w14:textId="77777777" w:rsidTr="00133D57">
        <w:trPr>
          <w:trHeight w:val="225"/>
        </w:trPr>
        <w:tc>
          <w:tcPr>
            <w:tcW w:w="14286" w:type="dxa"/>
            <w:gridSpan w:val="7"/>
            <w:shd w:val="clear" w:color="auto" w:fill="8DC63F" w:themeFill="accent1"/>
            <w:vAlign w:val="center"/>
          </w:tcPr>
          <w:p w14:paraId="2ED5AF6D" w14:textId="2ECB6E34" w:rsidR="00EE10C8" w:rsidRPr="00DB24C8" w:rsidRDefault="00EE10C8" w:rsidP="00C14E25">
            <w:pPr>
              <w:rPr>
                <w:color w:val="FFFFFF" w:themeColor="background1"/>
                <w:sz w:val="48"/>
                <w:szCs w:val="48"/>
              </w:rPr>
            </w:pPr>
            <w:r>
              <w:rPr>
                <w:color w:val="FFFFFF" w:themeColor="background1"/>
                <w:sz w:val="48"/>
                <w:szCs w:val="48"/>
              </w:rPr>
              <w:t>Staff Reports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– </w:t>
            </w:r>
            <w:r w:rsidR="0070526C">
              <w:rPr>
                <w:color w:val="FFFFFF" w:themeColor="background1"/>
                <w:sz w:val="48"/>
                <w:szCs w:val="48"/>
              </w:rPr>
              <w:t>3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Reports</w:t>
            </w:r>
            <w:r w:rsidR="000727B3">
              <w:rPr>
                <w:color w:val="FFFFFF" w:themeColor="background1"/>
                <w:sz w:val="48"/>
                <w:szCs w:val="48"/>
              </w:rPr>
              <w:t xml:space="preserve"> +1</w:t>
            </w:r>
            <w:r w:rsidRPr="00981E7D">
              <w:rPr>
                <w:color w:val="FFFFFF" w:themeColor="background1"/>
                <w:sz w:val="48"/>
                <w:szCs w:val="48"/>
              </w:rPr>
              <w:t>-</w:t>
            </w:r>
            <w:r w:rsidRPr="00981E7D">
              <w:rPr>
                <w:sz w:val="48"/>
                <w:szCs w:val="48"/>
              </w:rPr>
              <w:t xml:space="preserve"> 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Due </w:t>
            </w:r>
            <w:r w:rsidR="00D64364">
              <w:rPr>
                <w:color w:val="FFFFFF" w:themeColor="background1"/>
                <w:sz w:val="48"/>
                <w:szCs w:val="48"/>
              </w:rPr>
              <w:t>February 2</w:t>
            </w:r>
            <w:r w:rsidR="00650A88">
              <w:rPr>
                <w:color w:val="FFFFFF" w:themeColor="background1"/>
                <w:sz w:val="48"/>
                <w:szCs w:val="48"/>
              </w:rPr>
              <w:t>3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 xml:space="preserve">, </w:t>
            </w:r>
            <w:r w:rsidR="00C14E25">
              <w:rPr>
                <w:color w:val="FFFFFF" w:themeColor="background1"/>
                <w:sz w:val="48"/>
                <w:szCs w:val="48"/>
              </w:rPr>
              <w:t>202</w:t>
            </w:r>
            <w:r w:rsidR="00650A88">
              <w:rPr>
                <w:color w:val="FFFFFF" w:themeColor="background1"/>
                <w:sz w:val="48"/>
                <w:szCs w:val="48"/>
              </w:rPr>
              <w:t>4</w:t>
            </w:r>
          </w:p>
        </w:tc>
      </w:tr>
      <w:tr w:rsidR="00EE10C8" w:rsidRPr="00687ACE" w14:paraId="23575F3D" w14:textId="77777777" w:rsidTr="008648AB">
        <w:trPr>
          <w:trHeight w:val="252"/>
        </w:trPr>
        <w:tc>
          <w:tcPr>
            <w:tcW w:w="2317" w:type="dxa"/>
            <w:vAlign w:val="center"/>
          </w:tcPr>
          <w:p w14:paraId="6132854D" w14:textId="77777777" w:rsidR="00EE10C8" w:rsidRPr="00687ACE" w:rsidRDefault="00EE10C8" w:rsidP="00133D57">
            <w:pPr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Report</w:t>
            </w:r>
          </w:p>
        </w:tc>
        <w:tc>
          <w:tcPr>
            <w:tcW w:w="6640" w:type="dxa"/>
            <w:vAlign w:val="center"/>
          </w:tcPr>
          <w:p w14:paraId="6A30B722" w14:textId="77777777" w:rsidR="00EE10C8" w:rsidRPr="00687ACE" w:rsidRDefault="00EE10C8" w:rsidP="00133D57">
            <w:pPr>
              <w:rPr>
                <w:color w:val="8DC63F" w:themeColor="accent1"/>
              </w:rPr>
            </w:pPr>
            <w:r>
              <w:rPr>
                <w:color w:val="8DC63F" w:themeColor="accent1"/>
              </w:rPr>
              <w:t>Looks like:</w:t>
            </w:r>
          </w:p>
        </w:tc>
        <w:tc>
          <w:tcPr>
            <w:tcW w:w="1065" w:type="dxa"/>
            <w:vAlign w:val="center"/>
          </w:tcPr>
          <w:p w14:paraId="69EE7D39" w14:textId="77777777" w:rsidR="00EE10C8" w:rsidRPr="00687ACE" w:rsidRDefault="00EE10C8" w:rsidP="00133D57">
            <w:pPr>
              <w:jc w:val="center"/>
              <w:rPr>
                <w:color w:val="8DC63F" w:themeColor="accent1"/>
                <w:sz w:val="24"/>
              </w:rPr>
            </w:pPr>
            <w:r w:rsidRPr="00687ACE">
              <w:rPr>
                <w:color w:val="8DC63F" w:themeColor="accent1"/>
                <w:sz w:val="24"/>
              </w:rPr>
              <w:t>Pages</w:t>
            </w:r>
          </w:p>
        </w:tc>
        <w:tc>
          <w:tcPr>
            <w:tcW w:w="1066" w:type="dxa"/>
            <w:vAlign w:val="center"/>
          </w:tcPr>
          <w:p w14:paraId="7D46E6CB" w14:textId="77777777" w:rsidR="00EE10C8" w:rsidRPr="00687ACE" w:rsidRDefault="00EE10C8" w:rsidP="00133D57">
            <w:pPr>
              <w:jc w:val="center"/>
              <w:rPr>
                <w:color w:val="8DC63F" w:themeColor="accent1"/>
                <w:sz w:val="24"/>
              </w:rPr>
            </w:pPr>
            <w:r w:rsidRPr="00442D83">
              <w:rPr>
                <w:color w:val="8DC63F" w:themeColor="accent1"/>
                <w:sz w:val="24"/>
              </w:rPr>
              <w:t>Format</w:t>
            </w:r>
          </w:p>
        </w:tc>
        <w:tc>
          <w:tcPr>
            <w:tcW w:w="1066" w:type="dxa"/>
            <w:vAlign w:val="center"/>
          </w:tcPr>
          <w:p w14:paraId="2410F9F3" w14:textId="77777777" w:rsidR="00EE10C8" w:rsidRPr="00687ACE" w:rsidRDefault="00EE10C8" w:rsidP="00133D5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  <w:sz w:val="18"/>
              </w:rPr>
              <w:t>Director Reviewed</w:t>
            </w:r>
          </w:p>
        </w:tc>
        <w:tc>
          <w:tcPr>
            <w:tcW w:w="1066" w:type="dxa"/>
            <w:shd w:val="clear" w:color="auto" w:fill="auto"/>
            <w:vAlign w:val="center"/>
          </w:tcPr>
          <w:p w14:paraId="3A51B106" w14:textId="77777777" w:rsidR="00EE10C8" w:rsidRPr="00687ACE" w:rsidRDefault="00EE10C8" w:rsidP="00133D5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Signed</w:t>
            </w:r>
          </w:p>
        </w:tc>
        <w:tc>
          <w:tcPr>
            <w:tcW w:w="1066" w:type="dxa"/>
            <w:vAlign w:val="center"/>
          </w:tcPr>
          <w:p w14:paraId="6B011389" w14:textId="77777777" w:rsidR="00EE10C8" w:rsidRPr="00687ACE" w:rsidRDefault="00EE10C8" w:rsidP="00133D57">
            <w:pPr>
              <w:jc w:val="center"/>
              <w:rPr>
                <w:color w:val="8DC63F" w:themeColor="accent1"/>
              </w:rPr>
            </w:pPr>
            <w:r w:rsidRPr="005F6D66">
              <w:rPr>
                <w:color w:val="8DC63F" w:themeColor="accent1"/>
                <w:sz w:val="20"/>
              </w:rPr>
              <w:t>Upload-ed</w:t>
            </w:r>
          </w:p>
        </w:tc>
      </w:tr>
      <w:tr w:rsidR="00EE10C8" w14:paraId="665C3C4A" w14:textId="77777777" w:rsidTr="008648AB">
        <w:trPr>
          <w:trHeight w:val="244"/>
        </w:trPr>
        <w:tc>
          <w:tcPr>
            <w:tcW w:w="2317" w:type="dxa"/>
            <w:vAlign w:val="center"/>
          </w:tcPr>
          <w:p w14:paraId="69ED735C" w14:textId="77777777" w:rsidR="00EE10C8" w:rsidRDefault="00EE10C8" w:rsidP="00B44D54">
            <w:r>
              <w:t xml:space="preserve">1.1 </w:t>
            </w:r>
            <w:r w:rsidRPr="0003127C">
              <w:t xml:space="preserve">Summary of </w:t>
            </w:r>
            <w:r w:rsidR="00B44D54">
              <w:t>SPED</w:t>
            </w:r>
            <w:r w:rsidRPr="0003127C">
              <w:t xml:space="preserve"> Staff by AU, District &amp; </w:t>
            </w:r>
            <w:r w:rsidRPr="00FA0BD0">
              <w:rPr>
                <w:b/>
              </w:rPr>
              <w:t>Job Classification Category</w:t>
            </w:r>
          </w:p>
        </w:tc>
        <w:tc>
          <w:tcPr>
            <w:tcW w:w="6640" w:type="dxa"/>
            <w:vAlign w:val="center"/>
          </w:tcPr>
          <w:p w14:paraId="556F8635" w14:textId="3A201E4C" w:rsidR="00EE10C8" w:rsidRDefault="00E56DA7" w:rsidP="00133D57">
            <w:r>
              <w:rPr>
                <w:noProof/>
              </w:rPr>
              <w:drawing>
                <wp:inline distT="0" distB="0" distL="0" distR="0" wp14:anchorId="7D372505" wp14:editId="69373852">
                  <wp:extent cx="4237990" cy="640448"/>
                  <wp:effectExtent l="0" t="0" r="0" b="762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7639"/>
                          <a:stretch/>
                        </pic:blipFill>
                        <pic:spPr bwMode="auto">
                          <a:xfrm>
                            <a:off x="0" y="0"/>
                            <a:ext cx="4456252" cy="673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14:paraId="327C8DC6" w14:textId="77777777" w:rsidR="00EE10C8" w:rsidRPr="00462FAF" w:rsidRDefault="00EE10C8" w:rsidP="00133D57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 +</w:t>
            </w:r>
          </w:p>
        </w:tc>
        <w:tc>
          <w:tcPr>
            <w:tcW w:w="1066" w:type="dxa"/>
            <w:vAlign w:val="center"/>
          </w:tcPr>
          <w:p w14:paraId="6F57BBB2" w14:textId="77777777" w:rsidR="00EE10C8" w:rsidRDefault="00EE10C8" w:rsidP="00133D57">
            <w:pPr>
              <w:jc w:val="center"/>
            </w:pPr>
            <w:r w:rsidRPr="00442D83">
              <w:rPr>
                <w:color w:val="8DC63F" w:themeColor="accent1"/>
                <w:sz w:val="40"/>
              </w:rPr>
              <w:t>PDF</w:t>
            </w:r>
          </w:p>
        </w:tc>
        <w:tc>
          <w:tcPr>
            <w:tcW w:w="1066" w:type="dxa"/>
          </w:tcPr>
          <w:p w14:paraId="13C8828B" w14:textId="77777777" w:rsidR="00EE10C8" w:rsidRDefault="00EE10C8" w:rsidP="00133D57"/>
        </w:tc>
        <w:tc>
          <w:tcPr>
            <w:tcW w:w="1066" w:type="dxa"/>
            <w:vAlign w:val="center"/>
          </w:tcPr>
          <w:p w14:paraId="0E44D11C" w14:textId="77777777" w:rsidR="00EE10C8" w:rsidRDefault="00EE10C8" w:rsidP="00133D57">
            <w:pPr>
              <w:jc w:val="center"/>
            </w:pPr>
          </w:p>
        </w:tc>
        <w:tc>
          <w:tcPr>
            <w:tcW w:w="1066" w:type="dxa"/>
            <w:vAlign w:val="center"/>
          </w:tcPr>
          <w:p w14:paraId="0116E502" w14:textId="77777777" w:rsidR="00EE10C8" w:rsidRDefault="00EE10C8" w:rsidP="00133D57">
            <w:pPr>
              <w:jc w:val="center"/>
            </w:pPr>
          </w:p>
        </w:tc>
      </w:tr>
      <w:tr w:rsidR="00EE10C8" w14:paraId="3485CDA7" w14:textId="77777777" w:rsidTr="008648AB">
        <w:trPr>
          <w:trHeight w:val="255"/>
        </w:trPr>
        <w:tc>
          <w:tcPr>
            <w:tcW w:w="2317" w:type="dxa"/>
            <w:vAlign w:val="center"/>
          </w:tcPr>
          <w:p w14:paraId="7B81D66C" w14:textId="77777777" w:rsidR="00EE10C8" w:rsidRDefault="00EE10C8" w:rsidP="00B44D54">
            <w:r>
              <w:t xml:space="preserve">1.2 </w:t>
            </w:r>
            <w:r w:rsidRPr="0003127C">
              <w:t xml:space="preserve">Summary of </w:t>
            </w:r>
            <w:r w:rsidR="00B44D54">
              <w:t>JCC</w:t>
            </w:r>
            <w:r w:rsidRPr="0003127C">
              <w:t xml:space="preserve"> by District and AU </w:t>
            </w:r>
            <w:r w:rsidRPr="00FA0BD0">
              <w:rPr>
                <w:b/>
              </w:rPr>
              <w:t>Purchased Service Staff</w:t>
            </w:r>
          </w:p>
        </w:tc>
        <w:tc>
          <w:tcPr>
            <w:tcW w:w="6640" w:type="dxa"/>
            <w:vAlign w:val="center"/>
          </w:tcPr>
          <w:p w14:paraId="3F0BD5FC" w14:textId="38C0CA5A" w:rsidR="00EE10C8" w:rsidRDefault="00E56DA7" w:rsidP="00133D57">
            <w:r>
              <w:rPr>
                <w:noProof/>
              </w:rPr>
              <w:drawing>
                <wp:inline distT="0" distB="0" distL="0" distR="0" wp14:anchorId="46917250" wp14:editId="20A96B13">
                  <wp:extent cx="4133850" cy="583581"/>
                  <wp:effectExtent l="0" t="0" r="0" b="698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3089"/>
                          <a:stretch/>
                        </pic:blipFill>
                        <pic:spPr bwMode="auto">
                          <a:xfrm>
                            <a:off x="0" y="0"/>
                            <a:ext cx="4168908" cy="588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14:paraId="441CFBFD" w14:textId="77777777" w:rsidR="00EE10C8" w:rsidRPr="00462FAF" w:rsidRDefault="00EE10C8" w:rsidP="00133D57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1066" w:type="dxa"/>
            <w:vAlign w:val="center"/>
          </w:tcPr>
          <w:p w14:paraId="26FBF1C7" w14:textId="77777777" w:rsidR="00EE10C8" w:rsidRDefault="00EE10C8" w:rsidP="00133D57">
            <w:pPr>
              <w:jc w:val="center"/>
            </w:pPr>
            <w:r w:rsidRPr="00442D83">
              <w:rPr>
                <w:color w:val="8DC63F" w:themeColor="accent1"/>
                <w:sz w:val="40"/>
              </w:rPr>
              <w:t>PDF</w:t>
            </w:r>
          </w:p>
        </w:tc>
        <w:tc>
          <w:tcPr>
            <w:tcW w:w="1066" w:type="dxa"/>
          </w:tcPr>
          <w:p w14:paraId="2A77231B" w14:textId="77777777" w:rsidR="00EE10C8" w:rsidRDefault="00EE10C8" w:rsidP="00133D57"/>
        </w:tc>
        <w:tc>
          <w:tcPr>
            <w:tcW w:w="1066" w:type="dxa"/>
            <w:vAlign w:val="center"/>
          </w:tcPr>
          <w:p w14:paraId="378A850C" w14:textId="77777777" w:rsidR="00EE10C8" w:rsidRDefault="00EE10C8" w:rsidP="00133D57">
            <w:pPr>
              <w:jc w:val="center"/>
            </w:pPr>
          </w:p>
        </w:tc>
        <w:tc>
          <w:tcPr>
            <w:tcW w:w="1066" w:type="dxa"/>
            <w:vAlign w:val="center"/>
          </w:tcPr>
          <w:p w14:paraId="581EE6B7" w14:textId="77777777" w:rsidR="00EE10C8" w:rsidRDefault="00EE10C8" w:rsidP="00133D57">
            <w:pPr>
              <w:jc w:val="center"/>
            </w:pPr>
          </w:p>
        </w:tc>
      </w:tr>
      <w:tr w:rsidR="00EE10C8" w14:paraId="15D701E2" w14:textId="77777777" w:rsidTr="008648AB">
        <w:trPr>
          <w:trHeight w:val="255"/>
        </w:trPr>
        <w:tc>
          <w:tcPr>
            <w:tcW w:w="2317" w:type="dxa"/>
            <w:tcBorders>
              <w:bottom w:val="single" w:sz="18" w:space="0" w:color="8DC63F" w:themeColor="accent1"/>
            </w:tcBorders>
            <w:vAlign w:val="center"/>
          </w:tcPr>
          <w:p w14:paraId="0C2F4AF9" w14:textId="77777777" w:rsidR="00EE10C8" w:rsidRDefault="00EE10C8" w:rsidP="00133D57">
            <w:r>
              <w:t xml:space="preserve">1.4 </w:t>
            </w:r>
            <w:r w:rsidRPr="0003127C">
              <w:t>Special Education Directors &amp; Child Find Coordinators</w:t>
            </w:r>
          </w:p>
        </w:tc>
        <w:tc>
          <w:tcPr>
            <w:tcW w:w="6640" w:type="dxa"/>
            <w:tcBorders>
              <w:bottom w:val="single" w:sz="18" w:space="0" w:color="8DC63F" w:themeColor="accent1"/>
            </w:tcBorders>
            <w:vAlign w:val="center"/>
          </w:tcPr>
          <w:p w14:paraId="0D5BFAFE" w14:textId="091D85B9" w:rsidR="00EE10C8" w:rsidRDefault="00E42A04" w:rsidP="00133D57">
            <w:r>
              <w:rPr>
                <w:noProof/>
              </w:rPr>
              <w:drawing>
                <wp:inline distT="0" distB="0" distL="0" distR="0" wp14:anchorId="2CF1C26A" wp14:editId="72155E64">
                  <wp:extent cx="4336676" cy="342900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3" t="4038" r="2301" b="86157"/>
                          <a:stretch/>
                        </pic:blipFill>
                        <pic:spPr bwMode="auto">
                          <a:xfrm>
                            <a:off x="0" y="0"/>
                            <a:ext cx="4455540" cy="352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bottom w:val="single" w:sz="18" w:space="0" w:color="8DC63F" w:themeColor="accent1"/>
            </w:tcBorders>
            <w:vAlign w:val="center"/>
          </w:tcPr>
          <w:p w14:paraId="1CB88F28" w14:textId="77777777" w:rsidR="00EE10C8" w:rsidRPr="00687ACE" w:rsidRDefault="00EE10C8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tcBorders>
              <w:bottom w:val="single" w:sz="18" w:space="0" w:color="8DC63F" w:themeColor="accent1"/>
            </w:tcBorders>
            <w:vAlign w:val="center"/>
          </w:tcPr>
          <w:p w14:paraId="6F58C3CD" w14:textId="77777777" w:rsidR="00EE10C8" w:rsidRDefault="00EE10C8" w:rsidP="00133D57">
            <w:pPr>
              <w:jc w:val="center"/>
            </w:pPr>
            <w:r w:rsidRPr="00442D83">
              <w:rPr>
                <w:color w:val="8DC63F" w:themeColor="accent1"/>
                <w:sz w:val="40"/>
              </w:rPr>
              <w:t>PDF</w:t>
            </w:r>
          </w:p>
        </w:tc>
        <w:tc>
          <w:tcPr>
            <w:tcW w:w="1066" w:type="dxa"/>
            <w:tcBorders>
              <w:bottom w:val="single" w:sz="18" w:space="0" w:color="8DC63F" w:themeColor="accent1"/>
            </w:tcBorders>
          </w:tcPr>
          <w:p w14:paraId="3B5C7A3F" w14:textId="77777777" w:rsidR="00EE10C8" w:rsidRDefault="00EE10C8" w:rsidP="00133D57"/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14:paraId="65CA9694" w14:textId="77777777" w:rsidR="00EE10C8" w:rsidRDefault="00EE10C8" w:rsidP="00133D57">
            <w:pPr>
              <w:jc w:val="center"/>
            </w:pPr>
          </w:p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14:paraId="27FFA7D9" w14:textId="77777777" w:rsidR="00EE10C8" w:rsidRDefault="00EE10C8" w:rsidP="00133D57">
            <w:pPr>
              <w:jc w:val="center"/>
            </w:pPr>
          </w:p>
        </w:tc>
      </w:tr>
      <w:tr w:rsidR="00EE10C8" w14:paraId="1C2C4B6C" w14:textId="77777777" w:rsidTr="008648AB">
        <w:trPr>
          <w:trHeight w:val="255"/>
        </w:trPr>
        <w:tc>
          <w:tcPr>
            <w:tcW w:w="2317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746FEA9A" w14:textId="77777777" w:rsidR="00EE10C8" w:rsidRPr="00241B2F" w:rsidRDefault="000E13BB" w:rsidP="000E13B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tail: </w:t>
            </w:r>
            <w:r w:rsidR="00EE10C8">
              <w:rPr>
                <w:b/>
                <w:bCs/>
              </w:rPr>
              <w:t>SPED</w:t>
            </w:r>
            <w:r w:rsidR="00EE10C8" w:rsidRPr="0003127C">
              <w:rPr>
                <w:b/>
                <w:bCs/>
              </w:rPr>
              <w:t xml:space="preserve"> BOCES Staff Reported</w:t>
            </w:r>
          </w:p>
        </w:tc>
        <w:tc>
          <w:tcPr>
            <w:tcW w:w="6640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04881C4C" w14:textId="6619F9F8" w:rsidR="00EE10C8" w:rsidRDefault="00FD544C" w:rsidP="00133D57">
            <w:pPr>
              <w:rPr>
                <w:noProof/>
              </w:rPr>
            </w:pPr>
            <w:r w:rsidRPr="00FD544C">
              <w:rPr>
                <w:noProof/>
              </w:rPr>
              <w:drawing>
                <wp:inline distT="0" distB="0" distL="0" distR="0" wp14:anchorId="0D978A8B" wp14:editId="09AABC1C">
                  <wp:extent cx="4250690" cy="40576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405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74B236F2" w14:textId="77777777" w:rsidR="00EE10C8" w:rsidRDefault="00EE10C8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73F2C99D" w14:textId="77777777" w:rsidR="00EE10C8" w:rsidRDefault="00EE10C8" w:rsidP="00133D57">
            <w:pPr>
              <w:jc w:val="center"/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8DC63F" w:themeColor="accen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442D74DC" w14:textId="77777777" w:rsidR="00EE10C8" w:rsidRDefault="00EE10C8" w:rsidP="00133D5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1EE8FA42" w14:textId="77777777"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6AD583C0" w14:textId="77777777"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EE10C8" w14:paraId="35C9CD9F" w14:textId="77777777" w:rsidTr="008648AB">
        <w:trPr>
          <w:trHeight w:val="255"/>
        </w:trPr>
        <w:tc>
          <w:tcPr>
            <w:tcW w:w="231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6A562CA6" w14:textId="77777777" w:rsidR="00EE10C8" w:rsidRPr="0003127C" w:rsidRDefault="000E13BB" w:rsidP="00EE10C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tail: </w:t>
            </w:r>
            <w:r w:rsidR="00EE10C8" w:rsidRPr="0003127C">
              <w:rPr>
                <w:b/>
                <w:bCs/>
              </w:rPr>
              <w:t xml:space="preserve">Mode Contract Days and Hours Per Day by </w:t>
            </w:r>
            <w:r w:rsidR="00EE10C8">
              <w:rPr>
                <w:b/>
                <w:bCs/>
              </w:rPr>
              <w:t>JCC</w:t>
            </w:r>
          </w:p>
        </w:tc>
        <w:tc>
          <w:tcPr>
            <w:tcW w:w="664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06FBC1E9" w14:textId="55AE3676" w:rsidR="00EE10C8" w:rsidRDefault="00FD544C" w:rsidP="00133D57">
            <w:pPr>
              <w:rPr>
                <w:noProof/>
              </w:rPr>
            </w:pPr>
            <w:r w:rsidRPr="00FD544C">
              <w:rPr>
                <w:noProof/>
              </w:rPr>
              <w:drawing>
                <wp:inline distT="0" distB="0" distL="0" distR="0" wp14:anchorId="176C2D61" wp14:editId="3A3D9B4F">
                  <wp:extent cx="4250690" cy="543560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18553"/>
                          <a:stretch/>
                        </pic:blipFill>
                        <pic:spPr bwMode="auto">
                          <a:xfrm>
                            <a:off x="0" y="0"/>
                            <a:ext cx="4250690" cy="543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034AC6D0" w14:textId="77777777" w:rsidR="00EE10C8" w:rsidRDefault="00EE10C8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66B9D1C2" w14:textId="77777777" w:rsidR="00EE10C8" w:rsidRPr="00442D83" w:rsidRDefault="00EE10C8" w:rsidP="00133D5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01B0E22A" w14:textId="77777777" w:rsidR="00EE10C8" w:rsidRDefault="00EE10C8" w:rsidP="00133D5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79E111D6" w14:textId="77777777"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4A7641DE" w14:textId="77777777"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EE10C8" w14:paraId="54ADB150" w14:textId="77777777" w:rsidTr="008648AB">
        <w:trPr>
          <w:trHeight w:val="255"/>
        </w:trPr>
        <w:tc>
          <w:tcPr>
            <w:tcW w:w="231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19E21CCA" w14:textId="77777777" w:rsidR="00EE10C8" w:rsidRPr="0003127C" w:rsidRDefault="00EE10C8" w:rsidP="003910E7">
            <w:pPr>
              <w:rPr>
                <w:b/>
                <w:bCs/>
              </w:rPr>
            </w:pPr>
            <w:r w:rsidRPr="0003127C">
              <w:rPr>
                <w:b/>
                <w:bCs/>
              </w:rPr>
              <w:t xml:space="preserve">Detail: </w:t>
            </w:r>
            <w:r w:rsidR="003910E7">
              <w:rPr>
                <w:b/>
                <w:bCs/>
              </w:rPr>
              <w:t>Special Education List by Job Classification Code</w:t>
            </w:r>
          </w:p>
        </w:tc>
        <w:tc>
          <w:tcPr>
            <w:tcW w:w="664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12772490" w14:textId="65CA9339" w:rsidR="00EE10C8" w:rsidRDefault="00FD544C" w:rsidP="00133D57">
            <w:pPr>
              <w:rPr>
                <w:noProof/>
              </w:rPr>
            </w:pPr>
            <w:r w:rsidRPr="00FD544C">
              <w:rPr>
                <w:noProof/>
              </w:rPr>
              <w:drawing>
                <wp:inline distT="0" distB="0" distL="0" distR="0" wp14:anchorId="277EDA9C" wp14:editId="48955189">
                  <wp:extent cx="4250690" cy="528320"/>
                  <wp:effectExtent l="0" t="0" r="0" b="508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52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7FC25E1C" w14:textId="77777777" w:rsidR="00EE10C8" w:rsidRDefault="00817BE2" w:rsidP="00133D5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5EA1420B" w14:textId="77777777" w:rsidR="00EE10C8" w:rsidRPr="00442D83" w:rsidRDefault="00EE10C8" w:rsidP="00133D5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6B6F9329" w14:textId="77777777" w:rsidR="00EE10C8" w:rsidRDefault="00EE10C8" w:rsidP="00133D5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326D6CB4" w14:textId="77777777"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2AF002F1" w14:textId="77777777" w:rsidR="00EE10C8" w:rsidRDefault="00EE10C8" w:rsidP="00133D5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742A73" w14:paraId="72FE85C1" w14:textId="77777777" w:rsidTr="008648AB">
        <w:trPr>
          <w:trHeight w:val="255"/>
        </w:trPr>
        <w:tc>
          <w:tcPr>
            <w:tcW w:w="2317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26783B22" w14:textId="77777777" w:rsidR="00742A73" w:rsidRPr="00241B2F" w:rsidRDefault="00742A73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Detail: Teacher Probationary Status</w:t>
            </w:r>
          </w:p>
        </w:tc>
        <w:tc>
          <w:tcPr>
            <w:tcW w:w="6640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6D813E7F" w14:textId="15D5933A" w:rsidR="00742A73" w:rsidRDefault="008648AB" w:rsidP="00140807">
            <w:pPr>
              <w:rPr>
                <w:noProof/>
              </w:rPr>
            </w:pPr>
            <w:r w:rsidRPr="008648AB">
              <w:rPr>
                <w:noProof/>
              </w:rPr>
              <w:drawing>
                <wp:inline distT="0" distB="0" distL="0" distR="0" wp14:anchorId="3D7DE2C6" wp14:editId="2171A371">
                  <wp:extent cx="4250690" cy="4445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44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1247825B" w14:textId="77777777" w:rsidR="00742A73" w:rsidRDefault="00742A73" w:rsidP="0014080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5C60860B" w14:textId="77777777" w:rsidR="00742A73" w:rsidRDefault="00742A73" w:rsidP="00140807">
            <w:pPr>
              <w:jc w:val="center"/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7E033B8B" w14:textId="77777777" w:rsidR="00742A73" w:rsidRDefault="00742A73" w:rsidP="00140807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5D1044BF" w14:textId="77777777"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542A39F6" w14:textId="77777777"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742A73" w14:paraId="639962F8" w14:textId="77777777" w:rsidTr="008648AB">
        <w:trPr>
          <w:trHeight w:val="255"/>
        </w:trPr>
        <w:tc>
          <w:tcPr>
            <w:tcW w:w="231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295E32D4" w14:textId="77777777" w:rsidR="00742A73" w:rsidRPr="0003127C" w:rsidRDefault="00742A73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Detail: Teachers with License Information</w:t>
            </w:r>
            <w:r w:rsidR="00B165D7">
              <w:rPr>
                <w:b/>
                <w:bCs/>
              </w:rPr>
              <w:t xml:space="preserve"> (very bottom of report list)</w:t>
            </w:r>
          </w:p>
        </w:tc>
        <w:tc>
          <w:tcPr>
            <w:tcW w:w="664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1DD0B048" w14:textId="1FB1DAF1" w:rsidR="00742A73" w:rsidRDefault="008648AB" w:rsidP="00140807">
            <w:pPr>
              <w:rPr>
                <w:noProof/>
              </w:rPr>
            </w:pPr>
            <w:r w:rsidRPr="008648AB">
              <w:rPr>
                <w:noProof/>
              </w:rPr>
              <w:drawing>
                <wp:inline distT="0" distB="0" distL="0" distR="0" wp14:anchorId="05290A60" wp14:editId="127FA88B">
                  <wp:extent cx="4250690" cy="429895"/>
                  <wp:effectExtent l="0" t="0" r="0" b="825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429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6A0775A6" w14:textId="77777777" w:rsidR="00742A73" w:rsidRDefault="00742A73" w:rsidP="00140807">
            <w:pPr>
              <w:jc w:val="center"/>
              <w:rPr>
                <w:sz w:val="32"/>
              </w:rPr>
            </w:pPr>
            <w:r>
              <w:rPr>
                <w:sz w:val="32"/>
              </w:rPr>
              <w:t>30-400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3B3943B0" w14:textId="77777777" w:rsidR="00742A73" w:rsidRPr="00442D83" w:rsidRDefault="00742A73" w:rsidP="0014080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1EE67D5F" w14:textId="77777777" w:rsidR="00742A73" w:rsidRDefault="00742A73" w:rsidP="0014080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0B647577" w14:textId="77777777"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27FB0271" w14:textId="77777777"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742A73" w14:paraId="37F5BEAE" w14:textId="77777777" w:rsidTr="008648AB">
        <w:trPr>
          <w:trHeight w:val="255"/>
        </w:trPr>
        <w:tc>
          <w:tcPr>
            <w:tcW w:w="231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0E76AD99" w14:textId="77777777" w:rsidR="00742A73" w:rsidRPr="0003127C" w:rsidRDefault="00742A73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Detail: Overall Performance Ratings</w:t>
            </w:r>
          </w:p>
        </w:tc>
        <w:tc>
          <w:tcPr>
            <w:tcW w:w="664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79EE7077" w14:textId="2B2104EC" w:rsidR="00742A73" w:rsidRDefault="008648AB" w:rsidP="00140807">
            <w:pPr>
              <w:rPr>
                <w:noProof/>
              </w:rPr>
            </w:pPr>
            <w:r w:rsidRPr="008648AB">
              <w:rPr>
                <w:noProof/>
              </w:rPr>
              <w:drawing>
                <wp:inline distT="0" distB="0" distL="0" distR="0" wp14:anchorId="2CC68CA1" wp14:editId="580DCD7C">
                  <wp:extent cx="4250690" cy="450215"/>
                  <wp:effectExtent l="0" t="0" r="0" b="698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45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4B5D73AD" w14:textId="77777777" w:rsidR="00742A73" w:rsidRDefault="00742A73" w:rsidP="00140807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5B2B83CB" w14:textId="77777777" w:rsidR="00742A73" w:rsidRPr="00442D83" w:rsidRDefault="00742A73" w:rsidP="0014080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2F6BFBAF" w14:textId="77777777" w:rsidR="00742A73" w:rsidRDefault="00742A73" w:rsidP="00140807"/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5CA3227E" w14:textId="77777777"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796F2545" w14:textId="77777777" w:rsidR="00742A73" w:rsidRDefault="00742A7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14:paraId="69A0E15D" w14:textId="77777777" w:rsidR="00613D41" w:rsidRDefault="00613D41"/>
    <w:tbl>
      <w:tblPr>
        <w:tblStyle w:val="TableGrid"/>
        <w:tblW w:w="14286" w:type="dxa"/>
        <w:tblBorders>
          <w:top w:val="single" w:sz="18" w:space="0" w:color="8DC63F" w:themeColor="accent1"/>
          <w:left w:val="single" w:sz="18" w:space="0" w:color="8DC63F" w:themeColor="accent1"/>
          <w:bottom w:val="single" w:sz="18" w:space="0" w:color="8DC63F" w:themeColor="accent1"/>
          <w:right w:val="single" w:sz="18" w:space="0" w:color="8DC63F" w:themeColor="accent1"/>
          <w:insideH w:val="single" w:sz="18" w:space="0" w:color="8DC63F" w:themeColor="accent1"/>
          <w:insideV w:val="single" w:sz="18" w:space="0" w:color="8DC63F" w:themeColor="accent1"/>
        </w:tblBorders>
        <w:tblLayout w:type="fixed"/>
        <w:tblLook w:val="04A0" w:firstRow="1" w:lastRow="0" w:firstColumn="1" w:lastColumn="0" w:noHBand="0" w:noVBand="1"/>
        <w:tblCaption w:val="Staff SAM Reports that are due Feb 20, 2020"/>
      </w:tblPr>
      <w:tblGrid>
        <w:gridCol w:w="2047"/>
        <w:gridCol w:w="6910"/>
        <w:gridCol w:w="1065"/>
        <w:gridCol w:w="1066"/>
        <w:gridCol w:w="1066"/>
        <w:gridCol w:w="1066"/>
        <w:gridCol w:w="1066"/>
      </w:tblGrid>
      <w:tr w:rsidR="001855C3" w:rsidRPr="00687ACE" w14:paraId="076D5CE3" w14:textId="77777777" w:rsidTr="7A35EA32">
        <w:trPr>
          <w:trHeight w:val="225"/>
        </w:trPr>
        <w:tc>
          <w:tcPr>
            <w:tcW w:w="14286" w:type="dxa"/>
            <w:gridSpan w:val="7"/>
            <w:shd w:val="clear" w:color="auto" w:fill="8DC63F" w:themeFill="accent1"/>
            <w:vAlign w:val="center"/>
          </w:tcPr>
          <w:p w14:paraId="5BF2A9EA" w14:textId="5FAC5746" w:rsidR="001855C3" w:rsidRPr="00DB24C8" w:rsidRDefault="001855C3" w:rsidP="00C14E25">
            <w:pPr>
              <w:rPr>
                <w:color w:val="FFFFFF" w:themeColor="background1"/>
                <w:sz w:val="48"/>
                <w:szCs w:val="48"/>
              </w:rPr>
            </w:pPr>
            <w:r>
              <w:rPr>
                <w:color w:val="FFFFFF" w:themeColor="background1"/>
                <w:sz w:val="48"/>
                <w:szCs w:val="48"/>
              </w:rPr>
              <w:t>Staff SAM Reports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– </w:t>
            </w:r>
            <w:r>
              <w:rPr>
                <w:color w:val="FFFFFF" w:themeColor="background1"/>
                <w:sz w:val="48"/>
                <w:szCs w:val="48"/>
              </w:rPr>
              <w:t>1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Report -</w:t>
            </w:r>
            <w:r w:rsidRPr="00981E7D">
              <w:rPr>
                <w:sz w:val="48"/>
                <w:szCs w:val="48"/>
              </w:rPr>
              <w:t xml:space="preserve"> 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Due </w:t>
            </w:r>
            <w:r w:rsidR="00D64364">
              <w:rPr>
                <w:color w:val="FFFFFF" w:themeColor="background1"/>
                <w:sz w:val="48"/>
                <w:szCs w:val="48"/>
              </w:rPr>
              <w:t>February 2</w:t>
            </w:r>
            <w:r w:rsidR="00E4778E">
              <w:rPr>
                <w:color w:val="FFFFFF" w:themeColor="background1"/>
                <w:sz w:val="48"/>
                <w:szCs w:val="48"/>
              </w:rPr>
              <w:t>3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 xml:space="preserve">, </w:t>
            </w:r>
            <w:r w:rsidR="00C14E25">
              <w:rPr>
                <w:color w:val="FFFFFF" w:themeColor="background1"/>
                <w:sz w:val="48"/>
                <w:szCs w:val="48"/>
              </w:rPr>
              <w:t>202</w:t>
            </w:r>
            <w:r w:rsidR="00E4778E">
              <w:rPr>
                <w:color w:val="FFFFFF" w:themeColor="background1"/>
                <w:sz w:val="48"/>
                <w:szCs w:val="48"/>
              </w:rPr>
              <w:t>4</w:t>
            </w:r>
          </w:p>
        </w:tc>
      </w:tr>
      <w:tr w:rsidR="001855C3" w:rsidRPr="00687ACE" w14:paraId="6DBE44B7" w14:textId="77777777" w:rsidTr="7A35EA32">
        <w:trPr>
          <w:trHeight w:val="252"/>
        </w:trPr>
        <w:tc>
          <w:tcPr>
            <w:tcW w:w="2047" w:type="dxa"/>
            <w:tcBorders>
              <w:bottom w:val="single" w:sz="18" w:space="0" w:color="8DC63F" w:themeColor="accent1"/>
            </w:tcBorders>
            <w:vAlign w:val="center"/>
          </w:tcPr>
          <w:p w14:paraId="09913301" w14:textId="77777777" w:rsidR="001855C3" w:rsidRPr="00687ACE" w:rsidRDefault="001855C3" w:rsidP="00140807">
            <w:pPr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Report</w:t>
            </w:r>
          </w:p>
        </w:tc>
        <w:tc>
          <w:tcPr>
            <w:tcW w:w="6910" w:type="dxa"/>
            <w:tcBorders>
              <w:bottom w:val="single" w:sz="18" w:space="0" w:color="8DC63F" w:themeColor="accent1"/>
            </w:tcBorders>
            <w:vAlign w:val="center"/>
          </w:tcPr>
          <w:p w14:paraId="225E6C3B" w14:textId="77777777" w:rsidR="001855C3" w:rsidRPr="00687ACE" w:rsidRDefault="001855C3" w:rsidP="00140807">
            <w:pPr>
              <w:rPr>
                <w:color w:val="8DC63F" w:themeColor="accent1"/>
              </w:rPr>
            </w:pPr>
            <w:r>
              <w:rPr>
                <w:color w:val="8DC63F" w:themeColor="accent1"/>
              </w:rPr>
              <w:t>Looks like:</w:t>
            </w:r>
          </w:p>
        </w:tc>
        <w:tc>
          <w:tcPr>
            <w:tcW w:w="1065" w:type="dxa"/>
            <w:vAlign w:val="center"/>
          </w:tcPr>
          <w:p w14:paraId="1B6AD61F" w14:textId="77777777" w:rsidR="001855C3" w:rsidRPr="00687ACE" w:rsidRDefault="001855C3" w:rsidP="00140807">
            <w:pPr>
              <w:jc w:val="center"/>
              <w:rPr>
                <w:color w:val="8DC63F" w:themeColor="accent1"/>
                <w:sz w:val="24"/>
              </w:rPr>
            </w:pPr>
            <w:r w:rsidRPr="00687ACE">
              <w:rPr>
                <w:color w:val="8DC63F" w:themeColor="accent1"/>
                <w:sz w:val="24"/>
              </w:rPr>
              <w:t>Pages</w:t>
            </w:r>
          </w:p>
        </w:tc>
        <w:tc>
          <w:tcPr>
            <w:tcW w:w="1066" w:type="dxa"/>
            <w:vAlign w:val="center"/>
          </w:tcPr>
          <w:p w14:paraId="6CA53010" w14:textId="77777777" w:rsidR="001855C3" w:rsidRPr="00687ACE" w:rsidRDefault="001855C3" w:rsidP="00140807">
            <w:pPr>
              <w:jc w:val="center"/>
              <w:rPr>
                <w:color w:val="8DC63F" w:themeColor="accent1"/>
                <w:sz w:val="24"/>
              </w:rPr>
            </w:pPr>
            <w:r w:rsidRPr="00442D83">
              <w:rPr>
                <w:color w:val="8DC63F" w:themeColor="accent1"/>
                <w:sz w:val="24"/>
              </w:rPr>
              <w:t>Format</w:t>
            </w:r>
          </w:p>
        </w:tc>
        <w:tc>
          <w:tcPr>
            <w:tcW w:w="1066" w:type="dxa"/>
            <w:vAlign w:val="center"/>
          </w:tcPr>
          <w:p w14:paraId="1831B69F" w14:textId="77777777" w:rsidR="001855C3" w:rsidRPr="00687ACE" w:rsidRDefault="001855C3" w:rsidP="0014080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  <w:sz w:val="18"/>
              </w:rPr>
              <w:t>Director Reviewed</w:t>
            </w:r>
          </w:p>
        </w:tc>
        <w:tc>
          <w:tcPr>
            <w:tcW w:w="1066" w:type="dxa"/>
            <w:shd w:val="clear" w:color="auto" w:fill="auto"/>
            <w:vAlign w:val="center"/>
          </w:tcPr>
          <w:p w14:paraId="4637BF50" w14:textId="77777777" w:rsidR="001855C3" w:rsidRPr="00687ACE" w:rsidRDefault="001855C3" w:rsidP="0014080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Signed</w:t>
            </w:r>
          </w:p>
        </w:tc>
        <w:tc>
          <w:tcPr>
            <w:tcW w:w="1066" w:type="dxa"/>
            <w:vAlign w:val="center"/>
          </w:tcPr>
          <w:p w14:paraId="63B339D3" w14:textId="77777777" w:rsidR="001855C3" w:rsidRPr="00687ACE" w:rsidRDefault="001855C3" w:rsidP="00140807">
            <w:pPr>
              <w:jc w:val="center"/>
              <w:rPr>
                <w:color w:val="8DC63F" w:themeColor="accent1"/>
              </w:rPr>
            </w:pPr>
            <w:r w:rsidRPr="00687ACE">
              <w:rPr>
                <w:color w:val="8DC63F" w:themeColor="accent1"/>
              </w:rPr>
              <w:t>Upload</w:t>
            </w:r>
            <w:r>
              <w:rPr>
                <w:color w:val="8DC63F" w:themeColor="accent1"/>
              </w:rPr>
              <w:t>-</w:t>
            </w:r>
            <w:r w:rsidRPr="00687ACE">
              <w:rPr>
                <w:color w:val="8DC63F" w:themeColor="accent1"/>
              </w:rPr>
              <w:t>ed</w:t>
            </w:r>
          </w:p>
        </w:tc>
      </w:tr>
      <w:tr w:rsidR="001855C3" w14:paraId="0312BEA6" w14:textId="77777777" w:rsidTr="7A35EA32">
        <w:trPr>
          <w:trHeight w:val="244"/>
        </w:trPr>
        <w:tc>
          <w:tcPr>
            <w:tcW w:w="2047" w:type="dxa"/>
            <w:tcBorders>
              <w:top w:val="single" w:sz="18" w:space="0" w:color="8DC63F" w:themeColor="accent1"/>
              <w:left w:val="single" w:sz="18" w:space="0" w:color="8DC63F" w:themeColor="accent1"/>
              <w:bottom w:val="single" w:sz="18" w:space="0" w:color="8DC63F" w:themeColor="accent1"/>
              <w:right w:val="single" w:sz="18" w:space="0" w:color="8DC63F" w:themeColor="accent1"/>
            </w:tcBorders>
            <w:vAlign w:val="center"/>
          </w:tcPr>
          <w:p w14:paraId="375F245B" w14:textId="77777777" w:rsidR="001855C3" w:rsidRDefault="001855C3" w:rsidP="00140807">
            <w:r>
              <w:t>SAM 1.5 Non-Qualified Personnel Status</w:t>
            </w:r>
          </w:p>
        </w:tc>
        <w:tc>
          <w:tcPr>
            <w:tcW w:w="6910" w:type="dxa"/>
            <w:tcBorders>
              <w:top w:val="single" w:sz="18" w:space="0" w:color="8DC63F" w:themeColor="accent1"/>
              <w:left w:val="single" w:sz="18" w:space="0" w:color="8DC63F" w:themeColor="accent1"/>
              <w:bottom w:val="single" w:sz="18" w:space="0" w:color="8DC63F" w:themeColor="accent1"/>
              <w:right w:val="single" w:sz="18" w:space="0" w:color="8DC63F" w:themeColor="accent1"/>
            </w:tcBorders>
            <w:vAlign w:val="center"/>
          </w:tcPr>
          <w:p w14:paraId="580284E8" w14:textId="66AD7EF9" w:rsidR="001855C3" w:rsidRDefault="00E42A04" w:rsidP="00140807">
            <w:r>
              <w:rPr>
                <w:noProof/>
              </w:rPr>
              <w:drawing>
                <wp:inline distT="0" distB="0" distL="0" distR="0" wp14:anchorId="45EAD286" wp14:editId="4A7C1AA0">
                  <wp:extent cx="4088765" cy="342900"/>
                  <wp:effectExtent l="0" t="0" r="698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7" t="13902" r="1793" b="58291"/>
                          <a:stretch/>
                        </pic:blipFill>
                        <pic:spPr bwMode="auto">
                          <a:xfrm>
                            <a:off x="0" y="0"/>
                            <a:ext cx="408876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left w:val="single" w:sz="18" w:space="0" w:color="8DC63F" w:themeColor="accent1"/>
            </w:tcBorders>
            <w:vAlign w:val="center"/>
          </w:tcPr>
          <w:p w14:paraId="73B1ADEA" w14:textId="77777777" w:rsidR="001855C3" w:rsidRPr="00462FAF" w:rsidRDefault="001855C3" w:rsidP="00140807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+</w:t>
            </w:r>
          </w:p>
        </w:tc>
        <w:tc>
          <w:tcPr>
            <w:tcW w:w="1066" w:type="dxa"/>
            <w:vAlign w:val="center"/>
          </w:tcPr>
          <w:p w14:paraId="0269F0F5" w14:textId="77777777" w:rsidR="001855C3" w:rsidRDefault="001855C3" w:rsidP="00140807">
            <w:pPr>
              <w:jc w:val="center"/>
            </w:pPr>
            <w:r>
              <w:t>PDF</w:t>
            </w:r>
          </w:p>
        </w:tc>
        <w:tc>
          <w:tcPr>
            <w:tcW w:w="1066" w:type="dxa"/>
          </w:tcPr>
          <w:p w14:paraId="354D9FBA" w14:textId="77777777" w:rsidR="001855C3" w:rsidRDefault="003C4F1D" w:rsidP="00140807">
            <w:r w:rsidRPr="00B55D89">
              <w:rPr>
                <w:noProof/>
                <w:color w:val="46797A" w:themeColor="accent4"/>
              </w:rPr>
              <w:drawing>
                <wp:inline distT="0" distB="0" distL="0" distR="0" wp14:anchorId="7A17C519" wp14:editId="6DB73992">
                  <wp:extent cx="276726" cy="276726"/>
                  <wp:effectExtent l="0" t="0" r="9525" b="9525"/>
                  <wp:docPr id="66" name="Picture 11" title="CD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726" cy="276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6" w:type="dxa"/>
            <w:vAlign w:val="center"/>
          </w:tcPr>
          <w:p w14:paraId="7DF5694D" w14:textId="77777777" w:rsidR="001855C3" w:rsidRDefault="001855C3" w:rsidP="00140807">
            <w:pPr>
              <w:jc w:val="center"/>
            </w:pPr>
          </w:p>
        </w:tc>
        <w:tc>
          <w:tcPr>
            <w:tcW w:w="1066" w:type="dxa"/>
            <w:vAlign w:val="center"/>
          </w:tcPr>
          <w:p w14:paraId="4AD5B1CC" w14:textId="77777777" w:rsidR="001855C3" w:rsidRDefault="001855C3" w:rsidP="00140807">
            <w:pPr>
              <w:jc w:val="center"/>
            </w:pPr>
          </w:p>
        </w:tc>
      </w:tr>
      <w:tr w:rsidR="001855C3" w14:paraId="73D52C59" w14:textId="77777777" w:rsidTr="7A35EA32">
        <w:trPr>
          <w:trHeight w:val="918"/>
        </w:trPr>
        <w:tc>
          <w:tcPr>
            <w:tcW w:w="2047" w:type="dxa"/>
            <w:tcBorders>
              <w:top w:val="single" w:sz="18" w:space="0" w:color="8DC63F" w:themeColor="accen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1288A20" w14:textId="77777777" w:rsidR="001855C3" w:rsidRPr="0003127C" w:rsidRDefault="00FC6977" w:rsidP="00140807">
            <w:pPr>
              <w:rPr>
                <w:b/>
                <w:bCs/>
              </w:rPr>
            </w:pPr>
            <w:r>
              <w:rPr>
                <w:b/>
                <w:bCs/>
              </w:rPr>
              <w:t>SAM: Caseload Student Detail</w:t>
            </w:r>
          </w:p>
        </w:tc>
        <w:tc>
          <w:tcPr>
            <w:tcW w:w="6910" w:type="dxa"/>
            <w:tcBorders>
              <w:top w:val="single" w:sz="18" w:space="0" w:color="8DC63F" w:themeColor="accen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B479A5D" w14:textId="6DEC200A" w:rsidR="001855C3" w:rsidRDefault="008648AB" w:rsidP="00140807">
            <w:pPr>
              <w:rPr>
                <w:noProof/>
              </w:rPr>
            </w:pPr>
            <w:r w:rsidRPr="008648AB">
              <w:rPr>
                <w:noProof/>
              </w:rPr>
              <w:drawing>
                <wp:inline distT="0" distB="0" distL="0" distR="0" wp14:anchorId="169611FA" wp14:editId="29D0638D">
                  <wp:extent cx="4250690" cy="344805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t="12136"/>
                          <a:stretch/>
                        </pic:blipFill>
                        <pic:spPr bwMode="auto">
                          <a:xfrm>
                            <a:off x="0" y="0"/>
                            <a:ext cx="4250690" cy="3448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4F996C1" w14:textId="77777777" w:rsidR="001855C3" w:rsidRDefault="00C9364C" w:rsidP="009511C8">
            <w:pPr>
              <w:jc w:val="center"/>
              <w:rPr>
                <w:sz w:val="32"/>
              </w:rPr>
            </w:pPr>
            <w:r>
              <w:rPr>
                <w:sz w:val="32"/>
              </w:rPr>
              <w:t>3</w:t>
            </w:r>
            <w:r w:rsidR="007F59C6">
              <w:rPr>
                <w:sz w:val="32"/>
              </w:rPr>
              <w:t>0-5</w:t>
            </w:r>
            <w:r w:rsidR="009511C8">
              <w:rPr>
                <w:sz w:val="32"/>
              </w:rPr>
              <w:t>00+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61940F1" w14:textId="77777777" w:rsidR="001855C3" w:rsidRPr="00442D83" w:rsidRDefault="001855C3" w:rsidP="0014080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11DD068A" w14:textId="77777777" w:rsidR="001855C3" w:rsidRDefault="001855C3" w:rsidP="00140807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67509D51" w14:textId="77777777" w:rsidR="001855C3" w:rsidRDefault="001855C3" w:rsidP="0014080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1AB02DAE" w14:textId="77777777" w:rsidR="001855C3" w:rsidRDefault="001855C3" w:rsidP="0014080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FC6977" w14:paraId="38AABD3A" w14:textId="77777777" w:rsidTr="7A35EA32">
        <w:trPr>
          <w:trHeight w:val="918"/>
        </w:trPr>
        <w:tc>
          <w:tcPr>
            <w:tcW w:w="204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4133EC1" w14:textId="77777777" w:rsidR="00FC6977" w:rsidRDefault="00FC6977" w:rsidP="00FC6977">
            <w:pPr>
              <w:rPr>
                <w:b/>
                <w:bCs/>
              </w:rPr>
            </w:pPr>
            <w:r>
              <w:rPr>
                <w:b/>
                <w:bCs/>
              </w:rPr>
              <w:t>SAM: Caseload Summary</w:t>
            </w:r>
          </w:p>
        </w:tc>
        <w:tc>
          <w:tcPr>
            <w:tcW w:w="691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15B45AA" w14:textId="77777777" w:rsidR="00FC6977" w:rsidRDefault="00222D7F" w:rsidP="001E1C90">
            <w:pPr>
              <w:jc w:val="center"/>
              <w:rPr>
                <w:noProof/>
              </w:rPr>
            </w:pPr>
            <w:r w:rsidRPr="00222D7F">
              <w:rPr>
                <w:noProof/>
              </w:rPr>
              <w:drawing>
                <wp:inline distT="0" distB="0" distL="0" distR="0" wp14:anchorId="30951D21" wp14:editId="751AC26C">
                  <wp:extent cx="4211955" cy="419100"/>
                  <wp:effectExtent l="0" t="0" r="0" b="0"/>
                  <wp:docPr id="6" name="Picture 6" descr="C:\Users\Ohleyer_A\Pictures\DEC Count Screen Shots\SAM Caseload Summary top.PNG" title="CD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hleyer_A\Pictures\DEC Count Screen Shots\SAM Caseload Summary top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8813"/>
                          <a:stretch/>
                        </pic:blipFill>
                        <pic:spPr bwMode="auto">
                          <a:xfrm>
                            <a:off x="0" y="0"/>
                            <a:ext cx="4217785" cy="41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58C2C2E" w14:textId="77777777" w:rsidR="00FC6977" w:rsidRDefault="009511C8" w:rsidP="00FC6977">
            <w:pPr>
              <w:jc w:val="center"/>
              <w:rPr>
                <w:sz w:val="32"/>
              </w:rPr>
            </w:pPr>
            <w:r>
              <w:rPr>
                <w:sz w:val="32"/>
              </w:rPr>
              <w:t>2-</w:t>
            </w:r>
            <w:r w:rsidR="007F59C6">
              <w:rPr>
                <w:sz w:val="32"/>
              </w:rPr>
              <w:t>34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D8794A4" w14:textId="77777777" w:rsidR="00FC6977" w:rsidRDefault="00FC6977" w:rsidP="00FC6977">
            <w:pPr>
              <w:jc w:val="center"/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255E11D6" w14:textId="77777777" w:rsidR="00FC6977" w:rsidRDefault="00FC6977" w:rsidP="00FC6977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24DF0E0E" w14:textId="77777777"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1C2AFFF9" w14:textId="77777777"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FC6977" w14:paraId="1AB91583" w14:textId="77777777" w:rsidTr="7A35EA32">
        <w:trPr>
          <w:trHeight w:val="918"/>
        </w:trPr>
        <w:tc>
          <w:tcPr>
            <w:tcW w:w="204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92A1A06" w14:textId="77777777" w:rsidR="00FC6977" w:rsidRDefault="00FC6977" w:rsidP="00FC69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AM: </w:t>
            </w:r>
            <w:r w:rsidR="00B165D7">
              <w:rPr>
                <w:b/>
                <w:bCs/>
              </w:rPr>
              <w:t xml:space="preserve">ALL </w:t>
            </w:r>
            <w:r>
              <w:rPr>
                <w:b/>
                <w:bCs/>
              </w:rPr>
              <w:t>Certified Staff Report</w:t>
            </w:r>
          </w:p>
        </w:tc>
        <w:tc>
          <w:tcPr>
            <w:tcW w:w="691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F351FF6" w14:textId="32C2F280" w:rsidR="00FC6977" w:rsidRDefault="00F70831" w:rsidP="001E1C90">
            <w:pPr>
              <w:jc w:val="center"/>
              <w:rPr>
                <w:noProof/>
              </w:rPr>
            </w:pPr>
            <w:r w:rsidRPr="00F70831">
              <w:rPr>
                <w:noProof/>
              </w:rPr>
              <w:drawing>
                <wp:inline distT="0" distB="0" distL="0" distR="0" wp14:anchorId="7BDDF9FA" wp14:editId="0DCBF817">
                  <wp:extent cx="4250690" cy="531495"/>
                  <wp:effectExtent l="0" t="0" r="0" b="190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531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417FAA8" w14:textId="77777777" w:rsidR="00FC6977" w:rsidRDefault="009511C8" w:rsidP="00FC6977">
            <w:pPr>
              <w:jc w:val="center"/>
              <w:rPr>
                <w:sz w:val="32"/>
              </w:rPr>
            </w:pPr>
            <w:r>
              <w:rPr>
                <w:sz w:val="32"/>
              </w:rPr>
              <w:t>5-700+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46F7D426" w14:textId="77777777" w:rsidR="00FC6977" w:rsidRPr="00442D83" w:rsidRDefault="00FC6977" w:rsidP="00FC6977">
            <w:pPr>
              <w:jc w:val="center"/>
              <w:rPr>
                <w:color w:val="8DC63F" w:themeColor="accent1"/>
                <w:sz w:val="40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2C929CD5" w14:textId="77777777" w:rsidR="00FC6977" w:rsidRDefault="00FC6977" w:rsidP="00FC6977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0F9767DB" w14:textId="77777777"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3E77F32F" w14:textId="77777777" w:rsidR="00FC6977" w:rsidRDefault="00FC6977" w:rsidP="00FC6977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B44D54" w14:paraId="1F666D0A" w14:textId="77777777" w:rsidTr="7A35EA32">
        <w:trPr>
          <w:trHeight w:val="918"/>
        </w:trPr>
        <w:tc>
          <w:tcPr>
            <w:tcW w:w="204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497B0859" w14:textId="77777777" w:rsidR="00B44D54" w:rsidRDefault="00B44D54" w:rsidP="00B44D54">
            <w:pPr>
              <w:rPr>
                <w:b/>
                <w:bCs/>
              </w:rPr>
            </w:pPr>
            <w:r>
              <w:rPr>
                <w:b/>
                <w:bCs/>
              </w:rPr>
              <w:t>SAM: Percentage of Not-Approved Staff</w:t>
            </w:r>
          </w:p>
        </w:tc>
        <w:tc>
          <w:tcPr>
            <w:tcW w:w="691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FFC1C4C" w14:textId="0AD1BC26" w:rsidR="00B44D54" w:rsidRDefault="00F70831" w:rsidP="00B44D54">
            <w:pPr>
              <w:jc w:val="center"/>
              <w:rPr>
                <w:noProof/>
              </w:rPr>
            </w:pPr>
            <w:r w:rsidRPr="00F70831">
              <w:rPr>
                <w:noProof/>
              </w:rPr>
              <w:drawing>
                <wp:inline distT="0" distB="0" distL="0" distR="0" wp14:anchorId="2B2BC54A" wp14:editId="493C664C">
                  <wp:extent cx="4250690" cy="4787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478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5D63A8B" w14:textId="77777777" w:rsidR="00B44D54" w:rsidRDefault="00B44D54" w:rsidP="00B44D54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1690C369" w14:textId="77777777" w:rsidR="00B44D54" w:rsidRPr="0003127C" w:rsidRDefault="00B44D54" w:rsidP="00B44D54">
            <w:pPr>
              <w:jc w:val="center"/>
              <w:rPr>
                <w:color w:val="9AA3AC" w:themeColor="text1" w:themeTint="99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4AA54F9D" w14:textId="77777777" w:rsidR="00B44D54" w:rsidRDefault="00B44D54" w:rsidP="00B44D54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42EC03EA" w14:textId="77777777" w:rsidR="00B44D54" w:rsidRDefault="00B44D54" w:rsidP="00B44D54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735F0597" w14:textId="77777777" w:rsidR="00B44D54" w:rsidRDefault="00B44D54" w:rsidP="00B44D54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B44D54" w14:paraId="23E26D72" w14:textId="77777777" w:rsidTr="7A35EA32">
        <w:trPr>
          <w:trHeight w:val="918"/>
        </w:trPr>
        <w:tc>
          <w:tcPr>
            <w:tcW w:w="204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3771E3C9" w14:textId="77777777" w:rsidR="00B44D54" w:rsidRDefault="00B44D54" w:rsidP="00B44D54">
            <w:pPr>
              <w:rPr>
                <w:b/>
                <w:bCs/>
              </w:rPr>
            </w:pPr>
            <w:r>
              <w:rPr>
                <w:b/>
                <w:bCs/>
              </w:rPr>
              <w:t>SAM: Staff Licensed After Dec 1</w:t>
            </w:r>
          </w:p>
        </w:tc>
        <w:tc>
          <w:tcPr>
            <w:tcW w:w="691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73C76FB" w14:textId="0F05DA79" w:rsidR="00B44D54" w:rsidRDefault="00F70831" w:rsidP="00B44D54">
            <w:pPr>
              <w:jc w:val="center"/>
              <w:rPr>
                <w:noProof/>
              </w:rPr>
            </w:pPr>
            <w:r w:rsidRPr="00F70831">
              <w:rPr>
                <w:noProof/>
              </w:rPr>
              <w:drawing>
                <wp:inline distT="0" distB="0" distL="0" distR="0" wp14:anchorId="6E9AFBF7" wp14:editId="4AC132C8">
                  <wp:extent cx="4250690" cy="335280"/>
                  <wp:effectExtent l="0" t="0" r="0" b="762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335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5AD304F" w14:textId="77777777" w:rsidR="00B44D54" w:rsidRDefault="00B44D54" w:rsidP="00B44D54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70231838" w14:textId="77777777" w:rsidR="00B44D54" w:rsidRPr="0003127C" w:rsidRDefault="00B44D54" w:rsidP="00B44D54">
            <w:pPr>
              <w:jc w:val="center"/>
              <w:rPr>
                <w:color w:val="9AA3AC" w:themeColor="text1" w:themeTint="99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0D650E2A" w14:textId="77777777" w:rsidR="00B44D54" w:rsidRDefault="00B44D54" w:rsidP="00B44D54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78DD116F" w14:textId="77777777" w:rsidR="00B44D54" w:rsidRDefault="00B44D54" w:rsidP="00B44D54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53F2C7A8" w14:textId="77777777" w:rsidR="00B44D54" w:rsidRDefault="00B44D54" w:rsidP="00B44D54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F26E4E" w14:paraId="7185BF45" w14:textId="77777777" w:rsidTr="7A35EA32">
        <w:trPr>
          <w:trHeight w:val="918"/>
        </w:trPr>
        <w:tc>
          <w:tcPr>
            <w:tcW w:w="204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408D7A18" w14:textId="61D4490B" w:rsidR="00F26E4E" w:rsidRDefault="00F26E4E" w:rsidP="00F26E4E">
            <w:pPr>
              <w:rPr>
                <w:b/>
                <w:bCs/>
              </w:rPr>
            </w:pPr>
            <w:r>
              <w:rPr>
                <w:b/>
                <w:bCs/>
              </w:rPr>
              <w:t>SAM: Year to Year</w:t>
            </w:r>
            <w:r w:rsidR="00F70831">
              <w:rPr>
                <w:b/>
                <w:bCs/>
              </w:rPr>
              <w:t xml:space="preserve"> Non-Licensed Staff Report</w:t>
            </w:r>
          </w:p>
        </w:tc>
        <w:tc>
          <w:tcPr>
            <w:tcW w:w="691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E91AFBB" w14:textId="0AAB3FC3" w:rsidR="00F26E4E" w:rsidRDefault="00F70831" w:rsidP="00F26E4E">
            <w:pPr>
              <w:jc w:val="center"/>
              <w:rPr>
                <w:noProof/>
              </w:rPr>
            </w:pPr>
            <w:r w:rsidRPr="00F70831">
              <w:rPr>
                <w:noProof/>
              </w:rPr>
              <w:drawing>
                <wp:inline distT="0" distB="0" distL="0" distR="0" wp14:anchorId="66B9DB87" wp14:editId="0327B306">
                  <wp:extent cx="4250690" cy="324485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0690" cy="32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60F5794" w14:textId="77777777" w:rsidR="00F26E4E" w:rsidRDefault="00F26E4E" w:rsidP="00F26E4E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159F768D" w14:textId="77777777" w:rsidR="00F26E4E" w:rsidRPr="0003127C" w:rsidRDefault="00F26E4E" w:rsidP="00F26E4E">
            <w:pPr>
              <w:jc w:val="center"/>
              <w:rPr>
                <w:color w:val="9AA3AC" w:themeColor="text1" w:themeTint="99"/>
              </w:rPr>
            </w:pPr>
            <w:r w:rsidRPr="0003127C">
              <w:rPr>
                <w:color w:val="9AA3AC" w:themeColor="text1" w:themeTint="99"/>
              </w:rPr>
              <w:t>optional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2193B207" w14:textId="77777777" w:rsidR="00F26E4E" w:rsidRDefault="00F26E4E" w:rsidP="00F26E4E"/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3A216FDD" w14:textId="77777777" w:rsidR="00F26E4E" w:rsidRDefault="00F26E4E" w:rsidP="00F26E4E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2FCD4967" w14:textId="77777777" w:rsidR="00F26E4E" w:rsidRDefault="00F26E4E" w:rsidP="00F26E4E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14:paraId="3307A584" w14:textId="77777777" w:rsidR="00EE10C8" w:rsidRDefault="00EE10C8">
      <w:pPr>
        <w:rPr>
          <w:rFonts w:asciiTheme="majorHAnsi" w:hAnsiTheme="majorHAnsi"/>
          <w:sz w:val="36"/>
        </w:rPr>
      </w:pPr>
      <w:r>
        <w:rPr>
          <w:rFonts w:asciiTheme="majorHAnsi" w:hAnsiTheme="majorHAnsi"/>
          <w:sz w:val="36"/>
        </w:rPr>
        <w:br w:type="page"/>
      </w:r>
    </w:p>
    <w:p w14:paraId="18BC8A75" w14:textId="3916973F" w:rsidR="00853FF1" w:rsidRDefault="00853FF1"/>
    <w:p w14:paraId="7D658147" w14:textId="77777777" w:rsidR="00874927" w:rsidRDefault="00874927"/>
    <w:tbl>
      <w:tblPr>
        <w:tblStyle w:val="TableGrid"/>
        <w:tblpPr w:leftFromText="180" w:rightFromText="180" w:vertAnchor="page" w:horzAnchor="margin" w:tblpY="1128"/>
        <w:tblW w:w="14354" w:type="dxa"/>
        <w:tblBorders>
          <w:top w:val="single" w:sz="18" w:space="0" w:color="488BC9" w:themeColor="accent5"/>
          <w:left w:val="single" w:sz="18" w:space="0" w:color="488BC9" w:themeColor="accent5"/>
          <w:bottom w:val="single" w:sz="18" w:space="0" w:color="488BC9" w:themeColor="accent5"/>
          <w:right w:val="single" w:sz="18" w:space="0" w:color="488BC9" w:themeColor="accent5"/>
          <w:insideH w:val="single" w:sz="18" w:space="0" w:color="488BC9" w:themeColor="accent5"/>
          <w:insideV w:val="single" w:sz="18" w:space="0" w:color="488BC9" w:themeColor="accent5"/>
        </w:tblBorders>
        <w:tblLayout w:type="fixed"/>
        <w:tblLook w:val="04A0" w:firstRow="1" w:lastRow="0" w:firstColumn="1" w:lastColumn="0" w:noHBand="0" w:noVBand="1"/>
        <w:tblCaption w:val="Student: Significant Year-to-Year Reports due Feb 20, 2020"/>
      </w:tblPr>
      <w:tblGrid>
        <w:gridCol w:w="1867"/>
        <w:gridCol w:w="7797"/>
        <w:gridCol w:w="770"/>
        <w:gridCol w:w="916"/>
        <w:gridCol w:w="1013"/>
        <w:gridCol w:w="853"/>
        <w:gridCol w:w="1138"/>
      </w:tblGrid>
      <w:tr w:rsidR="00853FF1" w:rsidRPr="00FF4E75" w14:paraId="7CCFA48C" w14:textId="77777777" w:rsidTr="00853FF1">
        <w:trPr>
          <w:trHeight w:val="511"/>
        </w:trPr>
        <w:tc>
          <w:tcPr>
            <w:tcW w:w="14354" w:type="dxa"/>
            <w:gridSpan w:val="7"/>
            <w:shd w:val="clear" w:color="auto" w:fill="488BC9" w:themeFill="accent5"/>
          </w:tcPr>
          <w:p w14:paraId="5A86B4B7" w14:textId="4E6A098F" w:rsidR="00853FF1" w:rsidRPr="00442D83" w:rsidRDefault="00853FF1" w:rsidP="00853FF1">
            <w:pPr>
              <w:rPr>
                <w:color w:val="FFFFFF" w:themeColor="background1"/>
                <w:sz w:val="44"/>
                <w:szCs w:val="36"/>
              </w:rPr>
            </w:pPr>
            <w:r w:rsidRPr="00AD4557">
              <w:rPr>
                <w:color w:val="FFFFFF" w:themeColor="background1"/>
                <w:sz w:val="36"/>
                <w:szCs w:val="36"/>
              </w:rPr>
              <w:t xml:space="preserve">Student: Significant Year-to-Year Reports – </w:t>
            </w:r>
            <w:r>
              <w:rPr>
                <w:color w:val="FFFFFF" w:themeColor="background1"/>
                <w:sz w:val="36"/>
                <w:szCs w:val="36"/>
              </w:rPr>
              <w:t>4</w:t>
            </w:r>
            <w:r w:rsidRPr="00AD4557">
              <w:rPr>
                <w:color w:val="FFFFFF" w:themeColor="background1"/>
                <w:sz w:val="36"/>
                <w:szCs w:val="36"/>
              </w:rPr>
              <w:t xml:space="preserve"> Reports (+1 for Flag Explanations) – Due </w:t>
            </w:r>
            <w:r w:rsidR="00D64364">
              <w:rPr>
                <w:color w:val="FFFFFF" w:themeColor="background1"/>
                <w:sz w:val="40"/>
                <w:szCs w:val="48"/>
              </w:rPr>
              <w:t>February 2</w:t>
            </w:r>
            <w:r w:rsidR="008A13D3">
              <w:rPr>
                <w:color w:val="FFFFFF" w:themeColor="background1"/>
                <w:sz w:val="40"/>
                <w:szCs w:val="48"/>
              </w:rPr>
              <w:t>3</w:t>
            </w:r>
            <w:r w:rsidRPr="00ED00FE">
              <w:rPr>
                <w:color w:val="FFFFFF" w:themeColor="background1"/>
                <w:sz w:val="40"/>
                <w:szCs w:val="48"/>
              </w:rPr>
              <w:t xml:space="preserve">, </w:t>
            </w:r>
            <w:r>
              <w:rPr>
                <w:color w:val="FFFFFF" w:themeColor="background1"/>
                <w:sz w:val="40"/>
                <w:szCs w:val="48"/>
              </w:rPr>
              <w:t>202</w:t>
            </w:r>
            <w:r w:rsidR="008A13D3">
              <w:rPr>
                <w:color w:val="FFFFFF" w:themeColor="background1"/>
                <w:sz w:val="40"/>
                <w:szCs w:val="48"/>
              </w:rPr>
              <w:t>4</w:t>
            </w:r>
          </w:p>
        </w:tc>
      </w:tr>
      <w:tr w:rsidR="00853FF1" w:rsidRPr="00442D83" w14:paraId="6FFFB3B7" w14:textId="77777777" w:rsidTr="00853FF1">
        <w:trPr>
          <w:trHeight w:val="378"/>
        </w:trPr>
        <w:tc>
          <w:tcPr>
            <w:tcW w:w="1867" w:type="dxa"/>
            <w:vAlign w:val="center"/>
          </w:tcPr>
          <w:p w14:paraId="44E8876B" w14:textId="77777777" w:rsidR="00853FF1" w:rsidRPr="00442D83" w:rsidRDefault="00853FF1" w:rsidP="00853FF1">
            <w:pPr>
              <w:rPr>
                <w:color w:val="488BC9" w:themeColor="accent5"/>
              </w:rPr>
            </w:pPr>
            <w:r w:rsidRPr="00442D83">
              <w:rPr>
                <w:color w:val="488BC9" w:themeColor="accent5"/>
              </w:rPr>
              <w:t>Report</w:t>
            </w:r>
          </w:p>
        </w:tc>
        <w:tc>
          <w:tcPr>
            <w:tcW w:w="7797" w:type="dxa"/>
            <w:vAlign w:val="center"/>
          </w:tcPr>
          <w:p w14:paraId="279FF7C1" w14:textId="77777777" w:rsidR="00853FF1" w:rsidRPr="00442D83" w:rsidRDefault="00853FF1" w:rsidP="00853FF1">
            <w:pPr>
              <w:rPr>
                <w:color w:val="488BC9" w:themeColor="accent5"/>
              </w:rPr>
            </w:pPr>
            <w:r w:rsidRPr="00442D83">
              <w:rPr>
                <w:color w:val="488BC9" w:themeColor="accent5"/>
              </w:rPr>
              <w:t>Looks like:</w:t>
            </w:r>
          </w:p>
        </w:tc>
        <w:tc>
          <w:tcPr>
            <w:tcW w:w="770" w:type="dxa"/>
            <w:vAlign w:val="center"/>
          </w:tcPr>
          <w:p w14:paraId="3EF05F76" w14:textId="77777777" w:rsidR="00853FF1" w:rsidRPr="00286DB0" w:rsidRDefault="00853FF1" w:rsidP="00853FF1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Pages</w:t>
            </w:r>
          </w:p>
        </w:tc>
        <w:tc>
          <w:tcPr>
            <w:tcW w:w="916" w:type="dxa"/>
            <w:vAlign w:val="center"/>
          </w:tcPr>
          <w:p w14:paraId="268AFC1F" w14:textId="77777777" w:rsidR="00853FF1" w:rsidRPr="00286DB0" w:rsidRDefault="00853FF1" w:rsidP="00853FF1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Format</w:t>
            </w:r>
          </w:p>
        </w:tc>
        <w:tc>
          <w:tcPr>
            <w:tcW w:w="1013" w:type="dxa"/>
            <w:vAlign w:val="center"/>
          </w:tcPr>
          <w:p w14:paraId="3CF70B53" w14:textId="77777777" w:rsidR="00853FF1" w:rsidRPr="00286DB0" w:rsidRDefault="00853FF1" w:rsidP="00853FF1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Director Review</w:t>
            </w:r>
          </w:p>
        </w:tc>
        <w:tc>
          <w:tcPr>
            <w:tcW w:w="853" w:type="dxa"/>
            <w:vAlign w:val="center"/>
          </w:tcPr>
          <w:p w14:paraId="6C7A55BA" w14:textId="77777777" w:rsidR="00853FF1" w:rsidRPr="00286DB0" w:rsidRDefault="00853FF1" w:rsidP="00853FF1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Signed</w:t>
            </w:r>
          </w:p>
        </w:tc>
        <w:tc>
          <w:tcPr>
            <w:tcW w:w="1138" w:type="dxa"/>
            <w:vAlign w:val="center"/>
          </w:tcPr>
          <w:p w14:paraId="2C37B3F6" w14:textId="77777777" w:rsidR="00853FF1" w:rsidRPr="00286DB0" w:rsidRDefault="00853FF1" w:rsidP="00853FF1">
            <w:pPr>
              <w:jc w:val="center"/>
              <w:rPr>
                <w:color w:val="488BC9" w:themeColor="accent5"/>
                <w:sz w:val="20"/>
              </w:rPr>
            </w:pPr>
            <w:r w:rsidRPr="00286DB0">
              <w:rPr>
                <w:color w:val="488BC9" w:themeColor="accent5"/>
                <w:sz w:val="20"/>
              </w:rPr>
              <w:t>Uploaded</w:t>
            </w:r>
          </w:p>
        </w:tc>
      </w:tr>
      <w:tr w:rsidR="00853FF1" w14:paraId="5526F05E" w14:textId="77777777" w:rsidTr="00853FF1">
        <w:trPr>
          <w:trHeight w:val="945"/>
        </w:trPr>
        <w:tc>
          <w:tcPr>
            <w:tcW w:w="1867" w:type="dxa"/>
          </w:tcPr>
          <w:p w14:paraId="3F9E5B08" w14:textId="77777777" w:rsidR="00853FF1" w:rsidRDefault="00853FF1" w:rsidP="00853FF1">
            <w:r>
              <w:t xml:space="preserve">2.1 By Age Group and Disability </w:t>
            </w:r>
          </w:p>
        </w:tc>
        <w:tc>
          <w:tcPr>
            <w:tcW w:w="7797" w:type="dxa"/>
            <w:vAlign w:val="center"/>
          </w:tcPr>
          <w:p w14:paraId="39171CF2" w14:textId="77777777" w:rsidR="00853FF1" w:rsidRDefault="00853FF1" w:rsidP="00853F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F97F06" wp14:editId="468AEBC9">
                  <wp:extent cx="4813935" cy="342900"/>
                  <wp:effectExtent l="0" t="0" r="5715" b="0"/>
                  <wp:docPr id="44" name="Picture 4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27" b="89004"/>
                          <a:stretch/>
                        </pic:blipFill>
                        <pic:spPr bwMode="auto">
                          <a:xfrm>
                            <a:off x="0" y="0"/>
                            <a:ext cx="481393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14:paraId="46BE3DFD" w14:textId="77777777" w:rsidR="00853FF1" w:rsidRPr="00B76934" w:rsidRDefault="00853FF1" w:rsidP="00853FF1">
            <w:pPr>
              <w:jc w:val="center"/>
              <w:rPr>
                <w:sz w:val="32"/>
              </w:rPr>
            </w:pPr>
            <w:r w:rsidRPr="00B76934"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14:paraId="0B5CF718" w14:textId="77777777" w:rsidR="00853FF1" w:rsidRPr="00442D83" w:rsidRDefault="00853FF1" w:rsidP="00853FF1">
            <w:pPr>
              <w:jc w:val="center"/>
              <w:rPr>
                <w:color w:val="488BC9" w:themeColor="accent5"/>
              </w:rPr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14:paraId="08800194" w14:textId="77777777" w:rsidR="00853FF1" w:rsidRDefault="00853FF1" w:rsidP="00853FF1">
            <w:r w:rsidRPr="00D03466">
              <w:rPr>
                <w:noProof/>
              </w:rPr>
              <w:drawing>
                <wp:inline distT="0" distB="0" distL="0" distR="0" wp14:anchorId="5A84595B" wp14:editId="2264E202">
                  <wp:extent cx="276726" cy="276726"/>
                  <wp:effectExtent l="0" t="0" r="9525" b="9525"/>
                  <wp:docPr id="23" name="Picture 11" title="Edfac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shd w:val="clear" w:color="auto" w:fill="FFFFFF" w:themeFill="background1"/>
            <w:vAlign w:val="center"/>
          </w:tcPr>
          <w:p w14:paraId="31C94489" w14:textId="77777777" w:rsidR="00853FF1" w:rsidRDefault="00853FF1" w:rsidP="00853FF1">
            <w:pPr>
              <w:jc w:val="center"/>
            </w:pPr>
          </w:p>
        </w:tc>
        <w:tc>
          <w:tcPr>
            <w:tcW w:w="1138" w:type="dxa"/>
            <w:vAlign w:val="center"/>
          </w:tcPr>
          <w:p w14:paraId="11571756" w14:textId="77777777" w:rsidR="00853FF1" w:rsidRDefault="00853FF1" w:rsidP="00853FF1">
            <w:pPr>
              <w:jc w:val="center"/>
            </w:pPr>
          </w:p>
        </w:tc>
      </w:tr>
      <w:tr w:rsidR="00853FF1" w14:paraId="71EBE0C8" w14:textId="77777777" w:rsidTr="00853FF1">
        <w:trPr>
          <w:trHeight w:val="549"/>
        </w:trPr>
        <w:tc>
          <w:tcPr>
            <w:tcW w:w="1867" w:type="dxa"/>
          </w:tcPr>
          <w:p w14:paraId="51E033D8" w14:textId="77777777" w:rsidR="00853FF1" w:rsidRDefault="00853FF1" w:rsidP="00853FF1">
            <w:r>
              <w:t>2.2 By Age Group and Race/Ethnicity Ages</w:t>
            </w:r>
          </w:p>
        </w:tc>
        <w:tc>
          <w:tcPr>
            <w:tcW w:w="7797" w:type="dxa"/>
            <w:vAlign w:val="center"/>
          </w:tcPr>
          <w:p w14:paraId="2131BC50" w14:textId="77777777" w:rsidR="00853FF1" w:rsidRDefault="00853FF1" w:rsidP="00853F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33F3A6D" wp14:editId="7BB116F3">
                  <wp:extent cx="4813935" cy="381000"/>
                  <wp:effectExtent l="0" t="0" r="5715" b="0"/>
                  <wp:docPr id="46" name="Picture 46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13" b="90675"/>
                          <a:stretch/>
                        </pic:blipFill>
                        <pic:spPr bwMode="auto">
                          <a:xfrm>
                            <a:off x="0" y="0"/>
                            <a:ext cx="481393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14:paraId="0C12108C" w14:textId="77777777" w:rsidR="00853FF1" w:rsidRPr="00B76934" w:rsidRDefault="00853FF1" w:rsidP="00853FF1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14:paraId="2C118947" w14:textId="77777777" w:rsidR="00853FF1" w:rsidRPr="00442D83" w:rsidRDefault="00853FF1" w:rsidP="00853FF1">
            <w:pPr>
              <w:jc w:val="center"/>
              <w:rPr>
                <w:color w:val="488BC9" w:themeColor="accent5"/>
              </w:rPr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14:paraId="37CC2809" w14:textId="77777777" w:rsidR="00853FF1" w:rsidRDefault="00853FF1" w:rsidP="00853FF1">
            <w:r w:rsidRPr="00D03466">
              <w:rPr>
                <w:noProof/>
              </w:rPr>
              <w:drawing>
                <wp:inline distT="0" distB="0" distL="0" distR="0" wp14:anchorId="53CA60B0" wp14:editId="15EC15E2">
                  <wp:extent cx="276726" cy="276726"/>
                  <wp:effectExtent l="0" t="0" r="9525" b="9525"/>
                  <wp:docPr id="24" name="Picture 11" title="Edfac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14:paraId="2E28A06F" w14:textId="77777777" w:rsidR="00853FF1" w:rsidRDefault="00853FF1" w:rsidP="00853FF1">
            <w:pPr>
              <w:jc w:val="center"/>
            </w:pPr>
          </w:p>
        </w:tc>
        <w:tc>
          <w:tcPr>
            <w:tcW w:w="1138" w:type="dxa"/>
            <w:vAlign w:val="center"/>
          </w:tcPr>
          <w:p w14:paraId="679FA0E2" w14:textId="77777777" w:rsidR="00853FF1" w:rsidRDefault="00853FF1" w:rsidP="00853FF1">
            <w:pPr>
              <w:jc w:val="center"/>
            </w:pPr>
          </w:p>
        </w:tc>
      </w:tr>
      <w:tr w:rsidR="00853FF1" w14:paraId="079E6A37" w14:textId="77777777" w:rsidTr="00853FF1">
        <w:trPr>
          <w:trHeight w:val="585"/>
        </w:trPr>
        <w:tc>
          <w:tcPr>
            <w:tcW w:w="1867" w:type="dxa"/>
          </w:tcPr>
          <w:p w14:paraId="011B3AF7" w14:textId="77777777" w:rsidR="00853FF1" w:rsidRDefault="00853FF1" w:rsidP="00853FF1">
            <w:r>
              <w:t>2.3</w:t>
            </w:r>
            <w:r w:rsidRPr="00306FAA">
              <w:t xml:space="preserve"> Age Group and Ed</w:t>
            </w:r>
            <w:r>
              <w:t xml:space="preserve">. </w:t>
            </w:r>
            <w:r w:rsidRPr="00306FAA">
              <w:t>Environment Ages</w:t>
            </w:r>
          </w:p>
        </w:tc>
        <w:tc>
          <w:tcPr>
            <w:tcW w:w="7797" w:type="dxa"/>
            <w:vAlign w:val="center"/>
          </w:tcPr>
          <w:p w14:paraId="0CB1D533" w14:textId="77777777" w:rsidR="00853FF1" w:rsidRDefault="00853FF1" w:rsidP="00853F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D103FB1" wp14:editId="136832CF">
                  <wp:extent cx="4813935" cy="466725"/>
                  <wp:effectExtent l="0" t="0" r="5715" b="9525"/>
                  <wp:docPr id="47" name="Picture 47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0910"/>
                          <a:stretch/>
                        </pic:blipFill>
                        <pic:spPr bwMode="auto">
                          <a:xfrm>
                            <a:off x="0" y="0"/>
                            <a:ext cx="4813935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14:paraId="1D4CB33D" w14:textId="77777777" w:rsidR="00853FF1" w:rsidRPr="00B76934" w:rsidRDefault="00853FF1" w:rsidP="00853FF1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14:paraId="2284E27F" w14:textId="77777777" w:rsidR="00853FF1" w:rsidRDefault="00853FF1" w:rsidP="00853FF1">
            <w:pPr>
              <w:jc w:val="center"/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14:paraId="5EF1EE3A" w14:textId="77777777" w:rsidR="00853FF1" w:rsidRDefault="00853FF1" w:rsidP="00853FF1">
            <w:r w:rsidRPr="00D03466">
              <w:rPr>
                <w:noProof/>
              </w:rPr>
              <w:drawing>
                <wp:inline distT="0" distB="0" distL="0" distR="0" wp14:anchorId="1F71E9F2" wp14:editId="7028ABF9">
                  <wp:extent cx="276726" cy="276726"/>
                  <wp:effectExtent l="0" t="0" r="9525" b="9525"/>
                  <wp:docPr id="25" name="Picture 11" title="Edfac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vAlign w:val="center"/>
          </w:tcPr>
          <w:p w14:paraId="024CFF3A" w14:textId="77777777" w:rsidR="00853FF1" w:rsidRDefault="00853FF1" w:rsidP="00853FF1">
            <w:pPr>
              <w:jc w:val="center"/>
            </w:pPr>
          </w:p>
        </w:tc>
        <w:tc>
          <w:tcPr>
            <w:tcW w:w="1138" w:type="dxa"/>
            <w:vAlign w:val="center"/>
          </w:tcPr>
          <w:p w14:paraId="5EE80F43" w14:textId="77777777" w:rsidR="00853FF1" w:rsidRDefault="00853FF1" w:rsidP="00853FF1">
            <w:pPr>
              <w:jc w:val="center"/>
            </w:pPr>
          </w:p>
        </w:tc>
      </w:tr>
      <w:tr w:rsidR="00853FF1" w14:paraId="6324C878" w14:textId="77777777" w:rsidTr="00853FF1">
        <w:trPr>
          <w:trHeight w:val="594"/>
        </w:trPr>
        <w:tc>
          <w:tcPr>
            <w:tcW w:w="1867" w:type="dxa"/>
          </w:tcPr>
          <w:p w14:paraId="635D8789" w14:textId="77777777" w:rsidR="00853FF1" w:rsidRDefault="00853FF1" w:rsidP="00853FF1">
            <w:r>
              <w:t xml:space="preserve">2.4 </w:t>
            </w:r>
            <w:r w:rsidRPr="00AD4557">
              <w:t>Ed Orphan Change Report</w:t>
            </w:r>
          </w:p>
        </w:tc>
        <w:tc>
          <w:tcPr>
            <w:tcW w:w="7797" w:type="dxa"/>
            <w:vAlign w:val="center"/>
          </w:tcPr>
          <w:p w14:paraId="16257E85" w14:textId="77777777" w:rsidR="00853FF1" w:rsidRDefault="00853FF1" w:rsidP="00853F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5A5F19" wp14:editId="1CFF34CD">
                  <wp:extent cx="4813935" cy="361950"/>
                  <wp:effectExtent l="0" t="0" r="5715" b="0"/>
                  <wp:docPr id="48" name="Picture 48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17" b="88681"/>
                          <a:stretch/>
                        </pic:blipFill>
                        <pic:spPr bwMode="auto">
                          <a:xfrm>
                            <a:off x="0" y="0"/>
                            <a:ext cx="4813935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vAlign w:val="center"/>
          </w:tcPr>
          <w:p w14:paraId="37736F70" w14:textId="77777777" w:rsidR="00853FF1" w:rsidRPr="00B76934" w:rsidRDefault="00853FF1" w:rsidP="00853FF1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vAlign w:val="center"/>
          </w:tcPr>
          <w:p w14:paraId="6286DB3A" w14:textId="77777777" w:rsidR="00853FF1" w:rsidRDefault="00853FF1" w:rsidP="00853FF1">
            <w:pPr>
              <w:jc w:val="center"/>
            </w:pPr>
            <w:r w:rsidRPr="00442D83">
              <w:rPr>
                <w:color w:val="488BC9" w:themeColor="accent5"/>
                <w:sz w:val="40"/>
              </w:rPr>
              <w:t>PDF</w:t>
            </w:r>
          </w:p>
        </w:tc>
        <w:tc>
          <w:tcPr>
            <w:tcW w:w="1013" w:type="dxa"/>
          </w:tcPr>
          <w:p w14:paraId="6A951B1B" w14:textId="77777777" w:rsidR="00853FF1" w:rsidRDefault="00853FF1" w:rsidP="00853FF1"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</w:p>
        </w:tc>
        <w:tc>
          <w:tcPr>
            <w:tcW w:w="853" w:type="dxa"/>
            <w:vAlign w:val="center"/>
          </w:tcPr>
          <w:p w14:paraId="753DCF3F" w14:textId="77777777" w:rsidR="00853FF1" w:rsidRDefault="00853FF1" w:rsidP="00853FF1">
            <w:pPr>
              <w:jc w:val="center"/>
            </w:pPr>
          </w:p>
        </w:tc>
        <w:tc>
          <w:tcPr>
            <w:tcW w:w="1138" w:type="dxa"/>
            <w:vAlign w:val="center"/>
          </w:tcPr>
          <w:p w14:paraId="5F448810" w14:textId="77777777" w:rsidR="00853FF1" w:rsidRDefault="00853FF1" w:rsidP="00853FF1">
            <w:pPr>
              <w:jc w:val="center"/>
            </w:pPr>
          </w:p>
        </w:tc>
      </w:tr>
      <w:tr w:rsidR="00853FF1" w14:paraId="668D47E6" w14:textId="77777777" w:rsidTr="00853FF1">
        <w:trPr>
          <w:cantSplit/>
          <w:trHeight w:val="1134"/>
        </w:trPr>
        <w:tc>
          <w:tcPr>
            <w:tcW w:w="1867" w:type="dxa"/>
            <w:tcBorders>
              <w:bottom w:val="single" w:sz="18" w:space="0" w:color="5C6670" w:themeColor="text1"/>
            </w:tcBorders>
          </w:tcPr>
          <w:p w14:paraId="152B8AB3" w14:textId="77777777" w:rsidR="00853FF1" w:rsidRDefault="00E4778E" w:rsidP="00853FF1">
            <w:hyperlink r:id="rId31" w:history="1">
              <w:r w:rsidR="00853FF1" w:rsidRPr="00FA0BD0">
                <w:rPr>
                  <w:rStyle w:val="Hyperlink"/>
                </w:rPr>
                <w:t>Flag Explanations</w:t>
              </w:r>
            </w:hyperlink>
          </w:p>
        </w:tc>
        <w:tc>
          <w:tcPr>
            <w:tcW w:w="7797" w:type="dxa"/>
            <w:tcBorders>
              <w:bottom w:val="single" w:sz="18" w:space="0" w:color="5C6670" w:themeColor="text1"/>
            </w:tcBorders>
            <w:vAlign w:val="center"/>
          </w:tcPr>
          <w:p w14:paraId="4274A61B" w14:textId="77777777" w:rsidR="00853FF1" w:rsidRPr="00597B2C" w:rsidRDefault="00853FF1" w:rsidP="00853FF1">
            <w:pPr>
              <w:jc w:val="center"/>
              <w:rPr>
                <w:noProof/>
              </w:rPr>
            </w:pPr>
            <w:r w:rsidRPr="00C95305">
              <w:rPr>
                <w:noProof/>
              </w:rPr>
              <w:drawing>
                <wp:inline distT="0" distB="0" distL="0" distR="0" wp14:anchorId="05995379" wp14:editId="662408DE">
                  <wp:extent cx="4813935" cy="1077595"/>
                  <wp:effectExtent l="0" t="0" r="5715" b="8255"/>
                  <wp:docPr id="50" name="Picture 50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Graphical user interface, application&#10;&#10;Description automatically generated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3935" cy="1077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tcBorders>
              <w:bottom w:val="single" w:sz="18" w:space="0" w:color="5C6670" w:themeColor="text1"/>
            </w:tcBorders>
            <w:vAlign w:val="center"/>
          </w:tcPr>
          <w:p w14:paraId="101532AD" w14:textId="77777777" w:rsidR="00853FF1" w:rsidRDefault="00853FF1" w:rsidP="00853FF1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916" w:type="dxa"/>
            <w:tcBorders>
              <w:bottom w:val="single" w:sz="18" w:space="0" w:color="5C6670" w:themeColor="text1"/>
            </w:tcBorders>
            <w:textDirection w:val="btLr"/>
            <w:vAlign w:val="center"/>
          </w:tcPr>
          <w:p w14:paraId="1845DAA9" w14:textId="77777777" w:rsidR="00853FF1" w:rsidRPr="00442D83" w:rsidRDefault="00853FF1" w:rsidP="00853FF1">
            <w:pPr>
              <w:ind w:left="113" w:right="113"/>
              <w:jc w:val="center"/>
              <w:rPr>
                <w:color w:val="488BC9" w:themeColor="accent5"/>
                <w:sz w:val="40"/>
              </w:rPr>
            </w:pPr>
            <w:r w:rsidRPr="00286DB0">
              <w:rPr>
                <w:color w:val="2E689D" w:themeColor="accent5" w:themeShade="BF"/>
                <w:sz w:val="44"/>
              </w:rPr>
              <w:t>WORD</w:t>
            </w:r>
          </w:p>
        </w:tc>
        <w:tc>
          <w:tcPr>
            <w:tcW w:w="1013" w:type="dxa"/>
            <w:tcBorders>
              <w:bottom w:val="single" w:sz="18" w:space="0" w:color="5C6670" w:themeColor="text1"/>
            </w:tcBorders>
          </w:tcPr>
          <w:p w14:paraId="4AE247A1" w14:textId="77777777" w:rsidR="00853FF1" w:rsidRPr="00D03466" w:rsidRDefault="00853FF1" w:rsidP="00853FF1">
            <w:pPr>
              <w:rPr>
                <w:noProof/>
              </w:rPr>
            </w:pPr>
            <w:r w:rsidRPr="00D03466">
              <w:rPr>
                <w:noProof/>
              </w:rPr>
              <w:drawing>
                <wp:inline distT="0" distB="0" distL="0" distR="0" wp14:anchorId="0F752A88" wp14:editId="1CED5CE1">
                  <wp:extent cx="276726" cy="276726"/>
                  <wp:effectExtent l="0" t="0" r="9525" b="9525"/>
                  <wp:docPr id="28" name="Picture 11" title="Edfac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2667" b="94667" l="4000" r="94667">
                                        <a14:foregroundMark x1="14667" y1="12000" x2="14667" y2="12000"/>
                                        <a14:foregroundMark x1="4000" y1="2667" x2="13333" y2="93333"/>
                                        <a14:foregroundMark x1="25333" y1="94667" x2="89333" y2="93333"/>
                                        <a14:foregroundMark x1="94667" y1="88000" x2="92000" y2="10667"/>
                                        <a14:foregroundMark x1="80000" y1="40000" x2="80000" y2="40000"/>
                                        <a14:foregroundMark x1="61333" y1="54667" x2="61333" y2="54667"/>
                                        <a14:foregroundMark x1="66667" y1="72000" x2="66667" y2="72000"/>
                                        <a14:backgroundMark x1="36000" y1="28000" x2="36000" y2="28000"/>
                                        <a14:backgroundMark x1="45333" y1="21333" x2="45333" y2="21333"/>
                                        <a14:backgroundMark x1="61333" y1="22667" x2="61333" y2="22667"/>
                                        <a14:backgroundMark x1="32000" y1="46667" x2="32000" y2="46667"/>
                                      </a14:backgroundRemoval>
                                    </a14:imgEffect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182" cy="2821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3" w:type="dxa"/>
            <w:tcBorders>
              <w:bottom w:val="single" w:sz="18" w:space="0" w:color="5C6670" w:themeColor="text1"/>
            </w:tcBorders>
            <w:shd w:val="clear" w:color="auto" w:fill="488BC9" w:themeFill="accent5"/>
            <w:textDirection w:val="btLr"/>
            <w:vAlign w:val="center"/>
          </w:tcPr>
          <w:p w14:paraId="65E2DB34" w14:textId="77777777" w:rsidR="00853FF1" w:rsidRDefault="00853FF1" w:rsidP="00853FF1">
            <w:pPr>
              <w:ind w:left="113" w:right="113"/>
              <w:jc w:val="center"/>
            </w:pPr>
            <w:r w:rsidRPr="00C95305">
              <w:rPr>
                <w:color w:val="FFFFFF" w:themeColor="background1"/>
                <w:sz w:val="24"/>
                <w:szCs w:val="18"/>
              </w:rPr>
              <w:t>Not Required</w:t>
            </w:r>
          </w:p>
        </w:tc>
        <w:tc>
          <w:tcPr>
            <w:tcW w:w="1138" w:type="dxa"/>
            <w:tcBorders>
              <w:bottom w:val="single" w:sz="18" w:space="0" w:color="5C6670" w:themeColor="text1"/>
            </w:tcBorders>
            <w:vAlign w:val="center"/>
          </w:tcPr>
          <w:p w14:paraId="4B00536D" w14:textId="77777777" w:rsidR="00853FF1" w:rsidRDefault="00853FF1" w:rsidP="00853FF1">
            <w:pPr>
              <w:jc w:val="center"/>
            </w:pPr>
          </w:p>
        </w:tc>
      </w:tr>
      <w:tr w:rsidR="00853FF1" w14:paraId="54695BF4" w14:textId="77777777" w:rsidTr="00853FF1">
        <w:trPr>
          <w:cantSplit/>
          <w:trHeight w:val="1134"/>
        </w:trPr>
        <w:tc>
          <w:tcPr>
            <w:tcW w:w="186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550C3173" w14:textId="77777777" w:rsidR="00853FF1" w:rsidRDefault="00853FF1" w:rsidP="00853FF1">
            <w:r w:rsidRPr="00E838A6">
              <w:t>Detail Listing of Educational Orphans</w:t>
            </w:r>
          </w:p>
        </w:tc>
        <w:tc>
          <w:tcPr>
            <w:tcW w:w="779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4FD1DC06" w14:textId="77777777" w:rsidR="00853FF1" w:rsidRPr="00C95305" w:rsidRDefault="00853FF1" w:rsidP="00853FF1">
            <w:pPr>
              <w:jc w:val="center"/>
              <w:rPr>
                <w:noProof/>
              </w:rPr>
            </w:pPr>
            <w:r w:rsidRPr="00E838A6">
              <w:rPr>
                <w:noProof/>
              </w:rPr>
              <w:drawing>
                <wp:inline distT="0" distB="0" distL="0" distR="0" wp14:anchorId="5910E36D" wp14:editId="77F1B592">
                  <wp:extent cx="4813935" cy="440055"/>
                  <wp:effectExtent l="0" t="0" r="5715" b="0"/>
                  <wp:docPr id="5" name="Picture 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ext&#10;&#10;Description automatically generated"/>
                          <pic:cNvPicPr/>
                        </pic:nvPicPr>
                        <pic:blipFill rotWithShape="1">
                          <a:blip r:embed="rId33"/>
                          <a:srcRect t="29141"/>
                          <a:stretch/>
                        </pic:blipFill>
                        <pic:spPr bwMode="auto">
                          <a:xfrm>
                            <a:off x="0" y="0"/>
                            <a:ext cx="4813935" cy="4400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40F2A474" w14:textId="77777777" w:rsidR="00853FF1" w:rsidRDefault="00853FF1" w:rsidP="00853FF1">
            <w:pPr>
              <w:jc w:val="center"/>
              <w:rPr>
                <w:sz w:val="32"/>
              </w:rPr>
            </w:pPr>
            <w:r>
              <w:rPr>
                <w:sz w:val="32"/>
              </w:rPr>
              <w:t>1+</w:t>
            </w:r>
          </w:p>
        </w:tc>
        <w:tc>
          <w:tcPr>
            <w:tcW w:w="916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textDirection w:val="btLr"/>
            <w:vAlign w:val="center"/>
          </w:tcPr>
          <w:p w14:paraId="379BBA8D" w14:textId="77777777" w:rsidR="00853FF1" w:rsidRPr="00286DB0" w:rsidRDefault="00853FF1" w:rsidP="00853FF1">
            <w:pPr>
              <w:ind w:left="113" w:right="113"/>
              <w:jc w:val="center"/>
              <w:rPr>
                <w:color w:val="2E689D" w:themeColor="accent5" w:themeShade="BF"/>
                <w:sz w:val="44"/>
              </w:rPr>
            </w:pPr>
          </w:p>
        </w:tc>
        <w:tc>
          <w:tcPr>
            <w:tcW w:w="1013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6C5086D7" w14:textId="77777777" w:rsidR="00853FF1" w:rsidRPr="00D03466" w:rsidRDefault="00853FF1" w:rsidP="00853FF1">
            <w:pPr>
              <w:rPr>
                <w:noProof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</w:p>
        </w:tc>
        <w:tc>
          <w:tcPr>
            <w:tcW w:w="853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6851DB37" w14:textId="77777777" w:rsidR="00853FF1" w:rsidRPr="00C95305" w:rsidRDefault="00853FF1" w:rsidP="00853FF1">
            <w:pPr>
              <w:ind w:left="113" w:right="113"/>
              <w:jc w:val="center"/>
              <w:rPr>
                <w:color w:val="FFFFFF" w:themeColor="background1"/>
                <w:sz w:val="24"/>
                <w:szCs w:val="18"/>
              </w:rPr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138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2753C997" w14:textId="77777777" w:rsidR="00853FF1" w:rsidRDefault="00853FF1" w:rsidP="00853FF1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14:paraId="4D7A2E44" w14:textId="77777777" w:rsidR="00853FF1" w:rsidRDefault="00853FF1"/>
    <w:p w14:paraId="7482AC08" w14:textId="4CE021B6" w:rsidR="00F0003E" w:rsidRDefault="00FA0BD0">
      <w:r>
        <w:br w:type="page"/>
      </w:r>
    </w:p>
    <w:p w14:paraId="46A8819A" w14:textId="77777777" w:rsidR="00F0003E" w:rsidRDefault="00F0003E"/>
    <w:tbl>
      <w:tblPr>
        <w:tblStyle w:val="TableGrid"/>
        <w:tblpPr w:leftFromText="180" w:rightFromText="180" w:vertAnchor="text" w:horzAnchor="margin" w:tblpY="-40"/>
        <w:tblW w:w="14286" w:type="dxa"/>
        <w:tblBorders>
          <w:top w:val="single" w:sz="18" w:space="0" w:color="46797A" w:themeColor="accent4"/>
          <w:left w:val="single" w:sz="18" w:space="0" w:color="46797A" w:themeColor="accent4"/>
          <w:bottom w:val="single" w:sz="18" w:space="0" w:color="46797A" w:themeColor="accent4"/>
          <w:right w:val="single" w:sz="18" w:space="0" w:color="46797A" w:themeColor="accent4"/>
          <w:insideH w:val="single" w:sz="18" w:space="0" w:color="46797A" w:themeColor="accent4"/>
          <w:insideV w:val="single" w:sz="18" w:space="0" w:color="46797A" w:themeColor="accent4"/>
        </w:tblBorders>
        <w:tblLayout w:type="fixed"/>
        <w:tblLook w:val="04A0" w:firstRow="1" w:lastRow="0" w:firstColumn="1" w:lastColumn="0" w:noHBand="0" w:noVBand="1"/>
        <w:tblCaption w:val="Data Summary Reports that are due Feb 20, 2020"/>
      </w:tblPr>
      <w:tblGrid>
        <w:gridCol w:w="2227"/>
        <w:gridCol w:w="6730"/>
        <w:gridCol w:w="1065"/>
        <w:gridCol w:w="1066"/>
        <w:gridCol w:w="1066"/>
        <w:gridCol w:w="1066"/>
        <w:gridCol w:w="1066"/>
      </w:tblGrid>
      <w:tr w:rsidR="00853FF1" w:rsidRPr="00687ACE" w14:paraId="0DF18F54" w14:textId="77777777" w:rsidTr="00853FF1">
        <w:trPr>
          <w:trHeight w:val="511"/>
        </w:trPr>
        <w:tc>
          <w:tcPr>
            <w:tcW w:w="14286" w:type="dxa"/>
            <w:gridSpan w:val="7"/>
            <w:shd w:val="clear" w:color="auto" w:fill="46797A" w:themeFill="accent4"/>
            <w:vAlign w:val="center"/>
          </w:tcPr>
          <w:p w14:paraId="2324CF5A" w14:textId="7EEFB8FB" w:rsidR="00853FF1" w:rsidRPr="00981E7D" w:rsidRDefault="00853FF1" w:rsidP="00853FF1">
            <w:pPr>
              <w:rPr>
                <w:color w:val="FFFFFF" w:themeColor="background1"/>
                <w:sz w:val="48"/>
                <w:szCs w:val="48"/>
              </w:rPr>
            </w:pPr>
            <w:r w:rsidRPr="00981E7D">
              <w:rPr>
                <w:color w:val="FFFFFF" w:themeColor="background1"/>
                <w:sz w:val="48"/>
                <w:szCs w:val="48"/>
              </w:rPr>
              <w:t xml:space="preserve">Data Summary Reports – </w:t>
            </w:r>
            <w:r>
              <w:rPr>
                <w:color w:val="FFFFFF" w:themeColor="background1"/>
                <w:sz w:val="48"/>
                <w:szCs w:val="48"/>
              </w:rPr>
              <w:t>2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 Reports -</w:t>
            </w:r>
            <w:r w:rsidRPr="00981E7D">
              <w:rPr>
                <w:sz w:val="48"/>
                <w:szCs w:val="48"/>
              </w:rPr>
              <w:t xml:space="preserve"> </w:t>
            </w:r>
            <w:r w:rsidRPr="00981E7D">
              <w:rPr>
                <w:color w:val="FFFFFF" w:themeColor="background1"/>
                <w:sz w:val="48"/>
                <w:szCs w:val="48"/>
              </w:rPr>
              <w:t xml:space="preserve">Due </w:t>
            </w:r>
            <w:r w:rsidR="00D64364">
              <w:rPr>
                <w:color w:val="FFFFFF" w:themeColor="background1"/>
                <w:sz w:val="48"/>
                <w:szCs w:val="48"/>
              </w:rPr>
              <w:t>February 2</w:t>
            </w:r>
            <w:r w:rsidR="008A13D3">
              <w:rPr>
                <w:color w:val="FFFFFF" w:themeColor="background1"/>
                <w:sz w:val="48"/>
                <w:szCs w:val="48"/>
              </w:rPr>
              <w:t>3</w:t>
            </w:r>
            <w:r w:rsidRPr="00ED00FE">
              <w:rPr>
                <w:color w:val="FFFFFF" w:themeColor="background1"/>
                <w:sz w:val="48"/>
                <w:szCs w:val="48"/>
              </w:rPr>
              <w:t xml:space="preserve">, </w:t>
            </w:r>
            <w:r>
              <w:rPr>
                <w:color w:val="FFFFFF" w:themeColor="background1"/>
                <w:sz w:val="48"/>
                <w:szCs w:val="48"/>
              </w:rPr>
              <w:t>202</w:t>
            </w:r>
            <w:r w:rsidR="008A13D3">
              <w:rPr>
                <w:color w:val="FFFFFF" w:themeColor="background1"/>
                <w:sz w:val="48"/>
                <w:szCs w:val="48"/>
              </w:rPr>
              <w:t>4</w:t>
            </w:r>
          </w:p>
          <w:p w14:paraId="56336D36" w14:textId="77777777" w:rsidR="00853FF1" w:rsidRPr="00687ACE" w:rsidRDefault="00853FF1" w:rsidP="00853FF1">
            <w:pPr>
              <w:rPr>
                <w:color w:val="FFFFFF" w:themeColor="background1"/>
                <w:sz w:val="48"/>
              </w:rPr>
            </w:pPr>
            <w:r w:rsidRPr="00981E7D">
              <w:rPr>
                <w:color w:val="FFFFFF" w:themeColor="background1"/>
                <w:sz w:val="36"/>
                <w:szCs w:val="48"/>
              </w:rPr>
              <w:t>Number of Students …</w:t>
            </w:r>
          </w:p>
        </w:tc>
      </w:tr>
      <w:tr w:rsidR="00853FF1" w:rsidRPr="00687ACE" w14:paraId="7D08E8DD" w14:textId="77777777" w:rsidTr="00853FF1">
        <w:trPr>
          <w:trHeight w:val="244"/>
        </w:trPr>
        <w:tc>
          <w:tcPr>
            <w:tcW w:w="2227" w:type="dxa"/>
            <w:vAlign w:val="center"/>
          </w:tcPr>
          <w:p w14:paraId="071453C6" w14:textId="77777777" w:rsidR="00853FF1" w:rsidRPr="00B55D89" w:rsidRDefault="00853FF1" w:rsidP="00853FF1">
            <w:pPr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Report</w:t>
            </w:r>
          </w:p>
        </w:tc>
        <w:tc>
          <w:tcPr>
            <w:tcW w:w="6730" w:type="dxa"/>
            <w:vAlign w:val="center"/>
          </w:tcPr>
          <w:p w14:paraId="31DE86A2" w14:textId="77777777" w:rsidR="00853FF1" w:rsidRPr="00B55D89" w:rsidRDefault="00853FF1" w:rsidP="00853FF1">
            <w:pPr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Looks like:</w:t>
            </w:r>
          </w:p>
        </w:tc>
        <w:tc>
          <w:tcPr>
            <w:tcW w:w="1065" w:type="dxa"/>
            <w:vAlign w:val="center"/>
          </w:tcPr>
          <w:p w14:paraId="40DFB511" w14:textId="77777777" w:rsidR="00853FF1" w:rsidRPr="00B55D89" w:rsidRDefault="00853FF1" w:rsidP="00853FF1">
            <w:pPr>
              <w:jc w:val="center"/>
              <w:rPr>
                <w:color w:val="46797A" w:themeColor="accent4"/>
                <w:sz w:val="24"/>
              </w:rPr>
            </w:pPr>
            <w:r w:rsidRPr="00B55D89">
              <w:rPr>
                <w:color w:val="46797A" w:themeColor="accent4"/>
                <w:sz w:val="24"/>
              </w:rPr>
              <w:t>Pages</w:t>
            </w:r>
          </w:p>
        </w:tc>
        <w:tc>
          <w:tcPr>
            <w:tcW w:w="1066" w:type="dxa"/>
            <w:vAlign w:val="center"/>
          </w:tcPr>
          <w:p w14:paraId="61321A33" w14:textId="77777777" w:rsidR="00853FF1" w:rsidRPr="00B55D89" w:rsidRDefault="00853FF1" w:rsidP="00853FF1">
            <w:pPr>
              <w:jc w:val="center"/>
              <w:rPr>
                <w:color w:val="46797A" w:themeColor="accent4"/>
                <w:sz w:val="24"/>
              </w:rPr>
            </w:pPr>
            <w:r w:rsidRPr="00B55D89">
              <w:rPr>
                <w:color w:val="46797A" w:themeColor="accent4"/>
                <w:sz w:val="24"/>
              </w:rPr>
              <w:t>Format</w:t>
            </w:r>
          </w:p>
        </w:tc>
        <w:tc>
          <w:tcPr>
            <w:tcW w:w="1066" w:type="dxa"/>
            <w:vAlign w:val="center"/>
          </w:tcPr>
          <w:p w14:paraId="5A240C3D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18"/>
              </w:rPr>
              <w:t>Director Reviewed</w:t>
            </w:r>
          </w:p>
        </w:tc>
        <w:tc>
          <w:tcPr>
            <w:tcW w:w="1066" w:type="dxa"/>
            <w:shd w:val="clear" w:color="auto" w:fill="auto"/>
            <w:vAlign w:val="center"/>
          </w:tcPr>
          <w:p w14:paraId="33F667B6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Signed</w:t>
            </w:r>
          </w:p>
        </w:tc>
        <w:tc>
          <w:tcPr>
            <w:tcW w:w="1066" w:type="dxa"/>
            <w:vAlign w:val="center"/>
          </w:tcPr>
          <w:p w14:paraId="0EF58C02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</w:rPr>
              <w:t>Upload-ed</w:t>
            </w:r>
          </w:p>
        </w:tc>
      </w:tr>
      <w:tr w:rsidR="00853FF1" w14:paraId="74E5951D" w14:textId="77777777" w:rsidTr="00853FF1">
        <w:trPr>
          <w:trHeight w:val="244"/>
        </w:trPr>
        <w:tc>
          <w:tcPr>
            <w:tcW w:w="2227" w:type="dxa"/>
            <w:vAlign w:val="center"/>
          </w:tcPr>
          <w:p w14:paraId="59DA52B5" w14:textId="77777777" w:rsidR="00853FF1" w:rsidRDefault="00853FF1" w:rsidP="00853FF1">
            <w:r w:rsidRPr="0045604B">
              <w:rPr>
                <w:b/>
                <w:bCs/>
              </w:rPr>
              <w:t>2.7 # Reported by Funding Status/AU/</w:t>
            </w:r>
            <w:r>
              <w:rPr>
                <w:b/>
                <w:bCs/>
              </w:rPr>
              <w:t xml:space="preserve"> </w:t>
            </w:r>
            <w:r w:rsidRPr="0045604B">
              <w:rPr>
                <w:b/>
                <w:bCs/>
              </w:rPr>
              <w:t>Disability</w:t>
            </w:r>
          </w:p>
        </w:tc>
        <w:tc>
          <w:tcPr>
            <w:tcW w:w="6730" w:type="dxa"/>
            <w:vAlign w:val="center"/>
          </w:tcPr>
          <w:p w14:paraId="27A3BD4D" w14:textId="77777777" w:rsidR="00853FF1" w:rsidRDefault="00853FF1" w:rsidP="00853FF1">
            <w:r>
              <w:rPr>
                <w:noProof/>
              </w:rPr>
              <w:drawing>
                <wp:inline distT="0" distB="0" distL="0" distR="0" wp14:anchorId="3A17A681" wp14:editId="385B76C9">
                  <wp:extent cx="4136390" cy="447675"/>
                  <wp:effectExtent l="0" t="0" r="0" b="9525"/>
                  <wp:docPr id="2" name="Picture 2" descr="Graphical user interface, application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,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39" b="84145"/>
                          <a:stretch/>
                        </pic:blipFill>
                        <pic:spPr bwMode="auto">
                          <a:xfrm>
                            <a:off x="0" y="0"/>
                            <a:ext cx="4136390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vAlign w:val="center"/>
          </w:tcPr>
          <w:p w14:paraId="4FA1FAC1" w14:textId="77777777" w:rsidR="00853FF1" w:rsidRPr="00462FAF" w:rsidRDefault="00853FF1" w:rsidP="00853FF1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1066" w:type="dxa"/>
            <w:vAlign w:val="center"/>
          </w:tcPr>
          <w:p w14:paraId="141D9868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</w:tcPr>
          <w:p w14:paraId="4E6C7C89" w14:textId="77777777" w:rsidR="00853FF1" w:rsidRPr="00B55D89" w:rsidRDefault="00853FF1" w:rsidP="00853FF1">
            <w:pPr>
              <w:rPr>
                <w:color w:val="46797A" w:themeColor="accent4"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</w:p>
        </w:tc>
        <w:tc>
          <w:tcPr>
            <w:tcW w:w="1066" w:type="dxa"/>
            <w:vAlign w:val="center"/>
          </w:tcPr>
          <w:p w14:paraId="32F27ACC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vAlign w:val="center"/>
          </w:tcPr>
          <w:p w14:paraId="1B5DB496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</w:p>
        </w:tc>
      </w:tr>
      <w:tr w:rsidR="00853FF1" w14:paraId="6ADEEDBB" w14:textId="77777777" w:rsidTr="00853FF1">
        <w:trPr>
          <w:trHeight w:val="255"/>
        </w:trPr>
        <w:tc>
          <w:tcPr>
            <w:tcW w:w="2227" w:type="dxa"/>
            <w:tcBorders>
              <w:bottom w:val="single" w:sz="18" w:space="0" w:color="5C6670"/>
            </w:tcBorders>
            <w:vAlign w:val="center"/>
          </w:tcPr>
          <w:p w14:paraId="26966356" w14:textId="77777777" w:rsidR="00853FF1" w:rsidRDefault="00853FF1" w:rsidP="00853FF1">
            <w:r w:rsidRPr="0045604B">
              <w:rPr>
                <w:b/>
                <w:bCs/>
              </w:rPr>
              <w:t>2.8 # PPPS by Disability and Type of Service</w:t>
            </w:r>
          </w:p>
        </w:tc>
        <w:tc>
          <w:tcPr>
            <w:tcW w:w="6730" w:type="dxa"/>
            <w:tcBorders>
              <w:bottom w:val="single" w:sz="18" w:space="0" w:color="5C6670"/>
            </w:tcBorders>
            <w:vAlign w:val="center"/>
          </w:tcPr>
          <w:p w14:paraId="726D9FFF" w14:textId="77777777" w:rsidR="00853FF1" w:rsidRDefault="00853FF1" w:rsidP="00853FF1">
            <w:r>
              <w:rPr>
                <w:noProof/>
              </w:rPr>
              <w:drawing>
                <wp:inline distT="0" distB="0" distL="0" distR="0" wp14:anchorId="27E8C148" wp14:editId="274BACD7">
                  <wp:extent cx="4136390" cy="409575"/>
                  <wp:effectExtent l="0" t="0" r="0" b="9525"/>
                  <wp:docPr id="9" name="Picture 9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576" b="84494"/>
                          <a:stretch/>
                        </pic:blipFill>
                        <pic:spPr bwMode="auto">
                          <a:xfrm>
                            <a:off x="0" y="0"/>
                            <a:ext cx="4136390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bottom w:val="single" w:sz="18" w:space="0" w:color="5C6670"/>
            </w:tcBorders>
            <w:vAlign w:val="center"/>
          </w:tcPr>
          <w:p w14:paraId="729FFDF5" w14:textId="77777777" w:rsidR="00853FF1" w:rsidRPr="00462FAF" w:rsidRDefault="00853FF1" w:rsidP="00853FF1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14:paraId="7EDE97D0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 w:rsidRPr="00B55D89">
              <w:rPr>
                <w:color w:val="46797A" w:themeColor="accent4"/>
                <w:sz w:val="40"/>
              </w:rPr>
              <w:t>PDF</w:t>
            </w:r>
          </w:p>
        </w:tc>
        <w:tc>
          <w:tcPr>
            <w:tcW w:w="1066" w:type="dxa"/>
            <w:tcBorders>
              <w:bottom w:val="single" w:sz="18" w:space="0" w:color="5C6670"/>
            </w:tcBorders>
          </w:tcPr>
          <w:p w14:paraId="3C72F17C" w14:textId="77777777" w:rsidR="00853FF1" w:rsidRPr="00B55D89" w:rsidRDefault="00853FF1" w:rsidP="00853FF1">
            <w:pPr>
              <w:rPr>
                <w:color w:val="46797A" w:themeColor="accent4"/>
                <w:sz w:val="40"/>
              </w:rPr>
            </w:pPr>
            <w:r w:rsidRPr="00B55D89">
              <w:rPr>
                <w:rFonts w:ascii="Arial Rounded MT Bold" w:hAnsi="Arial Rounded MT Bold"/>
                <w:color w:val="46797A" w:themeColor="accent4"/>
                <w:sz w:val="36"/>
                <w:szCs w:val="36"/>
              </w:rPr>
              <w:t>$</w:t>
            </w:r>
            <w:r w:rsidRPr="00B55D89">
              <w:rPr>
                <w:rFonts w:ascii="Arial Rounded MT Bold" w:hAnsi="Arial Rounded MT Bold"/>
                <w:color w:val="46797A" w:themeColor="accent4"/>
                <w:sz w:val="24"/>
                <w:szCs w:val="36"/>
              </w:rPr>
              <w:t>MOE</w:t>
            </w:r>
          </w:p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14:paraId="20A703AE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</w:p>
        </w:tc>
        <w:tc>
          <w:tcPr>
            <w:tcW w:w="1066" w:type="dxa"/>
            <w:tcBorders>
              <w:bottom w:val="single" w:sz="18" w:space="0" w:color="5C6670"/>
            </w:tcBorders>
            <w:vAlign w:val="center"/>
          </w:tcPr>
          <w:p w14:paraId="4244F7B0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</w:p>
        </w:tc>
      </w:tr>
      <w:tr w:rsidR="00853FF1" w14:paraId="06298CCA" w14:textId="77777777" w:rsidTr="00853FF1">
        <w:trPr>
          <w:trHeight w:val="255"/>
        </w:trPr>
        <w:tc>
          <w:tcPr>
            <w:tcW w:w="222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05531420" w14:textId="77777777" w:rsidR="00853FF1" w:rsidRPr="0045604B" w:rsidRDefault="00853FF1" w:rsidP="00853FF1">
            <w:pPr>
              <w:rPr>
                <w:b/>
                <w:bCs/>
              </w:rPr>
            </w:pPr>
            <w:r w:rsidRPr="00E838A6">
              <w:rPr>
                <w:b/>
                <w:bCs/>
              </w:rPr>
              <w:t>Student: Detail Funded by Disability Tier and Member District</w:t>
            </w:r>
          </w:p>
        </w:tc>
        <w:tc>
          <w:tcPr>
            <w:tcW w:w="673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5F37C665" w14:textId="77777777" w:rsidR="00853FF1" w:rsidRDefault="00853FF1" w:rsidP="00853FF1">
            <w:pPr>
              <w:rPr>
                <w:noProof/>
              </w:rPr>
            </w:pPr>
            <w:r w:rsidRPr="0070526C">
              <w:rPr>
                <w:noProof/>
              </w:rPr>
              <w:drawing>
                <wp:inline distT="0" distB="0" distL="0" distR="0" wp14:anchorId="1D328B1A" wp14:editId="370F1380">
                  <wp:extent cx="4136390" cy="2889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6390" cy="288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79C3086C" w14:textId="77777777" w:rsidR="00853FF1" w:rsidRDefault="00853FF1" w:rsidP="00853FF1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4A27217A" w14:textId="77777777" w:rsidR="00853FF1" w:rsidRPr="00B55D89" w:rsidRDefault="00853FF1" w:rsidP="00853FF1">
            <w:pPr>
              <w:jc w:val="center"/>
              <w:rPr>
                <w:color w:val="46797A" w:themeColor="accent4"/>
                <w:sz w:val="40"/>
              </w:rPr>
            </w:pP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5A3C241A" w14:textId="77777777" w:rsidR="00853FF1" w:rsidRPr="00E838A6" w:rsidRDefault="00853FF1" w:rsidP="00853FF1">
            <w:pPr>
              <w:rPr>
                <w:rFonts w:ascii="Arial Rounded MT Bold" w:hAnsi="Arial Rounded MT Bold"/>
                <w:color w:val="85B8B9" w:themeColor="accent4" w:themeTint="99"/>
                <w:sz w:val="36"/>
                <w:szCs w:val="36"/>
              </w:rPr>
            </w:pPr>
            <w:r w:rsidRPr="00E838A6">
              <w:rPr>
                <w:rFonts w:ascii="Arial Rounded MT Bold" w:hAnsi="Arial Rounded MT Bold"/>
                <w:color w:val="85B8B9" w:themeColor="accent4" w:themeTint="99"/>
                <w:sz w:val="36"/>
                <w:szCs w:val="36"/>
              </w:rPr>
              <w:t>$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5041F108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0CC895DA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853FF1" w14:paraId="2658DCB4" w14:textId="77777777" w:rsidTr="00853FF1">
        <w:trPr>
          <w:trHeight w:val="255"/>
        </w:trPr>
        <w:tc>
          <w:tcPr>
            <w:tcW w:w="2227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030AC487" w14:textId="77777777" w:rsidR="00853FF1" w:rsidRPr="0045604B" w:rsidRDefault="00853FF1" w:rsidP="00853FF1">
            <w:pPr>
              <w:rPr>
                <w:b/>
                <w:bCs/>
              </w:rPr>
            </w:pPr>
            <w:r w:rsidRPr="00E838A6">
              <w:rPr>
                <w:b/>
                <w:bCs/>
              </w:rPr>
              <w:t>Detail Listing of Students reported with Funding Status 51</w:t>
            </w:r>
          </w:p>
        </w:tc>
        <w:tc>
          <w:tcPr>
            <w:tcW w:w="6730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4F2229C9" w14:textId="77777777" w:rsidR="00853FF1" w:rsidRPr="0070526C" w:rsidRDefault="00853FF1" w:rsidP="00853FF1">
            <w:pPr>
              <w:rPr>
                <w:noProof/>
              </w:rPr>
            </w:pPr>
            <w:r w:rsidRPr="0070526C">
              <w:rPr>
                <w:noProof/>
              </w:rPr>
              <w:drawing>
                <wp:inline distT="0" distB="0" distL="0" distR="0" wp14:anchorId="586BF209" wp14:editId="4031299F">
                  <wp:extent cx="4136390" cy="360045"/>
                  <wp:effectExtent l="0" t="0" r="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5591"/>
                          <a:stretch/>
                        </pic:blipFill>
                        <pic:spPr bwMode="auto">
                          <a:xfrm>
                            <a:off x="0" y="0"/>
                            <a:ext cx="4136390" cy="360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5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6CA9ED72" w14:textId="77777777" w:rsidR="00853FF1" w:rsidRDefault="00853FF1" w:rsidP="00853FF1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+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vAlign w:val="center"/>
          </w:tcPr>
          <w:p w14:paraId="4E070EB2" w14:textId="77777777" w:rsidR="00853FF1" w:rsidRPr="00B55D89" w:rsidRDefault="00853FF1" w:rsidP="00853FF1">
            <w:pPr>
              <w:jc w:val="center"/>
              <w:rPr>
                <w:color w:val="46797A" w:themeColor="accent4"/>
                <w:sz w:val="40"/>
              </w:rPr>
            </w:pP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</w:tcPr>
          <w:p w14:paraId="7FCBAC3C" w14:textId="77777777" w:rsidR="00853FF1" w:rsidRPr="00E838A6" w:rsidRDefault="00853FF1" w:rsidP="00853FF1">
            <w:pPr>
              <w:rPr>
                <w:rFonts w:ascii="Arial Rounded MT Bold" w:hAnsi="Arial Rounded MT Bold"/>
                <w:color w:val="85B8B9" w:themeColor="accent4" w:themeTint="99"/>
                <w:sz w:val="36"/>
                <w:szCs w:val="36"/>
              </w:rPr>
            </w:pPr>
            <w:r w:rsidRPr="00E838A6">
              <w:rPr>
                <w:rFonts w:ascii="Arial Rounded MT Bold" w:hAnsi="Arial Rounded MT Bold"/>
                <w:color w:val="85B8B9" w:themeColor="accent4" w:themeTint="99"/>
                <w:sz w:val="36"/>
                <w:szCs w:val="36"/>
              </w:rPr>
              <w:t>$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439B7760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6" w:type="dxa"/>
            <w:tcBorders>
              <w:top w:val="single" w:sz="18" w:space="0" w:color="5C6670"/>
              <w:left w:val="single" w:sz="18" w:space="0" w:color="5C6670"/>
              <w:bottom w:val="single" w:sz="18" w:space="0" w:color="5C6670"/>
              <w:right w:val="single" w:sz="18" w:space="0" w:color="5C6670"/>
            </w:tcBorders>
            <w:shd w:val="clear" w:color="auto" w:fill="5C6670" w:themeFill="text1"/>
            <w:vAlign w:val="center"/>
          </w:tcPr>
          <w:p w14:paraId="3E3F8833" w14:textId="77777777" w:rsidR="00853FF1" w:rsidRPr="00B55D89" w:rsidRDefault="00853FF1" w:rsidP="00853FF1">
            <w:pPr>
              <w:jc w:val="center"/>
              <w:rPr>
                <w:color w:val="46797A" w:themeColor="accent4"/>
              </w:rPr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14:paraId="7E23272F" w14:textId="77777777" w:rsidR="00874927" w:rsidRDefault="00874927"/>
    <w:p w14:paraId="032F1F0E" w14:textId="77777777" w:rsidR="00874927" w:rsidRDefault="00874927"/>
    <w:p w14:paraId="4980D02E" w14:textId="25A34231" w:rsidR="00874927" w:rsidRDefault="00874927">
      <w:r>
        <w:br w:type="page"/>
      </w:r>
    </w:p>
    <w:p w14:paraId="272A883E" w14:textId="77777777" w:rsidR="00B03E45" w:rsidRDefault="00B03E45"/>
    <w:tbl>
      <w:tblPr>
        <w:tblStyle w:val="TableGrid"/>
        <w:tblW w:w="14286" w:type="dxa"/>
        <w:tblBorders>
          <w:top w:val="single" w:sz="18" w:space="0" w:color="FFC846" w:themeColor="accent2"/>
          <w:left w:val="single" w:sz="18" w:space="0" w:color="FFC846" w:themeColor="accent2"/>
          <w:bottom w:val="single" w:sz="18" w:space="0" w:color="FFC846" w:themeColor="accent2"/>
          <w:right w:val="single" w:sz="18" w:space="0" w:color="FFC846" w:themeColor="accent2"/>
          <w:insideH w:val="single" w:sz="18" w:space="0" w:color="FFC846" w:themeColor="accent2"/>
          <w:insideV w:val="single" w:sz="18" w:space="0" w:color="FFC846" w:themeColor="accent2"/>
        </w:tblBorders>
        <w:tblLayout w:type="fixed"/>
        <w:tblLook w:val="04A0" w:firstRow="1" w:lastRow="0" w:firstColumn="1" w:lastColumn="0" w:noHBand="0" w:noVBand="1"/>
        <w:tblCaption w:val="Student Indicator Reports Due Feb 20, 2020"/>
      </w:tblPr>
      <w:tblGrid>
        <w:gridCol w:w="1957"/>
        <w:gridCol w:w="7020"/>
        <w:gridCol w:w="1061"/>
        <w:gridCol w:w="1062"/>
        <w:gridCol w:w="1062"/>
        <w:gridCol w:w="1062"/>
        <w:gridCol w:w="1062"/>
      </w:tblGrid>
      <w:tr w:rsidR="00981E7D" w14:paraId="589E50BA" w14:textId="77777777" w:rsidTr="3554A7D7">
        <w:trPr>
          <w:trHeight w:val="511"/>
        </w:trPr>
        <w:tc>
          <w:tcPr>
            <w:tcW w:w="14286" w:type="dxa"/>
            <w:gridSpan w:val="7"/>
            <w:shd w:val="clear" w:color="auto" w:fill="FFC846" w:themeFill="accent2"/>
          </w:tcPr>
          <w:p w14:paraId="25B98133" w14:textId="04498F9D" w:rsidR="00981E7D" w:rsidRPr="00981E7D" w:rsidRDefault="00981E7D" w:rsidP="00C14E25">
            <w:pPr>
              <w:rPr>
                <w:sz w:val="44"/>
                <w:szCs w:val="44"/>
              </w:rPr>
            </w:pPr>
            <w:r w:rsidRPr="00981E7D">
              <w:rPr>
                <w:color w:val="FFFFFF" w:themeColor="background1"/>
                <w:sz w:val="44"/>
                <w:szCs w:val="44"/>
              </w:rPr>
              <w:t xml:space="preserve">Student Indicator Reports – </w:t>
            </w:r>
            <w:r w:rsidR="00B47CF0">
              <w:rPr>
                <w:color w:val="FFFFFF" w:themeColor="background1"/>
                <w:sz w:val="44"/>
                <w:szCs w:val="44"/>
              </w:rPr>
              <w:t>4</w:t>
            </w:r>
            <w:r w:rsidRPr="00981E7D">
              <w:rPr>
                <w:color w:val="FFFFFF" w:themeColor="background1"/>
                <w:sz w:val="44"/>
                <w:szCs w:val="44"/>
              </w:rPr>
              <w:t xml:space="preserve"> Reports </w:t>
            </w:r>
            <w:r w:rsidR="00A650BC">
              <w:rPr>
                <w:color w:val="FFFFFF" w:themeColor="background1"/>
                <w:sz w:val="44"/>
                <w:szCs w:val="44"/>
              </w:rPr>
              <w:t>–</w:t>
            </w:r>
            <w:r w:rsidRPr="00981E7D">
              <w:rPr>
                <w:color w:val="FFFFFF" w:themeColor="background1"/>
                <w:sz w:val="44"/>
                <w:szCs w:val="44"/>
              </w:rPr>
              <w:t xml:space="preserve"> </w:t>
            </w:r>
            <w:r w:rsidR="00A650BC">
              <w:rPr>
                <w:color w:val="FFFFFF" w:themeColor="background1"/>
                <w:sz w:val="44"/>
                <w:szCs w:val="44"/>
              </w:rPr>
              <w:t xml:space="preserve">Due </w:t>
            </w:r>
            <w:r w:rsidR="00D64364">
              <w:rPr>
                <w:color w:val="FFFFFF" w:themeColor="background1"/>
                <w:sz w:val="48"/>
                <w:szCs w:val="48"/>
              </w:rPr>
              <w:t>February 2</w:t>
            </w:r>
            <w:r w:rsidR="008A13D3">
              <w:rPr>
                <w:color w:val="FFFFFF" w:themeColor="background1"/>
                <w:sz w:val="48"/>
                <w:szCs w:val="48"/>
              </w:rPr>
              <w:t>3</w:t>
            </w:r>
            <w:r w:rsidR="00ED00FE" w:rsidRPr="00ED00FE">
              <w:rPr>
                <w:color w:val="FFFFFF" w:themeColor="background1"/>
                <w:sz w:val="48"/>
                <w:szCs w:val="48"/>
              </w:rPr>
              <w:t xml:space="preserve">, </w:t>
            </w:r>
            <w:r w:rsidR="00C14E25">
              <w:rPr>
                <w:color w:val="FFFFFF" w:themeColor="background1"/>
                <w:sz w:val="48"/>
                <w:szCs w:val="48"/>
              </w:rPr>
              <w:t>202</w:t>
            </w:r>
            <w:r w:rsidR="008A13D3">
              <w:rPr>
                <w:color w:val="FFFFFF" w:themeColor="background1"/>
                <w:sz w:val="48"/>
                <w:szCs w:val="48"/>
              </w:rPr>
              <w:t>4</w:t>
            </w:r>
            <w:r>
              <w:rPr>
                <w:color w:val="FFFFFF" w:themeColor="background1"/>
                <w:sz w:val="44"/>
                <w:szCs w:val="44"/>
              </w:rPr>
              <w:br/>
            </w:r>
            <w:r w:rsidRPr="00981E7D">
              <w:rPr>
                <w:color w:val="FFFFFF" w:themeColor="background1"/>
                <w:sz w:val="44"/>
                <w:szCs w:val="44"/>
              </w:rPr>
              <w:t>(</w:t>
            </w:r>
            <w:r w:rsidR="00B47CF0">
              <w:rPr>
                <w:color w:val="FFFFFF" w:themeColor="background1"/>
                <w:sz w:val="44"/>
                <w:szCs w:val="44"/>
              </w:rPr>
              <w:t>+</w:t>
            </w:r>
            <w:r w:rsidRPr="00981E7D">
              <w:rPr>
                <w:color w:val="FFFFFF" w:themeColor="background1"/>
                <w:sz w:val="44"/>
                <w:szCs w:val="44"/>
              </w:rPr>
              <w:t>Detail Reports)</w:t>
            </w:r>
          </w:p>
        </w:tc>
      </w:tr>
      <w:tr w:rsidR="00981E7D" w:rsidRPr="00981E7D" w14:paraId="68E02A40" w14:textId="77777777" w:rsidTr="3554A7D7">
        <w:trPr>
          <w:trHeight w:val="511"/>
        </w:trPr>
        <w:tc>
          <w:tcPr>
            <w:tcW w:w="1957" w:type="dxa"/>
            <w:vAlign w:val="center"/>
          </w:tcPr>
          <w:p w14:paraId="4C8BC92F" w14:textId="77777777" w:rsidR="00F808CA" w:rsidRPr="00981E7D" w:rsidRDefault="00F808CA" w:rsidP="00977838">
            <w:pPr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Report</w:t>
            </w:r>
          </w:p>
        </w:tc>
        <w:tc>
          <w:tcPr>
            <w:tcW w:w="7020" w:type="dxa"/>
            <w:vAlign w:val="center"/>
          </w:tcPr>
          <w:p w14:paraId="29B1F335" w14:textId="77777777" w:rsidR="00F808CA" w:rsidRPr="00981E7D" w:rsidRDefault="00981E7D" w:rsidP="00977838">
            <w:pPr>
              <w:rPr>
                <w:color w:val="FFC846" w:themeColor="accent2"/>
              </w:rPr>
            </w:pPr>
            <w:r>
              <w:rPr>
                <w:color w:val="FFC846" w:themeColor="accent2"/>
              </w:rPr>
              <w:t>Looks like:</w:t>
            </w:r>
          </w:p>
        </w:tc>
        <w:tc>
          <w:tcPr>
            <w:tcW w:w="1061" w:type="dxa"/>
            <w:vAlign w:val="center"/>
          </w:tcPr>
          <w:p w14:paraId="2ACBF7A5" w14:textId="77777777"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Pages</w:t>
            </w:r>
          </w:p>
        </w:tc>
        <w:tc>
          <w:tcPr>
            <w:tcW w:w="1062" w:type="dxa"/>
            <w:vAlign w:val="center"/>
          </w:tcPr>
          <w:p w14:paraId="6DE8420A" w14:textId="77777777" w:rsidR="00F808CA" w:rsidRPr="00981E7D" w:rsidRDefault="00442D83" w:rsidP="00977838">
            <w:pPr>
              <w:jc w:val="center"/>
              <w:rPr>
                <w:color w:val="FFC846" w:themeColor="accent2"/>
              </w:rPr>
            </w:pPr>
            <w:r w:rsidRPr="00442D83">
              <w:rPr>
                <w:color w:val="FFC846" w:themeColor="accent2"/>
              </w:rPr>
              <w:t>Format</w:t>
            </w:r>
          </w:p>
        </w:tc>
        <w:tc>
          <w:tcPr>
            <w:tcW w:w="1062" w:type="dxa"/>
            <w:vAlign w:val="center"/>
          </w:tcPr>
          <w:p w14:paraId="023A7651" w14:textId="77777777"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Director Review</w:t>
            </w:r>
          </w:p>
        </w:tc>
        <w:tc>
          <w:tcPr>
            <w:tcW w:w="1062" w:type="dxa"/>
            <w:vAlign w:val="center"/>
          </w:tcPr>
          <w:p w14:paraId="17D9BE7F" w14:textId="77777777"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981E7D">
              <w:rPr>
                <w:color w:val="FFC846" w:themeColor="accent2"/>
              </w:rPr>
              <w:t>Signed</w:t>
            </w:r>
          </w:p>
        </w:tc>
        <w:tc>
          <w:tcPr>
            <w:tcW w:w="1062" w:type="dxa"/>
            <w:vAlign w:val="center"/>
          </w:tcPr>
          <w:p w14:paraId="176DC30B" w14:textId="77777777" w:rsidR="00F808CA" w:rsidRPr="00981E7D" w:rsidRDefault="00F808CA" w:rsidP="00977838">
            <w:pPr>
              <w:jc w:val="center"/>
              <w:rPr>
                <w:color w:val="FFC846" w:themeColor="accent2"/>
              </w:rPr>
            </w:pPr>
            <w:r w:rsidRPr="00F26E4E">
              <w:rPr>
                <w:color w:val="FFC846" w:themeColor="accent2"/>
                <w:sz w:val="20"/>
              </w:rPr>
              <w:t>Uploaded</w:t>
            </w:r>
          </w:p>
        </w:tc>
      </w:tr>
      <w:tr w:rsidR="00F808CA" w14:paraId="1ADC0845" w14:textId="77777777" w:rsidTr="3554A7D7">
        <w:trPr>
          <w:trHeight w:val="244"/>
        </w:trPr>
        <w:tc>
          <w:tcPr>
            <w:tcW w:w="1957" w:type="dxa"/>
            <w:vAlign w:val="center"/>
          </w:tcPr>
          <w:p w14:paraId="7AC1CE5C" w14:textId="77777777" w:rsidR="00F808CA" w:rsidRDefault="00B03E45" w:rsidP="00977838">
            <w:r>
              <w:t>2</w:t>
            </w:r>
            <w:r w:rsidR="00306FAA">
              <w:t xml:space="preserve">.5 </w:t>
            </w:r>
            <w:r w:rsidR="00F808CA">
              <w:t>Indicator 5</w:t>
            </w:r>
          </w:p>
        </w:tc>
        <w:tc>
          <w:tcPr>
            <w:tcW w:w="7020" w:type="dxa"/>
            <w:vAlign w:val="center"/>
          </w:tcPr>
          <w:p w14:paraId="78169BF3" w14:textId="48B0C633" w:rsidR="00F808CA" w:rsidRDefault="004A1410" w:rsidP="00977838">
            <w:r>
              <w:rPr>
                <w:noProof/>
              </w:rPr>
              <w:drawing>
                <wp:inline distT="0" distB="0" distL="0" distR="0" wp14:anchorId="1408708E" wp14:editId="5EB08946">
                  <wp:extent cx="4320540" cy="476250"/>
                  <wp:effectExtent l="0" t="0" r="381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35" b="78117"/>
                          <a:stretch/>
                        </pic:blipFill>
                        <pic:spPr bwMode="auto">
                          <a:xfrm>
                            <a:off x="0" y="0"/>
                            <a:ext cx="4320540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vAlign w:val="center"/>
          </w:tcPr>
          <w:p w14:paraId="1669B549" w14:textId="77777777" w:rsidR="00F808CA" w:rsidRPr="00977838" w:rsidRDefault="00977838" w:rsidP="00977838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2" w:type="dxa"/>
            <w:vAlign w:val="center"/>
          </w:tcPr>
          <w:p w14:paraId="705C7CAC" w14:textId="77777777" w:rsidR="00F808CA" w:rsidRDefault="00442D83" w:rsidP="00977838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</w:tcPr>
          <w:p w14:paraId="2727B372" w14:textId="77777777" w:rsidR="00F808CA" w:rsidRPr="00B666D5" w:rsidRDefault="00B666D5" w:rsidP="00B666D5">
            <w:pPr>
              <w:rPr>
                <w:color w:val="FFC846" w:themeColor="accent2"/>
              </w:rPr>
            </w:pPr>
            <w:r w:rsidRPr="00B666D5">
              <w:rPr>
                <w:rFonts w:ascii="Segoe UI Symbol" w:hAnsi="Segoe UI Symbol"/>
                <w:color w:val="FFC846" w:themeColor="accent2"/>
                <w:sz w:val="36"/>
                <w:szCs w:val="36"/>
              </w:rPr>
              <w:t>📈</w:t>
            </w:r>
          </w:p>
        </w:tc>
        <w:tc>
          <w:tcPr>
            <w:tcW w:w="1062" w:type="dxa"/>
            <w:shd w:val="clear" w:color="auto" w:fill="auto"/>
            <w:vAlign w:val="center"/>
          </w:tcPr>
          <w:p w14:paraId="391BD1B0" w14:textId="77777777" w:rsidR="00F808CA" w:rsidRDefault="00F808CA" w:rsidP="00977838">
            <w:pPr>
              <w:jc w:val="center"/>
            </w:pPr>
          </w:p>
        </w:tc>
        <w:tc>
          <w:tcPr>
            <w:tcW w:w="1062" w:type="dxa"/>
            <w:vAlign w:val="center"/>
          </w:tcPr>
          <w:p w14:paraId="7B482C65" w14:textId="77777777" w:rsidR="00F808CA" w:rsidRDefault="00F808CA" w:rsidP="00977838">
            <w:pPr>
              <w:jc w:val="center"/>
            </w:pPr>
          </w:p>
        </w:tc>
      </w:tr>
      <w:tr w:rsidR="00F808CA" w14:paraId="12A1006D" w14:textId="77777777" w:rsidTr="3554A7D7">
        <w:trPr>
          <w:trHeight w:val="244"/>
        </w:trPr>
        <w:tc>
          <w:tcPr>
            <w:tcW w:w="1957" w:type="dxa"/>
            <w:vAlign w:val="center"/>
          </w:tcPr>
          <w:p w14:paraId="0635F000" w14:textId="77777777" w:rsidR="00F808CA" w:rsidRDefault="00B03E45" w:rsidP="00977838">
            <w:r>
              <w:t>2</w:t>
            </w:r>
            <w:r w:rsidR="00306FAA">
              <w:t xml:space="preserve">.6 </w:t>
            </w:r>
            <w:r w:rsidR="00F808CA">
              <w:t>Indicator 6</w:t>
            </w:r>
          </w:p>
        </w:tc>
        <w:tc>
          <w:tcPr>
            <w:tcW w:w="7020" w:type="dxa"/>
            <w:vAlign w:val="center"/>
          </w:tcPr>
          <w:p w14:paraId="5E44D490" w14:textId="3862ED1A" w:rsidR="00F808CA" w:rsidRDefault="004A1410" w:rsidP="00977838">
            <w:r>
              <w:rPr>
                <w:noProof/>
              </w:rPr>
              <w:drawing>
                <wp:inline distT="0" distB="0" distL="0" distR="0" wp14:anchorId="6EE6B898" wp14:editId="40C5F92D">
                  <wp:extent cx="4320540" cy="466725"/>
                  <wp:effectExtent l="0" t="0" r="3810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46" b="82136"/>
                          <a:stretch/>
                        </pic:blipFill>
                        <pic:spPr bwMode="auto">
                          <a:xfrm>
                            <a:off x="0" y="0"/>
                            <a:ext cx="4320540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vAlign w:val="center"/>
          </w:tcPr>
          <w:p w14:paraId="119B8ABB" w14:textId="77777777" w:rsidR="00F808CA" w:rsidRPr="00977838" w:rsidRDefault="00977838" w:rsidP="00977838">
            <w:pPr>
              <w:jc w:val="center"/>
              <w:rPr>
                <w:sz w:val="32"/>
              </w:rPr>
            </w:pPr>
            <w:r>
              <w:rPr>
                <w:sz w:val="32"/>
              </w:rPr>
              <w:t>1</w:t>
            </w:r>
          </w:p>
        </w:tc>
        <w:tc>
          <w:tcPr>
            <w:tcW w:w="1062" w:type="dxa"/>
            <w:vAlign w:val="center"/>
          </w:tcPr>
          <w:p w14:paraId="1725E96C" w14:textId="77777777" w:rsidR="00F808CA" w:rsidRDefault="00442D83" w:rsidP="00977838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</w:tcPr>
          <w:p w14:paraId="2478A4A2" w14:textId="77777777" w:rsidR="00F808CA" w:rsidRPr="00B666D5" w:rsidRDefault="00B666D5" w:rsidP="00B666D5">
            <w:pPr>
              <w:rPr>
                <w:color w:val="FFC846" w:themeColor="accent2"/>
              </w:rPr>
            </w:pPr>
            <w:r w:rsidRPr="00B666D5">
              <w:rPr>
                <w:rFonts w:ascii="Segoe UI Symbol" w:hAnsi="Segoe UI Symbol"/>
                <w:color w:val="FFC846" w:themeColor="accent2"/>
                <w:sz w:val="36"/>
                <w:szCs w:val="36"/>
              </w:rPr>
              <w:t>📈</w:t>
            </w:r>
          </w:p>
        </w:tc>
        <w:tc>
          <w:tcPr>
            <w:tcW w:w="1062" w:type="dxa"/>
            <w:vAlign w:val="center"/>
          </w:tcPr>
          <w:p w14:paraId="4350B0DF" w14:textId="77777777" w:rsidR="00F808CA" w:rsidRDefault="00F808CA" w:rsidP="00977838">
            <w:pPr>
              <w:jc w:val="center"/>
            </w:pPr>
          </w:p>
        </w:tc>
        <w:tc>
          <w:tcPr>
            <w:tcW w:w="1062" w:type="dxa"/>
            <w:vAlign w:val="center"/>
          </w:tcPr>
          <w:p w14:paraId="099E2292" w14:textId="77777777" w:rsidR="00F808CA" w:rsidRDefault="00F808CA" w:rsidP="00977838">
            <w:pPr>
              <w:jc w:val="center"/>
            </w:pPr>
          </w:p>
        </w:tc>
      </w:tr>
      <w:tr w:rsidR="008F62FB" w14:paraId="2928D562" w14:textId="77777777" w:rsidTr="3554A7D7">
        <w:trPr>
          <w:trHeight w:val="255"/>
        </w:trPr>
        <w:tc>
          <w:tcPr>
            <w:tcW w:w="1957" w:type="dxa"/>
            <w:vAlign w:val="center"/>
          </w:tcPr>
          <w:p w14:paraId="0FDE979E" w14:textId="77777777" w:rsidR="008F62FB" w:rsidRDefault="008F62FB" w:rsidP="00F07CEF">
            <w:r>
              <w:t>2.9 Indicator 9</w:t>
            </w:r>
          </w:p>
        </w:tc>
        <w:tc>
          <w:tcPr>
            <w:tcW w:w="7020" w:type="dxa"/>
            <w:vAlign w:val="center"/>
          </w:tcPr>
          <w:p w14:paraId="696B362D" w14:textId="19D2448B" w:rsidR="008F62FB" w:rsidRDefault="00337F20" w:rsidP="00F07CEF">
            <w:r w:rsidRPr="00337F20">
              <w:rPr>
                <w:noProof/>
              </w:rPr>
              <w:drawing>
                <wp:inline distT="0" distB="0" distL="0" distR="0" wp14:anchorId="329C3CF2" wp14:editId="2EDAEF73">
                  <wp:extent cx="4320540" cy="454025"/>
                  <wp:effectExtent l="0" t="0" r="3810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45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vAlign w:val="center"/>
          </w:tcPr>
          <w:p w14:paraId="510A5BE0" w14:textId="3D066AF4" w:rsidR="008F62FB" w:rsidRPr="00977838" w:rsidRDefault="4D960275" w:rsidP="3554A7D7">
            <w:pPr>
              <w:jc w:val="center"/>
              <w:rPr>
                <w:sz w:val="32"/>
                <w:szCs w:val="32"/>
              </w:rPr>
            </w:pPr>
            <w:r w:rsidRPr="3554A7D7">
              <w:rPr>
                <w:sz w:val="32"/>
                <w:szCs w:val="32"/>
              </w:rPr>
              <w:t>1</w:t>
            </w:r>
          </w:p>
        </w:tc>
        <w:tc>
          <w:tcPr>
            <w:tcW w:w="1062" w:type="dxa"/>
            <w:vAlign w:val="center"/>
          </w:tcPr>
          <w:p w14:paraId="15738010" w14:textId="77777777" w:rsidR="008F62FB" w:rsidRDefault="008F62FB" w:rsidP="00F07CEF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</w:tcPr>
          <w:p w14:paraId="0B049792" w14:textId="77777777" w:rsidR="008F62FB" w:rsidRPr="00B666D5" w:rsidRDefault="008F62FB" w:rsidP="00F07CEF">
            <w:pPr>
              <w:rPr>
                <w:color w:val="FFC846" w:themeColor="accent2"/>
              </w:rPr>
            </w:pPr>
            <w:r w:rsidRPr="00B666D5">
              <w:rPr>
                <w:rFonts w:ascii="Wingdings" w:eastAsia="Wingdings" w:hAnsi="Wingdings" w:cs="Wingdings"/>
                <w:color w:val="FFC846" w:themeColor="accent2"/>
                <w:sz w:val="36"/>
                <w:szCs w:val="36"/>
              </w:rPr>
              <w:t>þ</w:t>
            </w:r>
          </w:p>
        </w:tc>
        <w:tc>
          <w:tcPr>
            <w:tcW w:w="1062" w:type="dxa"/>
            <w:vAlign w:val="center"/>
          </w:tcPr>
          <w:p w14:paraId="4A376087" w14:textId="77777777" w:rsidR="008F62FB" w:rsidRDefault="008F62FB" w:rsidP="00F07CEF">
            <w:pPr>
              <w:jc w:val="center"/>
            </w:pPr>
          </w:p>
        </w:tc>
        <w:tc>
          <w:tcPr>
            <w:tcW w:w="1062" w:type="dxa"/>
            <w:vAlign w:val="center"/>
          </w:tcPr>
          <w:p w14:paraId="497F067D" w14:textId="77777777" w:rsidR="008F62FB" w:rsidRDefault="008F62FB" w:rsidP="00F07CEF">
            <w:pPr>
              <w:jc w:val="center"/>
            </w:pPr>
          </w:p>
        </w:tc>
      </w:tr>
      <w:tr w:rsidR="008F62FB" w14:paraId="5E7CCABF" w14:textId="77777777" w:rsidTr="3554A7D7">
        <w:trPr>
          <w:trHeight w:val="255"/>
        </w:trPr>
        <w:tc>
          <w:tcPr>
            <w:tcW w:w="1957" w:type="dxa"/>
            <w:tcBorders>
              <w:bottom w:val="single" w:sz="18" w:space="0" w:color="5C6670" w:themeColor="text1"/>
            </w:tcBorders>
            <w:vAlign w:val="center"/>
          </w:tcPr>
          <w:p w14:paraId="1E8EE0A1" w14:textId="77777777" w:rsidR="008F62FB" w:rsidRDefault="008F62FB" w:rsidP="00F07CEF">
            <w:r>
              <w:t>2.10 Indicator 10</w:t>
            </w:r>
          </w:p>
        </w:tc>
        <w:tc>
          <w:tcPr>
            <w:tcW w:w="7020" w:type="dxa"/>
            <w:tcBorders>
              <w:bottom w:val="single" w:sz="18" w:space="0" w:color="5C6670" w:themeColor="text1"/>
            </w:tcBorders>
            <w:vAlign w:val="center"/>
          </w:tcPr>
          <w:p w14:paraId="6A4C33A9" w14:textId="3171EFB1" w:rsidR="008F62FB" w:rsidRDefault="00446579" w:rsidP="00F07CEF">
            <w:r w:rsidRPr="00446579">
              <w:rPr>
                <w:noProof/>
              </w:rPr>
              <w:drawing>
                <wp:inline distT="0" distB="0" distL="0" distR="0" wp14:anchorId="7B0523C7" wp14:editId="0F3A7844">
                  <wp:extent cx="4320540" cy="469900"/>
                  <wp:effectExtent l="0" t="0" r="381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46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bottom w:val="single" w:sz="18" w:space="0" w:color="5C6670" w:themeColor="text1"/>
            </w:tcBorders>
            <w:vAlign w:val="center"/>
          </w:tcPr>
          <w:p w14:paraId="0866DCEC" w14:textId="41E4B2B0" w:rsidR="008F62FB" w:rsidRPr="00977838" w:rsidRDefault="1476F5D1" w:rsidP="3554A7D7">
            <w:pPr>
              <w:jc w:val="center"/>
              <w:rPr>
                <w:sz w:val="32"/>
                <w:szCs w:val="32"/>
              </w:rPr>
            </w:pPr>
            <w:r w:rsidRPr="3554A7D7">
              <w:rPr>
                <w:sz w:val="32"/>
                <w:szCs w:val="32"/>
              </w:rPr>
              <w:t>6</w:t>
            </w:r>
          </w:p>
        </w:tc>
        <w:tc>
          <w:tcPr>
            <w:tcW w:w="1062" w:type="dxa"/>
            <w:tcBorders>
              <w:bottom w:val="single" w:sz="18" w:space="0" w:color="5C6670" w:themeColor="text1"/>
            </w:tcBorders>
            <w:vAlign w:val="center"/>
          </w:tcPr>
          <w:p w14:paraId="6D360D3E" w14:textId="77777777" w:rsidR="008F62FB" w:rsidRDefault="008F62FB" w:rsidP="00F07CEF">
            <w:pPr>
              <w:jc w:val="center"/>
            </w:pPr>
            <w:r w:rsidRPr="00442D83">
              <w:rPr>
                <w:color w:val="FFC846" w:themeColor="accent2"/>
                <w:sz w:val="40"/>
              </w:rPr>
              <w:t>PDF</w:t>
            </w:r>
          </w:p>
        </w:tc>
        <w:tc>
          <w:tcPr>
            <w:tcW w:w="1062" w:type="dxa"/>
            <w:tcBorders>
              <w:bottom w:val="single" w:sz="18" w:space="0" w:color="5C6670" w:themeColor="text1"/>
            </w:tcBorders>
          </w:tcPr>
          <w:p w14:paraId="4DA6F69D" w14:textId="77777777" w:rsidR="008F62FB" w:rsidRPr="00B666D5" w:rsidRDefault="008F62FB" w:rsidP="00F07CEF">
            <w:pPr>
              <w:rPr>
                <w:color w:val="FFC846" w:themeColor="accent2"/>
              </w:rPr>
            </w:pPr>
            <w:r w:rsidRPr="00B666D5">
              <w:rPr>
                <w:rFonts w:ascii="Wingdings" w:eastAsia="Wingdings" w:hAnsi="Wingdings" w:cs="Wingdings"/>
                <w:color w:val="FFC846" w:themeColor="accent2"/>
                <w:sz w:val="36"/>
                <w:szCs w:val="36"/>
              </w:rPr>
              <w:t>þ</w:t>
            </w:r>
          </w:p>
        </w:tc>
        <w:tc>
          <w:tcPr>
            <w:tcW w:w="1062" w:type="dxa"/>
            <w:tcBorders>
              <w:bottom w:val="single" w:sz="18" w:space="0" w:color="5C6670" w:themeColor="text1"/>
            </w:tcBorders>
            <w:vAlign w:val="center"/>
          </w:tcPr>
          <w:p w14:paraId="194FBEE0" w14:textId="77777777" w:rsidR="008F62FB" w:rsidRDefault="008F62FB" w:rsidP="00F07CEF">
            <w:pPr>
              <w:jc w:val="center"/>
            </w:pPr>
          </w:p>
        </w:tc>
        <w:tc>
          <w:tcPr>
            <w:tcW w:w="1062" w:type="dxa"/>
            <w:tcBorders>
              <w:bottom w:val="single" w:sz="18" w:space="0" w:color="5C6670" w:themeColor="text1"/>
            </w:tcBorders>
            <w:vAlign w:val="center"/>
          </w:tcPr>
          <w:p w14:paraId="235A690D" w14:textId="77777777" w:rsidR="008F62FB" w:rsidRDefault="008F62FB" w:rsidP="00F07CEF">
            <w:pPr>
              <w:jc w:val="center"/>
            </w:pPr>
          </w:p>
        </w:tc>
      </w:tr>
      <w:tr w:rsidR="00B666D5" w14:paraId="2C41E47E" w14:textId="77777777" w:rsidTr="3554A7D7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3AEEE6B" w14:textId="0D0E5F3C" w:rsidR="00B666D5" w:rsidRDefault="00B666D5" w:rsidP="00B666D5">
            <w:r>
              <w:t>Ind 5 Detail</w:t>
            </w:r>
            <w:r w:rsidR="00F064D3">
              <w:t xml:space="preserve"> Ed Env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8FD3AE4" w14:textId="374B3C78" w:rsidR="00B666D5" w:rsidRDefault="00F064D3" w:rsidP="00B666D5">
            <w:pPr>
              <w:jc w:val="center"/>
            </w:pPr>
            <w:r w:rsidRPr="00F064D3">
              <w:rPr>
                <w:noProof/>
              </w:rPr>
              <w:drawing>
                <wp:inline distT="0" distB="0" distL="0" distR="0" wp14:anchorId="5C5B89E7" wp14:editId="70F8BB19">
                  <wp:extent cx="4320540" cy="288290"/>
                  <wp:effectExtent l="0" t="0" r="381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2"/>
                          <a:srcRect t="31627"/>
                          <a:stretch/>
                        </pic:blipFill>
                        <pic:spPr bwMode="auto">
                          <a:xfrm>
                            <a:off x="0" y="0"/>
                            <a:ext cx="4320540" cy="2882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75C90342" w14:textId="71606602" w:rsidR="00B666D5" w:rsidRPr="00977838" w:rsidRDefault="00B666D5" w:rsidP="00AA3742">
            <w:pPr>
              <w:jc w:val="center"/>
              <w:rPr>
                <w:sz w:val="32"/>
              </w:rPr>
            </w:pPr>
            <w:r>
              <w:rPr>
                <w:sz w:val="32"/>
              </w:rPr>
              <w:t>4-</w:t>
            </w:r>
            <w:r w:rsidR="00F064D3">
              <w:rPr>
                <w:sz w:val="32"/>
              </w:rPr>
              <w:t>30</w:t>
            </w:r>
            <w:r w:rsidR="00AA3742">
              <w:rPr>
                <w:sz w:val="32"/>
              </w:rPr>
              <w:t>+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3B8EF14A" w14:textId="77777777" w:rsidR="00B666D5" w:rsidRDefault="00B666D5" w:rsidP="00B666D5">
            <w:pPr>
              <w:jc w:val="center"/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75CB7687" w14:textId="77777777" w:rsidR="00B666D5" w:rsidRPr="00B666D5" w:rsidRDefault="00B666D5" w:rsidP="00B666D5">
            <w:pPr>
              <w:rPr>
                <w:color w:val="9AA3AC" w:themeColor="text1" w:themeTint="99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198F004C" w14:textId="77777777"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1E0B22C7" w14:textId="77777777" w:rsidR="00B666D5" w:rsidRDefault="00B666D5" w:rsidP="00B666D5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F064D3" w14:paraId="5E01BAA4" w14:textId="77777777" w:rsidTr="3554A7D7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67310874" w14:textId="4AD19514" w:rsidR="00F064D3" w:rsidRDefault="00F064D3" w:rsidP="00F064D3">
            <w:r>
              <w:t>Ind 5 Detail List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F1E34C3" w14:textId="1C81A26E" w:rsidR="00F064D3" w:rsidRPr="00F064D3" w:rsidRDefault="00C87894" w:rsidP="00F064D3">
            <w:pPr>
              <w:jc w:val="center"/>
            </w:pPr>
            <w:r w:rsidRPr="00C87894">
              <w:rPr>
                <w:noProof/>
              </w:rPr>
              <w:drawing>
                <wp:inline distT="0" distB="0" distL="0" distR="0" wp14:anchorId="34411C18" wp14:editId="4CAA8E04">
                  <wp:extent cx="4320540" cy="513715"/>
                  <wp:effectExtent l="0" t="0" r="3810" b="63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3"/>
                          <a:srcRect t="23966"/>
                          <a:stretch/>
                        </pic:blipFill>
                        <pic:spPr bwMode="auto">
                          <a:xfrm>
                            <a:off x="0" y="0"/>
                            <a:ext cx="4320540" cy="5137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4DB08E3" w14:textId="35E53234" w:rsidR="00F064D3" w:rsidRDefault="00F064D3" w:rsidP="00F064D3">
            <w:pPr>
              <w:jc w:val="center"/>
              <w:rPr>
                <w:sz w:val="32"/>
              </w:rPr>
            </w:pPr>
            <w:r>
              <w:rPr>
                <w:sz w:val="32"/>
              </w:rPr>
              <w:t>4-100+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01F0C376" w14:textId="4A390F91" w:rsidR="00F064D3" w:rsidRPr="00FF4E75" w:rsidRDefault="00F064D3" w:rsidP="00F064D3">
            <w:pPr>
              <w:jc w:val="center"/>
              <w:rPr>
                <w:color w:val="9AA3AC" w:themeColor="text1" w:themeTint="99"/>
              </w:rPr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0C8734ED" w14:textId="0A1716A7" w:rsidR="00F064D3" w:rsidRPr="00B666D5" w:rsidRDefault="00F064D3" w:rsidP="00F064D3">
            <w:pPr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3A061E46" w14:textId="32CCCA81" w:rsidR="00F064D3" w:rsidRDefault="00F064D3" w:rsidP="00F064D3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17C43A6A" w14:textId="7581756D" w:rsidR="00F064D3" w:rsidRDefault="00F064D3" w:rsidP="00F064D3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2C13CA" w14:paraId="3A47C86B" w14:textId="77777777" w:rsidTr="3554A7D7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68044D1" w14:textId="2178AD7B" w:rsidR="002C13CA" w:rsidRDefault="002C13CA" w:rsidP="002C13CA">
            <w:r>
              <w:t>Ind 6 Detail Ed Env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11DCDDE5" w14:textId="58CA9DBB" w:rsidR="002C13CA" w:rsidRPr="00F064D3" w:rsidRDefault="00C87894" w:rsidP="002C13CA">
            <w:pPr>
              <w:jc w:val="center"/>
            </w:pPr>
            <w:r w:rsidRPr="00C87894">
              <w:rPr>
                <w:noProof/>
              </w:rPr>
              <w:drawing>
                <wp:inline distT="0" distB="0" distL="0" distR="0" wp14:anchorId="7011E433" wp14:editId="796C6D7D">
                  <wp:extent cx="4320540" cy="599440"/>
                  <wp:effectExtent l="0" t="0" r="381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599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6139571B" w14:textId="556AD251" w:rsidR="002C13CA" w:rsidRDefault="002C13CA" w:rsidP="002C13CA">
            <w:pPr>
              <w:jc w:val="center"/>
              <w:rPr>
                <w:sz w:val="32"/>
              </w:rPr>
            </w:pPr>
            <w:r>
              <w:rPr>
                <w:sz w:val="32"/>
              </w:rPr>
              <w:t>2+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6FCF9A7F" w14:textId="15A87894" w:rsidR="002C13CA" w:rsidRPr="00FF4E75" w:rsidRDefault="002C13CA" w:rsidP="002C13CA">
            <w:pPr>
              <w:jc w:val="center"/>
              <w:rPr>
                <w:color w:val="9AA3AC" w:themeColor="text1" w:themeTint="99"/>
              </w:rPr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0A66E55D" w14:textId="7B26835A" w:rsidR="002C13CA" w:rsidRPr="00B666D5" w:rsidRDefault="002C13CA" w:rsidP="002C13CA">
            <w:pPr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2879D191" w14:textId="0F8A1FBD" w:rsidR="002C13CA" w:rsidRDefault="002C13CA" w:rsidP="002C13CA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646964AA" w14:textId="40F05BDE" w:rsidR="002C13CA" w:rsidRDefault="002C13CA" w:rsidP="002C13CA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2C13CA" w14:paraId="7DA04494" w14:textId="77777777" w:rsidTr="3554A7D7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76E77216" w14:textId="6AF148C7" w:rsidR="002C13CA" w:rsidRDefault="002C13CA" w:rsidP="002C13CA">
            <w:r>
              <w:t>Ind 6 Detail List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810BEAA" w14:textId="63E658FC" w:rsidR="002C13CA" w:rsidRDefault="002C13CA" w:rsidP="002C13CA">
            <w:pPr>
              <w:jc w:val="center"/>
            </w:pPr>
            <w:r w:rsidRPr="002C13CA">
              <w:rPr>
                <w:noProof/>
              </w:rPr>
              <w:drawing>
                <wp:inline distT="0" distB="0" distL="0" distR="0" wp14:anchorId="16F0B1B6" wp14:editId="2ADE57C1">
                  <wp:extent cx="4320540" cy="547370"/>
                  <wp:effectExtent l="0" t="0" r="3810" b="508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54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256F3F39" w14:textId="77777777" w:rsidR="002C13CA" w:rsidRPr="00977838" w:rsidRDefault="002C13CA" w:rsidP="002C13CA">
            <w:pPr>
              <w:jc w:val="center"/>
              <w:rPr>
                <w:sz w:val="32"/>
              </w:rPr>
            </w:pPr>
            <w:r>
              <w:rPr>
                <w:sz w:val="32"/>
              </w:rPr>
              <w:t>1-65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37D941C7" w14:textId="77777777" w:rsidR="002C13CA" w:rsidRDefault="002C13CA" w:rsidP="002C13CA">
            <w:pPr>
              <w:jc w:val="center"/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24BD417E" w14:textId="77777777" w:rsidR="002C13CA" w:rsidRPr="00B666D5" w:rsidRDefault="002C13CA" w:rsidP="002C13CA">
            <w:pPr>
              <w:rPr>
                <w:color w:val="9AA3AC" w:themeColor="text1" w:themeTint="99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0B863C38" w14:textId="77777777" w:rsidR="002C13CA" w:rsidRDefault="002C13CA" w:rsidP="002C13CA">
            <w:pPr>
              <w:jc w:val="center"/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37C0E1B9" w14:textId="77777777" w:rsidR="002C13CA" w:rsidRDefault="002C13CA" w:rsidP="002C13CA">
            <w:pPr>
              <w:jc w:val="center"/>
            </w:pPr>
            <w:r>
              <w:rPr>
                <w:color w:val="FFFFFF" w:themeColor="background1"/>
              </w:rPr>
              <w:t>Do not upload</w:t>
            </w:r>
          </w:p>
        </w:tc>
      </w:tr>
      <w:tr w:rsidR="005B012F" w14:paraId="35FBCC50" w14:textId="77777777" w:rsidTr="3554A7D7">
        <w:trPr>
          <w:trHeight w:val="255"/>
        </w:trPr>
        <w:tc>
          <w:tcPr>
            <w:tcW w:w="1957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7E4E1092" w14:textId="616A9CFD" w:rsidR="005B012F" w:rsidRDefault="005B012F" w:rsidP="005B012F">
            <w:r>
              <w:t>Ind 9 &amp; 10 Detail List</w:t>
            </w:r>
          </w:p>
        </w:tc>
        <w:tc>
          <w:tcPr>
            <w:tcW w:w="7020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13DEA5B5" w14:textId="06A70929" w:rsidR="005B012F" w:rsidRPr="002C13CA" w:rsidRDefault="005B012F" w:rsidP="005B012F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01518B" wp14:editId="122092A9">
                  <wp:extent cx="4320540" cy="852805"/>
                  <wp:effectExtent l="0" t="0" r="3810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540" cy="852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5F87BD2F" w14:textId="54FCCA64" w:rsidR="005B012F" w:rsidRDefault="005B012F" w:rsidP="005B012F">
            <w:pPr>
              <w:jc w:val="center"/>
              <w:rPr>
                <w:sz w:val="32"/>
              </w:rPr>
            </w:pPr>
            <w:r>
              <w:rPr>
                <w:sz w:val="32"/>
              </w:rPr>
              <w:t>1-100+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vAlign w:val="center"/>
          </w:tcPr>
          <w:p w14:paraId="7571A942" w14:textId="71834887" w:rsidR="005B012F" w:rsidRPr="00FF4E75" w:rsidRDefault="005B012F" w:rsidP="005B012F">
            <w:pPr>
              <w:jc w:val="center"/>
              <w:rPr>
                <w:color w:val="9AA3AC" w:themeColor="text1" w:themeTint="99"/>
              </w:rPr>
            </w:pPr>
            <w:r w:rsidRPr="00FF4E75">
              <w:rPr>
                <w:color w:val="9AA3AC" w:themeColor="text1" w:themeTint="99"/>
              </w:rPr>
              <w:t>optional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</w:tcPr>
          <w:p w14:paraId="24774C7A" w14:textId="477EBF91" w:rsidR="005B012F" w:rsidRPr="00B666D5" w:rsidRDefault="005B012F" w:rsidP="005B012F">
            <w:pPr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</w:pPr>
            <w:r w:rsidRPr="00B666D5">
              <w:rPr>
                <w:rFonts w:ascii="Segoe UI Symbol" w:hAnsi="Segoe UI Symbol"/>
                <w:color w:val="9AA3AC" w:themeColor="text1" w:themeTint="99"/>
                <w:sz w:val="36"/>
                <w:szCs w:val="36"/>
              </w:rPr>
              <w:t>📈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0FBDB5C5" w14:textId="6488079F" w:rsidR="005B012F" w:rsidRDefault="005B012F" w:rsidP="005B012F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o Sig</w:t>
            </w:r>
          </w:p>
        </w:tc>
        <w:tc>
          <w:tcPr>
            <w:tcW w:w="1062" w:type="dxa"/>
            <w:tcBorders>
              <w:top w:val="single" w:sz="18" w:space="0" w:color="5C6670" w:themeColor="text1"/>
              <w:left w:val="single" w:sz="18" w:space="0" w:color="5C6670" w:themeColor="text1"/>
              <w:bottom w:val="single" w:sz="18" w:space="0" w:color="5C6670" w:themeColor="text1"/>
              <w:right w:val="single" w:sz="18" w:space="0" w:color="5C6670" w:themeColor="text1"/>
            </w:tcBorders>
            <w:shd w:val="clear" w:color="auto" w:fill="5C6670" w:themeFill="text1"/>
            <w:vAlign w:val="center"/>
          </w:tcPr>
          <w:p w14:paraId="7BF30B0C" w14:textId="519958D2" w:rsidR="005B012F" w:rsidRDefault="005B012F" w:rsidP="005B012F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o not upload</w:t>
            </w:r>
          </w:p>
        </w:tc>
      </w:tr>
    </w:tbl>
    <w:p w14:paraId="372302CC" w14:textId="77777777" w:rsidR="00F808CA" w:rsidRDefault="00F808CA" w:rsidP="00B55D89"/>
    <w:sectPr w:rsidR="00F808CA" w:rsidSect="00F808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Slab 5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sTC2MDYzMDcyNrJU0lEKTi0uzszPAykwrAUAALtjqCwAAAA="/>
  </w:docVars>
  <w:rsids>
    <w:rsidRoot w:val="00E17AA3"/>
    <w:rsid w:val="00006FC2"/>
    <w:rsid w:val="0003127C"/>
    <w:rsid w:val="00032761"/>
    <w:rsid w:val="00040F60"/>
    <w:rsid w:val="0004194D"/>
    <w:rsid w:val="000727B3"/>
    <w:rsid w:val="00075607"/>
    <w:rsid w:val="00084C27"/>
    <w:rsid w:val="000A1159"/>
    <w:rsid w:val="000A3952"/>
    <w:rsid w:val="000E13BB"/>
    <w:rsid w:val="000F11FE"/>
    <w:rsid w:val="0016068A"/>
    <w:rsid w:val="001855C3"/>
    <w:rsid w:val="001944C0"/>
    <w:rsid w:val="001954EA"/>
    <w:rsid w:val="001C5380"/>
    <w:rsid w:val="001E1C90"/>
    <w:rsid w:val="001E2448"/>
    <w:rsid w:val="001F3C74"/>
    <w:rsid w:val="00222D7F"/>
    <w:rsid w:val="002408E8"/>
    <w:rsid w:val="00241B2F"/>
    <w:rsid w:val="002539D8"/>
    <w:rsid w:val="0026502B"/>
    <w:rsid w:val="00286DB0"/>
    <w:rsid w:val="002B14C5"/>
    <w:rsid w:val="002B6FE1"/>
    <w:rsid w:val="002C13CA"/>
    <w:rsid w:val="00306FAA"/>
    <w:rsid w:val="0032421F"/>
    <w:rsid w:val="00333180"/>
    <w:rsid w:val="00337F20"/>
    <w:rsid w:val="00346714"/>
    <w:rsid w:val="00354693"/>
    <w:rsid w:val="003910E7"/>
    <w:rsid w:val="003A7CE3"/>
    <w:rsid w:val="003B37B1"/>
    <w:rsid w:val="003B69E1"/>
    <w:rsid w:val="003B6EA6"/>
    <w:rsid w:val="003C1357"/>
    <w:rsid w:val="003C4F1D"/>
    <w:rsid w:val="003E4CB4"/>
    <w:rsid w:val="003F21EF"/>
    <w:rsid w:val="004045CC"/>
    <w:rsid w:val="004132C1"/>
    <w:rsid w:val="00421A10"/>
    <w:rsid w:val="00423122"/>
    <w:rsid w:val="004429C8"/>
    <w:rsid w:val="00442D83"/>
    <w:rsid w:val="00446579"/>
    <w:rsid w:val="0045604B"/>
    <w:rsid w:val="00462FAF"/>
    <w:rsid w:val="00476B9E"/>
    <w:rsid w:val="004A017B"/>
    <w:rsid w:val="004A1410"/>
    <w:rsid w:val="004C6845"/>
    <w:rsid w:val="004E63EB"/>
    <w:rsid w:val="0051053B"/>
    <w:rsid w:val="005703C7"/>
    <w:rsid w:val="00571427"/>
    <w:rsid w:val="00573B83"/>
    <w:rsid w:val="0059154C"/>
    <w:rsid w:val="005A3BDE"/>
    <w:rsid w:val="005A574E"/>
    <w:rsid w:val="005B012F"/>
    <w:rsid w:val="005B0A3E"/>
    <w:rsid w:val="005B369E"/>
    <w:rsid w:val="005F6D66"/>
    <w:rsid w:val="00613D41"/>
    <w:rsid w:val="00633C78"/>
    <w:rsid w:val="00647BB8"/>
    <w:rsid w:val="00650866"/>
    <w:rsid w:val="00650A88"/>
    <w:rsid w:val="00687ACE"/>
    <w:rsid w:val="006A26EB"/>
    <w:rsid w:val="006B092E"/>
    <w:rsid w:val="0070526C"/>
    <w:rsid w:val="0071547C"/>
    <w:rsid w:val="00724959"/>
    <w:rsid w:val="00742A73"/>
    <w:rsid w:val="00747FD5"/>
    <w:rsid w:val="00763E8F"/>
    <w:rsid w:val="0077496C"/>
    <w:rsid w:val="0079023D"/>
    <w:rsid w:val="007D5064"/>
    <w:rsid w:val="007F59C6"/>
    <w:rsid w:val="00807CFB"/>
    <w:rsid w:val="00817BE2"/>
    <w:rsid w:val="00827CF6"/>
    <w:rsid w:val="00837883"/>
    <w:rsid w:val="00853FF1"/>
    <w:rsid w:val="008648AB"/>
    <w:rsid w:val="00874927"/>
    <w:rsid w:val="008A13D3"/>
    <w:rsid w:val="008B54E0"/>
    <w:rsid w:val="008D7DD1"/>
    <w:rsid w:val="008F62FB"/>
    <w:rsid w:val="009445E5"/>
    <w:rsid w:val="009511C8"/>
    <w:rsid w:val="00961057"/>
    <w:rsid w:val="00973DC1"/>
    <w:rsid w:val="00977838"/>
    <w:rsid w:val="00981E7D"/>
    <w:rsid w:val="00994DF2"/>
    <w:rsid w:val="00A0307E"/>
    <w:rsid w:val="00A257D2"/>
    <w:rsid w:val="00A31296"/>
    <w:rsid w:val="00A31D88"/>
    <w:rsid w:val="00A41367"/>
    <w:rsid w:val="00A650BC"/>
    <w:rsid w:val="00A7119D"/>
    <w:rsid w:val="00A74AD9"/>
    <w:rsid w:val="00AA3742"/>
    <w:rsid w:val="00AC08DC"/>
    <w:rsid w:val="00AD4557"/>
    <w:rsid w:val="00B03E45"/>
    <w:rsid w:val="00B165D7"/>
    <w:rsid w:val="00B44D54"/>
    <w:rsid w:val="00B47CF0"/>
    <w:rsid w:val="00B542F2"/>
    <w:rsid w:val="00B55D89"/>
    <w:rsid w:val="00B6178B"/>
    <w:rsid w:val="00B666D5"/>
    <w:rsid w:val="00B76934"/>
    <w:rsid w:val="00B9434D"/>
    <w:rsid w:val="00BD131E"/>
    <w:rsid w:val="00BD7EFB"/>
    <w:rsid w:val="00BF408F"/>
    <w:rsid w:val="00C04490"/>
    <w:rsid w:val="00C114F9"/>
    <w:rsid w:val="00C14E25"/>
    <w:rsid w:val="00C26F13"/>
    <w:rsid w:val="00C87894"/>
    <w:rsid w:val="00C9364C"/>
    <w:rsid w:val="00C9383F"/>
    <w:rsid w:val="00C95305"/>
    <w:rsid w:val="00D0291B"/>
    <w:rsid w:val="00D03466"/>
    <w:rsid w:val="00D07295"/>
    <w:rsid w:val="00D6302A"/>
    <w:rsid w:val="00D64364"/>
    <w:rsid w:val="00D81439"/>
    <w:rsid w:val="00D822E3"/>
    <w:rsid w:val="00DA4520"/>
    <w:rsid w:val="00DB24C8"/>
    <w:rsid w:val="00DB7FE8"/>
    <w:rsid w:val="00DC0795"/>
    <w:rsid w:val="00DF1AE3"/>
    <w:rsid w:val="00E17AA3"/>
    <w:rsid w:val="00E312CC"/>
    <w:rsid w:val="00E362E2"/>
    <w:rsid w:val="00E42A04"/>
    <w:rsid w:val="00E4778E"/>
    <w:rsid w:val="00E55EDE"/>
    <w:rsid w:val="00E56DA7"/>
    <w:rsid w:val="00E6773A"/>
    <w:rsid w:val="00E838A6"/>
    <w:rsid w:val="00E8569A"/>
    <w:rsid w:val="00ED00FE"/>
    <w:rsid w:val="00ED4144"/>
    <w:rsid w:val="00EE10C8"/>
    <w:rsid w:val="00F0003E"/>
    <w:rsid w:val="00F064D3"/>
    <w:rsid w:val="00F2479B"/>
    <w:rsid w:val="00F26E4E"/>
    <w:rsid w:val="00F55DE3"/>
    <w:rsid w:val="00F653F4"/>
    <w:rsid w:val="00F70831"/>
    <w:rsid w:val="00F808CA"/>
    <w:rsid w:val="00FA00C9"/>
    <w:rsid w:val="00FA0BD0"/>
    <w:rsid w:val="00FC3A02"/>
    <w:rsid w:val="00FC56F2"/>
    <w:rsid w:val="00FC6977"/>
    <w:rsid w:val="00FD1F90"/>
    <w:rsid w:val="00FD2914"/>
    <w:rsid w:val="00FD544C"/>
    <w:rsid w:val="00FF4E75"/>
    <w:rsid w:val="1476F5D1"/>
    <w:rsid w:val="3554A7D7"/>
    <w:rsid w:val="4D960275"/>
    <w:rsid w:val="7A35E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7ECC9"/>
  <w15:docId w15:val="{D9D726C9-AAEB-4569-9D15-71A7A3B5D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7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0449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3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3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3C7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A0BD0"/>
    <w:rPr>
      <w:color w:val="101E8E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3742"/>
    <w:rPr>
      <w:color w:val="18375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895474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25640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3.jpeg"/><Relationship Id="rId21" Type="http://schemas.openxmlformats.org/officeDocument/2006/relationships/image" Target="media/image16.png"/><Relationship Id="rId34" Type="http://schemas.openxmlformats.org/officeDocument/2006/relationships/image" Target="media/image28.jpe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jpeg"/><Relationship Id="rId36" Type="http://schemas.openxmlformats.org/officeDocument/2006/relationships/image" Target="media/image30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31" Type="http://schemas.openxmlformats.org/officeDocument/2006/relationships/hyperlink" Target="http://www.cde.state.co.us/datapipeline/snap_sped-december" TargetMode="External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29.jpe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image" Target="media/image40.jpeg"/><Relationship Id="rId20" Type="http://schemas.openxmlformats.org/officeDocument/2006/relationships/image" Target="media/image15.jpeg"/><Relationship Id="rId41" Type="http://schemas.openxmlformats.org/officeDocument/2006/relationships/image" Target="media/image3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1.jpeg"/></Relationships>
</file>

<file path=word/theme/theme1.xml><?xml version="1.0" encoding="utf-8"?>
<a:theme xmlns:a="http://schemas.openxmlformats.org/drawingml/2006/main" name="Wide CDE Flat 7 colors">
  <a:themeElements>
    <a:clrScheme name="Custom 1">
      <a:dk1>
        <a:srgbClr val="5C6670"/>
      </a:dk1>
      <a:lt1>
        <a:sysClr val="window" lastClr="FFFFFF"/>
      </a:lt1>
      <a:dk2>
        <a:srgbClr val="6D3A5D"/>
      </a:dk2>
      <a:lt2>
        <a:srgbClr val="D3CCBC"/>
      </a:lt2>
      <a:accent1>
        <a:srgbClr val="8DC63F"/>
      </a:accent1>
      <a:accent2>
        <a:srgbClr val="FFC846"/>
      </a:accent2>
      <a:accent3>
        <a:srgbClr val="EF7521"/>
      </a:accent3>
      <a:accent4>
        <a:srgbClr val="46797A"/>
      </a:accent4>
      <a:accent5>
        <a:srgbClr val="488BC9"/>
      </a:accent5>
      <a:accent6>
        <a:srgbClr val="FF0000"/>
      </a:accent6>
      <a:hlink>
        <a:srgbClr val="101E8E"/>
      </a:hlink>
      <a:folHlink>
        <a:srgbClr val="18375D"/>
      </a:folHlink>
    </a:clrScheme>
    <a:fontScheme name="CDE Brand">
      <a:majorFont>
        <a:latin typeface="Museo Slab 500"/>
        <a:ea typeface=""/>
        <a:cs typeface=""/>
      </a:majorFont>
      <a:minorFont>
        <a:latin typeface="Trebuchet MS"/>
        <a:ea typeface=""/>
        <a:cs typeface=""/>
      </a:minorFont>
    </a:fontScheme>
    <a:fmtScheme name="Grid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175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3000"/>
            <a:satMod val="15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3000"/>
                <a:satMod val="11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de CDE Flat 7 colors" id="{3A635186-C8CF-48E1-AE9F-597D9CD8D873}" vid="{6752EDEC-B71D-4EE3-9E5C-189AA3B82D7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A0199-9E2C-4A2D-AAC3-96FD3E8A7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7</Pages>
  <Words>881</Words>
  <Characters>50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leyer, Alyssa</dc:creator>
  <cp:keywords/>
  <dc:description/>
  <cp:lastModifiedBy>Heitman, Lindsey</cp:lastModifiedBy>
  <cp:revision>5</cp:revision>
  <cp:lastPrinted>2017-01-18T20:47:00Z</cp:lastPrinted>
  <dcterms:created xsi:type="dcterms:W3CDTF">2024-01-22T15:35:00Z</dcterms:created>
  <dcterms:modified xsi:type="dcterms:W3CDTF">2024-01-22T21:36:00Z</dcterms:modified>
</cp:coreProperties>
</file>